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133661" w14:textId="77777777" w:rsidR="001B2141" w:rsidRDefault="00CA36F6" w:rsidP="001B2141">
      <w:r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F3B67E2" wp14:editId="250D5392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8EA9DAB" w14:textId="77777777" w:rsidR="00184E0B" w:rsidRDefault="00184E0B" w:rsidP="00184E0B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 xml:space="preserve">МАРТ                                      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>  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 xml:space="preserve">          ДЛЯ СЕМЕЙ УЧЕНИКОВ 9-го КЛАССА</w:t>
                            </w:r>
                          </w:p>
                          <w:p w14:paraId="5BAF9C36" w14:textId="77777777" w:rsidR="001B2141" w:rsidRPr="00184E0B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F3B67E2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kI/P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Bxl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" fillcolor="#a5cdbc [1943]" stroked="f" strokeweight=".5pt">
                <v:textbox>
                  <w:txbxContent>
                    <w:p w14:paraId="78EA9DAB" w14:textId="77777777" w:rsidR="00184E0B" w:rsidRDefault="00184E0B" w:rsidP="00184E0B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  <w:lang w:val="ru-RU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 xml:space="preserve">МАРТ                                                               </w:t>
                      </w:r>
                      <w:r>
                        <w:rPr>
                          <w:rFonts w:ascii="Myriad Pro" w:hAnsi="Myriad Pro"/>
                          <w:b/>
                          <w:sz w:val="30"/>
                        </w:rPr>
                        <w:t>  </w:t>
                      </w:r>
                      <w:r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 xml:space="preserve">          ДЛЯ СЕМЕЙ УЧЕНИКОВ 9-го КЛАССА</w:t>
                      </w:r>
                    </w:p>
                    <w:p w14:paraId="5BAF9C36" w14:textId="77777777" w:rsidR="001B2141" w:rsidRPr="00184E0B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  <w:lang w:val="uk-UA" w:eastAsia="uk-UA"/>
        </w:rPr>
        <w:drawing>
          <wp:anchor distT="0" distB="0" distL="114300" distR="114300" simplePos="0" relativeHeight="251676672" behindDoc="0" locked="0" layoutInCell="1" allowOverlap="1" wp14:anchorId="0B4BD54B" wp14:editId="77425C22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2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3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  <w:lang w:val="uk-UA" w:eastAsia="uk-UA"/>
        </w:rPr>
        <mc:AlternateContent>
          <mc:Choice Requires="wps">
            <w:drawing>
              <wp:inline distT="0" distB="0" distL="0" distR="0" wp14:anchorId="47D585E7" wp14:editId="657ECB01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48D632E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0F228EE4" w14:textId="77777777" w:rsidR="00184E0B" w:rsidRDefault="00184E0B" w:rsidP="00184E0B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bCs/>
                                <w:sz w:val="44"/>
                                <w:szCs w:val="44"/>
                                <w:lang w:val="ru-RU"/>
                              </w:rPr>
                              <w:t>ШАБЛОН БЮЛЛЕТЕНЯ</w:t>
                            </w:r>
                          </w:p>
                          <w:p w14:paraId="3BD076A1" w14:textId="77777777" w:rsidR="00184E0B" w:rsidRDefault="00184E0B" w:rsidP="00184E0B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val="ru-RU" w:eastAsia="ja-JP"/>
                              </w:rPr>
                            </w:pPr>
                            <w:r>
                              <w:rPr>
                                <w:rFonts w:ascii="Myriad Pro" w:hAnsi="Myriad Pro"/>
                                <w:sz w:val="32"/>
                                <w:szCs w:val="32"/>
                                <w:lang w:val="ru-RU"/>
                              </w:rPr>
                              <w:t>Планирование учебы в старшей школе и дальше — новости и</w:t>
                            </w:r>
                            <w:r>
                              <w:rPr>
                                <w:rFonts w:ascii="Myriad Pro" w:hAnsi="Myriad Pro"/>
                                <w:sz w:val="36"/>
                                <w:szCs w:val="36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ascii="Myriad Pro" w:hAnsi="Myriad Pro"/>
                                <w:sz w:val="32"/>
                                <w:szCs w:val="36"/>
                                <w:lang w:val="ru-RU"/>
                              </w:rPr>
                              <w:t>информация</w:t>
                            </w:r>
                          </w:p>
                          <w:p w14:paraId="4763C200" w14:textId="77777777" w:rsidR="009909CD" w:rsidRPr="00184E0B" w:rsidRDefault="009909CD" w:rsidP="009909CD">
                            <w:pPr>
                              <w:rPr>
                                <w:rFonts w:ascii="Myriad Pro" w:hAnsi="Myriad Pro"/>
                                <w:sz w:val="36"/>
                                <w:lang w:val="ru-RU"/>
                              </w:rPr>
                            </w:pPr>
                          </w:p>
                          <w:p w14:paraId="591646BA" w14:textId="77777777" w:rsidR="001A6610" w:rsidRPr="00184E0B" w:rsidRDefault="001A6610" w:rsidP="009909CD">
                            <w:pPr>
                              <w:rPr>
                                <w:rFonts w:ascii="Myriad Pro" w:hAnsi="Myriad Pro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7D585E7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148D632E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0F228EE4" w14:textId="77777777" w:rsidR="00184E0B" w:rsidRDefault="00184E0B" w:rsidP="00184E0B">
                      <w:pPr>
                        <w:rPr>
                          <w:rFonts w:ascii="Myriad Pro" w:hAnsi="Myriad Pro"/>
                          <w:b/>
                          <w:sz w:val="44"/>
                          <w:lang w:val="ru-RU"/>
                        </w:rPr>
                      </w:pPr>
                      <w:r>
                        <w:rPr>
                          <w:rFonts w:ascii="Myriad Pro" w:hAnsi="Myriad Pro"/>
                          <w:b/>
                          <w:bCs/>
                          <w:sz w:val="44"/>
                          <w:szCs w:val="44"/>
                          <w:lang w:val="ru-RU"/>
                        </w:rPr>
                        <w:t>ШАБЛОН БЮЛЛЕТЕНЯ</w:t>
                      </w:r>
                    </w:p>
                    <w:p w14:paraId="3BD076A1" w14:textId="77777777" w:rsidR="00184E0B" w:rsidRDefault="00184E0B" w:rsidP="00184E0B">
                      <w:pPr>
                        <w:autoSpaceDE w:val="0"/>
                        <w:autoSpaceDN w:val="0"/>
                        <w:adjustRightInd w:val="0"/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val="ru-RU" w:eastAsia="ja-JP"/>
                        </w:rPr>
                      </w:pPr>
                      <w:r>
                        <w:rPr>
                          <w:rFonts w:ascii="Myriad Pro" w:hAnsi="Myriad Pro"/>
                          <w:sz w:val="32"/>
                          <w:szCs w:val="32"/>
                          <w:lang w:val="ru-RU"/>
                        </w:rPr>
                        <w:t>Планирование учебы в старшей школе и дальше — новости и</w:t>
                      </w:r>
                      <w:r>
                        <w:rPr>
                          <w:rFonts w:ascii="Myriad Pro" w:hAnsi="Myriad Pro"/>
                          <w:sz w:val="36"/>
                          <w:szCs w:val="36"/>
                          <w:lang w:val="ru-RU"/>
                        </w:rPr>
                        <w:t xml:space="preserve"> </w:t>
                      </w:r>
                      <w:r>
                        <w:rPr>
                          <w:rFonts w:ascii="Myriad Pro" w:hAnsi="Myriad Pro"/>
                          <w:sz w:val="32"/>
                          <w:szCs w:val="36"/>
                          <w:lang w:val="ru-RU"/>
                        </w:rPr>
                        <w:t>информация</w:t>
                      </w:r>
                    </w:p>
                    <w:p w14:paraId="4763C200" w14:textId="77777777" w:rsidR="009909CD" w:rsidRPr="00184E0B" w:rsidRDefault="009909CD" w:rsidP="009909CD">
                      <w:pPr>
                        <w:rPr>
                          <w:rFonts w:ascii="Myriad Pro" w:hAnsi="Myriad Pro"/>
                          <w:sz w:val="36"/>
                          <w:lang w:val="ru-RU"/>
                        </w:rPr>
                      </w:pPr>
                    </w:p>
                    <w:p w14:paraId="591646BA" w14:textId="77777777" w:rsidR="001A6610" w:rsidRPr="00184E0B" w:rsidRDefault="001A6610" w:rsidP="009909CD">
                      <w:pPr>
                        <w:rPr>
                          <w:rFonts w:ascii="Myriad Pro" w:hAnsi="Myriad Pro"/>
                          <w:lang w:val="ru-RU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141A19E2" w14:textId="77777777" w:rsidR="001B2141" w:rsidRDefault="00C45158" w:rsidP="001B2141">
      <w:r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C3EC845" wp14:editId="1F95CFEB">
                <wp:simplePos x="0" y="0"/>
                <wp:positionH relativeFrom="column">
                  <wp:posOffset>-76200</wp:posOffset>
                </wp:positionH>
                <wp:positionV relativeFrom="paragraph">
                  <wp:posOffset>172720</wp:posOffset>
                </wp:positionV>
                <wp:extent cx="5563870" cy="701040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63870" cy="70104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88B8D2" w14:textId="77777777" w:rsidR="00C45158" w:rsidRPr="00C45158" w:rsidRDefault="00BD3817" w:rsidP="007D3FA7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2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  <w:lang w:val="ru-RU"/>
                              </w:rPr>
                              <w:t>Что нужно</w:t>
                            </w:r>
                            <w:r w:rsidR="00C45158">
                              <w:rPr>
                                <w:rFonts w:ascii="Myriad Pro" w:hAnsi="Myriad Pro"/>
                                <w:b/>
                                <w:sz w:val="32"/>
                                <w:lang w:val="ru-RU"/>
                              </w:rPr>
                              <w:t xml:space="preserve"> для успешного выпуска со школы</w:t>
                            </w:r>
                          </w:p>
                          <w:p w14:paraId="72270350" w14:textId="77777777" w:rsidR="0016476F" w:rsidRPr="00C45158" w:rsidRDefault="00C144AA" w:rsidP="009C025E">
                            <w:pPr>
                              <w:spacing w:after="0" w:line="240" w:lineRule="auto"/>
                              <w:rPr>
                                <w:sz w:val="24"/>
                                <w:lang w:val="ru-RU"/>
                              </w:rPr>
                            </w:pPr>
                            <w:r>
                              <w:rPr>
                                <w:sz w:val="24"/>
                                <w:lang w:val="ru-RU"/>
                              </w:rPr>
                              <w:t>Поступление в колледж</w:t>
                            </w:r>
                            <w:r w:rsidR="00EE5289" w:rsidRPr="00C45158">
                              <w:rPr>
                                <w:sz w:val="24"/>
                                <w:lang w:val="ru-RU"/>
                              </w:rPr>
                              <w:t xml:space="preserve"> начинается с окончания школы. Однако, в з</w:t>
                            </w:r>
                            <w:r w:rsidR="000606B2">
                              <w:rPr>
                                <w:sz w:val="24"/>
                                <w:lang w:val="ru-RU"/>
                              </w:rPr>
                              <w:t>ависимости от типа учебного заведения</w:t>
                            </w:r>
                            <w:r w:rsidR="0016476F" w:rsidRPr="00C45158">
                              <w:rPr>
                                <w:sz w:val="24"/>
                                <w:lang w:val="ru-RU"/>
                              </w:rPr>
                              <w:t xml:space="preserve">, </w:t>
                            </w:r>
                            <w:r w:rsidR="009C025E">
                              <w:rPr>
                                <w:sz w:val="24"/>
                                <w:lang w:val="ru-RU"/>
                              </w:rPr>
                              <w:t xml:space="preserve">где ваш ребенок желает учиться, </w:t>
                            </w:r>
                            <w:r w:rsidR="00EB7960">
                              <w:rPr>
                                <w:sz w:val="24"/>
                                <w:lang w:val="ru-RU"/>
                              </w:rPr>
                              <w:t xml:space="preserve">важно знать, какие виды предметов проходить, </w:t>
                            </w:r>
                            <w:r w:rsidR="002809FF">
                              <w:rPr>
                                <w:sz w:val="24"/>
                                <w:lang w:val="ru-RU"/>
                              </w:rPr>
                              <w:t>необходимые</w:t>
                            </w:r>
                            <w:r w:rsidR="00EB7960">
                              <w:rPr>
                                <w:sz w:val="24"/>
                                <w:lang w:val="ru-RU"/>
                              </w:rPr>
                              <w:t xml:space="preserve"> оценки</w:t>
                            </w:r>
                            <w:r w:rsidR="0016476F" w:rsidRPr="00C45158">
                              <w:rPr>
                                <w:sz w:val="24"/>
                                <w:lang w:val="ru-RU"/>
                              </w:rPr>
                              <w:t>, и любые другие допо</w:t>
                            </w:r>
                            <w:r w:rsidR="002809FF">
                              <w:rPr>
                                <w:sz w:val="24"/>
                                <w:lang w:val="ru-RU"/>
                              </w:rPr>
                              <w:t>лнительные требования за рамками того, что необходимо</w:t>
                            </w:r>
                            <w:r w:rsidR="0016476F" w:rsidRPr="00C45158">
                              <w:rPr>
                                <w:sz w:val="24"/>
                                <w:lang w:val="ru-RU"/>
                              </w:rPr>
                              <w:t xml:space="preserve"> для окончания средней школы.</w:t>
                            </w:r>
                            <w:r w:rsidR="0016476F" w:rsidRPr="00097A81">
                              <w:rPr>
                                <w:sz w:val="24"/>
                              </w:rPr>
                              <w:t> </w:t>
                            </w:r>
                            <w:r w:rsidR="003E029E">
                              <w:rPr>
                                <w:sz w:val="24"/>
                                <w:lang w:val="ru-RU"/>
                              </w:rPr>
                              <w:t>Вот,</w:t>
                            </w:r>
                            <w:r w:rsidR="0016476F" w:rsidRPr="00097A81">
                              <w:rPr>
                                <w:sz w:val="24"/>
                              </w:rPr>
                              <w:t> </w:t>
                            </w:r>
                            <w:r w:rsidR="003E029E">
                              <w:rPr>
                                <w:sz w:val="24"/>
                                <w:lang w:val="ru-RU"/>
                              </w:rPr>
                              <w:t>что для этого нужно</w:t>
                            </w:r>
                            <w:r w:rsidR="0016476F" w:rsidRPr="00C45158">
                              <w:rPr>
                                <w:sz w:val="24"/>
                                <w:lang w:val="ru-RU"/>
                              </w:rPr>
                              <w:t xml:space="preserve">: </w:t>
                            </w:r>
                          </w:p>
                          <w:p w14:paraId="5DB708A6" w14:textId="77777777" w:rsidR="009F6288" w:rsidRPr="00C45158" w:rsidRDefault="009F6288" w:rsidP="007D3FA7">
                            <w:pPr>
                              <w:pStyle w:val="NoSpacing"/>
                              <w:rPr>
                                <w:sz w:val="22"/>
                                <w:lang w:val="ru-RU"/>
                              </w:rPr>
                            </w:pPr>
                          </w:p>
                          <w:tbl>
                            <w:tblPr>
                              <w:tblStyle w:val="LightList-Accent3"/>
                              <w:tblW w:w="8545" w:type="dxa"/>
                              <w:tblInd w:w="-5" w:type="dxa"/>
                              <w:tblBorders>
                                <w:top w:val="single" w:sz="4" w:space="0" w:color="000000" w:themeColor="text1"/>
                                <w:left w:val="single" w:sz="4" w:space="0" w:color="000000" w:themeColor="text1"/>
                                <w:bottom w:val="single" w:sz="4" w:space="0" w:color="000000" w:themeColor="text1"/>
                                <w:right w:val="single" w:sz="4" w:space="0" w:color="000000" w:themeColor="text1"/>
                                <w:insideH w:val="single" w:sz="4" w:space="0" w:color="000000" w:themeColor="text1"/>
                                <w:insideV w:val="single" w:sz="4" w:space="0" w:color="000000" w:themeColor="text1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66"/>
                              <w:gridCol w:w="2119"/>
                              <w:gridCol w:w="2880"/>
                              <w:gridCol w:w="2880"/>
                            </w:tblGrid>
                            <w:tr w:rsidR="00C85835" w:rsidRPr="004D345D" w14:paraId="1CB81FE8" w14:textId="77777777" w:rsidTr="002A5221">
                              <w:trPr>
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<w:cantSplit/>
                                <w:trHeight w:val="1233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666" w:type="dxa"/>
                                  <w:shd w:val="clear" w:color="auto" w:fill="FAF0D4" w:themeFill="accent3" w:themeFillTint="33"/>
                                  <w:textDirection w:val="btLr"/>
                                  <w:vAlign w:val="center"/>
                                </w:tcPr>
                                <w:p w14:paraId="51D3BA6B" w14:textId="77777777" w:rsidR="002A5221" w:rsidRDefault="002A5221" w:rsidP="002A5221">
                                  <w:pPr>
                                    <w:pStyle w:val="NoSpacing"/>
                                    <w:jc w:val="center"/>
                                    <w:rPr>
                                      <w:color w:val="000000" w:themeColor="text1"/>
                                      <w:sz w:val="18"/>
                                      <w:lang w:val="ru-RU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  <w:sz w:val="18"/>
                                      <w:lang w:val="ru-RU"/>
                                    </w:rPr>
                                    <w:t>Вид</w:t>
                                  </w:r>
                                </w:p>
                                <w:p w14:paraId="42A38D36" w14:textId="77777777" w:rsidR="007D3FA7" w:rsidRPr="002A5221" w:rsidRDefault="002A5221" w:rsidP="002A5221">
                                  <w:pPr>
                                    <w:pStyle w:val="NoSpacing"/>
                                    <w:jc w:val="center"/>
                                    <w:rPr>
                                      <w:color w:val="000000" w:themeColor="text1"/>
                                      <w:sz w:val="18"/>
                                      <w:lang w:val="ru-RU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  <w:sz w:val="18"/>
                                      <w:lang w:val="ru-RU"/>
                                    </w:rPr>
                                    <w:t>образования</w:t>
                                  </w:r>
                                </w:p>
                              </w:tc>
                              <w:tc>
                                <w:tcPr>
                                  <w:tcW w:w="2119" w:type="dxa"/>
                                  <w:shd w:val="clear" w:color="auto" w:fill="FAF0D4" w:themeFill="accent3" w:themeFillTint="33"/>
                                  <w:vAlign w:val="center"/>
                                </w:tcPr>
                                <w:p w14:paraId="176D3181" w14:textId="77777777" w:rsidR="007D3FA7" w:rsidRPr="002A5221" w:rsidRDefault="002A5221" w:rsidP="002A5221">
                                  <w:pPr>
                                    <w:pStyle w:val="NoSpacing"/>
  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color w:val="000000" w:themeColor="text1"/>
                                      <w:lang w:val="ru-RU"/>
                                    </w:rPr>
                                  </w:pPr>
                                  <w:r w:rsidRPr="002A5221">
                                    <w:rPr>
                                      <w:color w:val="000000" w:themeColor="text1"/>
                                      <w:lang w:val="ru-RU"/>
                                    </w:rPr>
                                    <w:t>Выпуск со старшей школы и</w:t>
                                  </w:r>
                                </w:p>
                                <w:p w14:paraId="5310D005" w14:textId="77777777" w:rsidR="002A5221" w:rsidRPr="00C45158" w:rsidRDefault="002A5221" w:rsidP="002A5221">
                                  <w:pPr>
                                    <w:pStyle w:val="NoSpacing"/>
  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color w:val="000000" w:themeColor="text1"/>
                                      <w:lang w:val="ru-RU"/>
                                    </w:rPr>
                                  </w:pPr>
                                  <w:r w:rsidRPr="002A5221">
                                    <w:rPr>
                                      <w:color w:val="000000" w:themeColor="text1"/>
                                      <w:lang w:val="ru-RU"/>
                                    </w:rPr>
                                    <w:t>Общественные колледжи</w:t>
                                  </w:r>
                                </w:p>
                              </w:tc>
                              <w:tc>
                                <w:tcPr>
                                  <w:tcW w:w="2880" w:type="dxa"/>
                                  <w:shd w:val="clear" w:color="auto" w:fill="FAF0D4" w:themeFill="accent3" w:themeFillTint="33"/>
                                  <w:vAlign w:val="center"/>
                                </w:tcPr>
                                <w:p w14:paraId="47092576" w14:textId="77777777" w:rsidR="007D3FA7" w:rsidRPr="00C45158" w:rsidRDefault="002A5221" w:rsidP="00C85835">
                                  <w:pPr>
                                    <w:pStyle w:val="NoSpacing"/>
  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color w:val="000000" w:themeColor="text1"/>
                                      <w:lang w:val="ru-RU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  <w:lang w:val="ru-RU"/>
                                    </w:rPr>
                                    <w:t>Четырехгодичный публичный университет в штате Вашингтон</w:t>
                                  </w:r>
                                </w:p>
                              </w:tc>
                              <w:tc>
                                <w:tcPr>
                                  <w:tcW w:w="2880" w:type="dxa"/>
                                  <w:shd w:val="clear" w:color="auto" w:fill="FAF0D4" w:themeFill="accent3" w:themeFillTint="33"/>
                                  <w:vAlign w:val="center"/>
                                </w:tcPr>
                                <w:p w14:paraId="44EEEAF2" w14:textId="77777777" w:rsidR="007D3FA7" w:rsidRPr="00C45158" w:rsidRDefault="003E029E" w:rsidP="00C85835">
                                  <w:pPr>
                                    <w:pStyle w:val="NoSpacing"/>
  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color w:val="000000" w:themeColor="text1"/>
                                      <w:lang w:val="ru-RU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  <w:lang w:val="ru-RU"/>
                                    </w:rPr>
                                    <w:t xml:space="preserve">Избранные четырехгодичные </w:t>
                                  </w:r>
                                  <w:r w:rsidR="008467E8">
                                    <w:rPr>
                                      <w:color w:val="000000" w:themeColor="text1"/>
                                      <w:lang w:val="ru-RU"/>
                                    </w:rPr>
                                    <w:t xml:space="preserve">частные </w:t>
                                  </w:r>
                                  <w:r>
                                    <w:rPr>
                                      <w:color w:val="000000" w:themeColor="text1"/>
                                      <w:lang w:val="ru-RU"/>
                                    </w:rPr>
                                    <w:t>колледжи и университеты</w:t>
                                  </w:r>
                                </w:p>
                              </w:tc>
                            </w:tr>
                            <w:tr w:rsidR="00C85835" w:rsidRPr="004D345D" w14:paraId="3714622C" w14:textId="77777777" w:rsidTr="002A5221">
                              <w:trPr>
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<w:trHeight w:val="2965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666" w:type="dxa"/>
                                  <w:tcBorders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</w:tcBorders>
                                  <w:shd w:val="clear" w:color="auto" w:fill="FAF0D4" w:themeFill="accent3" w:themeFillTint="33"/>
                                  <w:textDirection w:val="btLr"/>
                                  <w:vAlign w:val="center"/>
                                </w:tcPr>
                                <w:p w14:paraId="5EACC086" w14:textId="77777777" w:rsidR="007D3FA7" w:rsidRPr="00C45158" w:rsidRDefault="00C45158" w:rsidP="009F6288">
                                  <w:pPr>
                                    <w:pStyle w:val="NoSpacing"/>
                                    <w:jc w:val="center"/>
                                    <w:rPr>
                                      <w:color w:val="000000" w:themeColor="text1"/>
                                      <w:sz w:val="24"/>
                                      <w:lang w:val="ru-RU"/>
                                    </w:rPr>
                                  </w:pPr>
                                  <w:r>
                                    <w:rPr>
                                      <w:sz w:val="24"/>
                                      <w:lang w:val="ru-RU"/>
                                    </w:rPr>
                                    <w:t>К</w:t>
                                  </w:r>
                                  <w:r w:rsidR="000606B2">
                                    <w:rPr>
                                      <w:sz w:val="24"/>
                                      <w:lang w:val="ru-RU"/>
                                    </w:rPr>
                                    <w:t>ол</w:t>
                                  </w:r>
                                  <w:r>
                                    <w:rPr>
                                      <w:sz w:val="24"/>
                                      <w:lang w:val="ru-RU"/>
                                    </w:rPr>
                                    <w:t>-во</w:t>
                                  </w:r>
                                  <w:r w:rsidRPr="00C45158">
                                    <w:rPr>
                                      <w:sz w:val="24"/>
                                      <w:lang w:val="ru-RU"/>
                                    </w:rPr>
                                    <w:t xml:space="preserve"> кредитов</w:t>
                                  </w:r>
                                </w:p>
                              </w:tc>
                              <w:tc>
                                <w:tcPr>
                                  <w:tcW w:w="2119" w:type="dxa"/>
                                  <w:tcBorders>
                                    <w:top w:val="none" w:sz="0" w:space="0" w:color="auto"/>
                                    <w:bottom w:val="none" w:sz="0" w:space="0" w:color="auto"/>
                                  </w:tcBorders>
                                  <w:shd w:val="clear" w:color="auto" w:fill="auto"/>
                                </w:tcPr>
                                <w:p w14:paraId="2462CC31" w14:textId="77777777" w:rsidR="00BF0EA3" w:rsidRPr="00D75F56" w:rsidRDefault="00BF0EA3" w:rsidP="00BF0EA3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  <w:sz w:val="18"/>
                                      <w:lang w:val="ru-RU"/>
                                    </w:rPr>
                                  </w:pPr>
                                  <w:r w:rsidRPr="00D75F56">
                                    <w:rPr>
                                      <w:b/>
                                      <w:sz w:val="20"/>
                                      <w:lang w:val="ru-RU"/>
                                    </w:rPr>
                                    <w:t xml:space="preserve">4 </w:t>
                                  </w:r>
                                  <w:r w:rsidR="009C025E">
                                    <w:rPr>
                                      <w:b/>
                                      <w:sz w:val="20"/>
                                      <w:lang w:val="ru-RU"/>
                                    </w:rPr>
                                    <w:t>А</w:t>
                                  </w:r>
                                  <w:r w:rsidRPr="00D75F56">
                                    <w:rPr>
                                      <w:b/>
                                      <w:sz w:val="20"/>
                                      <w:lang w:val="ru-RU"/>
                                    </w:rPr>
                                    <w:t>нглийский язык</w:t>
                                  </w:r>
                                </w:p>
                                <w:p w14:paraId="7D4042C6" w14:textId="77777777" w:rsidR="007D3FA7" w:rsidRPr="00C45158" w:rsidRDefault="009C025E" w:rsidP="00C85835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  <w:lang w:val="ru-RU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3 М</w:t>
                                  </w:r>
                                  <w:r w:rsidR="00BF0EA3" w:rsidRPr="00BF0EA3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атематика</w:t>
                                  </w:r>
                                </w:p>
                                <w:p w14:paraId="254E9101" w14:textId="77777777" w:rsidR="00BF0EA3" w:rsidRDefault="007D3FA7" w:rsidP="00C85835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</w:pPr>
                                  <w:r w:rsidRPr="00C45158"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(Алгебра 1 и выше)</w:t>
                                  </w:r>
                                </w:p>
                                <w:p w14:paraId="521D9C91" w14:textId="246B722A" w:rsidR="007D3FA7" w:rsidRPr="009C025E" w:rsidRDefault="00642FDE" w:rsidP="00C85835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3</w:t>
                                  </w:r>
                                  <w:r w:rsidR="007D3FA7" w:rsidRPr="009C025E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 </w:t>
                                  </w:r>
                                  <w:r w:rsidR="000606B2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Естествознание</w:t>
                                  </w:r>
                                  <w:r w:rsidR="007D3FA7" w:rsidRPr="009C025E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 </w:t>
                                  </w:r>
                                </w:p>
                                <w:p w14:paraId="550C5246" w14:textId="77777777" w:rsidR="00BF0EA3" w:rsidRDefault="009C025E" w:rsidP="00C85835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</w:pPr>
                                  <w:r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(1 лаб.</w:t>
                                  </w:r>
                                  <w:r w:rsidR="007D3FA7" w:rsidRPr="00C45158"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 </w:t>
                                  </w:r>
                                  <w:r w:rsidR="00BF0EA3"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практика)</w:t>
                                  </w:r>
                                </w:p>
                                <w:p w14:paraId="54BD1AF9" w14:textId="77777777" w:rsidR="00D75F56" w:rsidRPr="00FA295B" w:rsidRDefault="00BF0EA3" w:rsidP="00C85835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</w:pPr>
                                  <w:r w:rsidRPr="00FA295B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3 </w:t>
                                  </w:r>
                                  <w:r w:rsidR="00FA295B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Общественные Науки</w:t>
                                  </w:r>
                                </w:p>
                                <w:p w14:paraId="75C0B099" w14:textId="3EF8C70F" w:rsidR="00D75F56" w:rsidRPr="00FA295B" w:rsidRDefault="00642FDE" w:rsidP="00C85835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2</w:t>
                                  </w:r>
                                  <w:r w:rsidR="00AB3752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 Искусство</w:t>
                                  </w:r>
                                </w:p>
                                <w:p w14:paraId="7C43DE3B" w14:textId="77777777" w:rsidR="00D75F56" w:rsidRDefault="007D3FA7" w:rsidP="00C85835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</w:pPr>
                                  <w:r w:rsidRPr="00FA295B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2 </w:t>
                                  </w:r>
                                  <w:r w:rsidR="008467E8" w:rsidRPr="008467E8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Здоровье и фитнесс</w:t>
                                  </w:r>
                                  <w:r w:rsidRPr="00C45158"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 </w:t>
                                  </w:r>
                                </w:p>
                                <w:p w14:paraId="52B178FD" w14:textId="77777777" w:rsidR="00D75F56" w:rsidRPr="00390F45" w:rsidRDefault="00390F45" w:rsidP="00C85835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1 Профессиональн. Образование</w:t>
                                  </w:r>
                                </w:p>
                                <w:p w14:paraId="002D8560" w14:textId="77777777" w:rsidR="007D3FA7" w:rsidRDefault="007D3FA7" w:rsidP="00926D38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</w:pPr>
                                  <w:r w:rsidRPr="00390F45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4 факультативные курсы</w:t>
                                  </w:r>
                                </w:p>
                                <w:p w14:paraId="6D6271B0" w14:textId="77777777" w:rsidR="00642FDE" w:rsidRPr="00926D38" w:rsidRDefault="00642FDE" w:rsidP="00642FDE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</w:pPr>
                                  <w:r w:rsidRPr="00926D38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2 </w:t>
                                  </w:r>
                                  <w:r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Мировые</w:t>
                                  </w:r>
                                  <w:r w:rsidRPr="00926D38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 язык</w:t>
                                  </w:r>
                                  <w:r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и</w:t>
                                  </w:r>
                                </w:p>
                                <w:p w14:paraId="7D7B6FFA" w14:textId="445807BC" w:rsidR="00642FDE" w:rsidRPr="00926D38" w:rsidRDefault="00642FDE" w:rsidP="00926D38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80" w:type="dxa"/>
                                  <w:tcBorders>
                                    <w:top w:val="none" w:sz="0" w:space="0" w:color="auto"/>
                                    <w:bottom w:val="none" w:sz="0" w:space="0" w:color="auto"/>
                                  </w:tcBorders>
                                  <w:shd w:val="clear" w:color="auto" w:fill="auto"/>
                                </w:tcPr>
                                <w:p w14:paraId="0383C382" w14:textId="77777777" w:rsidR="00BF0EA3" w:rsidRPr="00D75F56" w:rsidRDefault="00BF0EA3" w:rsidP="00BF0EA3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  <w:sz w:val="18"/>
                                      <w:lang w:val="ru-RU"/>
                                    </w:rPr>
                                  </w:pPr>
                                  <w:r w:rsidRPr="00D75F56">
                                    <w:rPr>
                                      <w:b/>
                                      <w:sz w:val="20"/>
                                      <w:lang w:val="ru-RU"/>
                                    </w:rPr>
                                    <w:t xml:space="preserve">4 </w:t>
                                  </w:r>
                                  <w:r w:rsidR="009C025E">
                                    <w:rPr>
                                      <w:b/>
                                      <w:sz w:val="20"/>
                                      <w:lang w:val="ru-RU"/>
                                    </w:rPr>
                                    <w:t>А</w:t>
                                  </w:r>
                                  <w:r w:rsidRPr="00D75F56">
                                    <w:rPr>
                                      <w:b/>
                                      <w:sz w:val="20"/>
                                      <w:lang w:val="ru-RU"/>
                                    </w:rPr>
                                    <w:t>нглийский язык</w:t>
                                  </w:r>
                                </w:p>
                                <w:p w14:paraId="70F0051A" w14:textId="77777777" w:rsidR="00BF0EA3" w:rsidRDefault="009C025E" w:rsidP="00C85835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3 М</w:t>
                                  </w:r>
                                  <w:r w:rsidR="00BF0EA3" w:rsidRPr="00BF0EA3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атематика</w:t>
                                  </w:r>
                                  <w:r w:rsidR="00BF0EA3"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 </w:t>
                                  </w:r>
                                  <w:r w:rsidR="007D3FA7" w:rsidRPr="00C45158"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(Алгебра 1 и выше, а также </w:t>
                                  </w:r>
                                  <w:r w:rsidR="0007002A"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в выпускном классе -</w:t>
                                  </w:r>
                                  <w:r w:rsidR="007D3FA7" w:rsidRPr="00C45158"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 </w:t>
                                  </w:r>
                                  <w:r w:rsidR="0007002A"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количественный анализ</w:t>
                                  </w:r>
                                  <w:r w:rsidR="007D3FA7" w:rsidRPr="00C45158"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 </w:t>
                                  </w:r>
                                  <w:r w:rsidR="0007002A"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в математике</w:t>
                                  </w:r>
                                  <w:r w:rsidR="007D3FA7" w:rsidRPr="00C45158"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)</w:t>
                                  </w:r>
                                </w:p>
                                <w:p w14:paraId="43009D19" w14:textId="0A50B396" w:rsidR="00BF0EA3" w:rsidRPr="00926D38" w:rsidRDefault="00642FDE" w:rsidP="00C85835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3</w:t>
                                  </w:r>
                                  <w:r w:rsidR="007D3FA7" w:rsidRPr="00926D38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 </w:t>
                                  </w:r>
                                  <w:r w:rsidR="000606B2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Естествознание</w:t>
                                  </w:r>
                                  <w:r w:rsidR="000606B2" w:rsidRPr="009C025E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 </w:t>
                                  </w:r>
                                  <w:r w:rsidR="00926D38"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(2 лаб. практики)</w:t>
                                  </w:r>
                                </w:p>
                                <w:p w14:paraId="09979C3B" w14:textId="77777777" w:rsidR="00BF0EA3" w:rsidRPr="00926D38" w:rsidRDefault="007D3FA7" w:rsidP="00C85835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</w:pPr>
                                  <w:r w:rsidRPr="00926D38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3</w:t>
                                  </w:r>
                                  <w:r w:rsidR="00BF0EA3" w:rsidRPr="00926D38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 </w:t>
                                  </w:r>
                                  <w:r w:rsidR="00FA295B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Общественные</w:t>
                                  </w:r>
                                  <w:r w:rsidR="00926D38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 н</w:t>
                                  </w:r>
                                  <w:r w:rsidRPr="00926D38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ауки</w:t>
                                  </w:r>
                                </w:p>
                                <w:p w14:paraId="1851363D" w14:textId="77777777" w:rsidR="00BF0EA3" w:rsidRPr="00926D38" w:rsidRDefault="007D3FA7" w:rsidP="00C85835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</w:pPr>
                                  <w:r w:rsidRPr="00926D38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2 </w:t>
                                  </w:r>
                                  <w:r w:rsidR="00926D38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Мировые</w:t>
                                  </w:r>
                                  <w:r w:rsidRPr="00926D38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 язык</w:t>
                                  </w:r>
                                  <w:r w:rsidR="00926D38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и</w:t>
                                  </w:r>
                                </w:p>
                                <w:p w14:paraId="7E9A7B7A" w14:textId="77777777" w:rsidR="00BF0EA3" w:rsidRPr="00926D38" w:rsidRDefault="007D3FA7" w:rsidP="00C85835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</w:pPr>
                                  <w:r w:rsidRPr="00926D38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1 Искусство</w:t>
                                  </w:r>
                                  <w:r w:rsidR="00BF0EA3" w:rsidRPr="00926D38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 </w:t>
                                  </w:r>
                                </w:p>
                                <w:p w14:paraId="077FF5CE" w14:textId="77777777" w:rsidR="007D3FA7" w:rsidRPr="00C45158" w:rsidRDefault="007D3FA7" w:rsidP="00C85835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</w:pPr>
                                </w:p>
                                <w:p w14:paraId="53058453" w14:textId="77777777" w:rsidR="007D3FA7" w:rsidRPr="00C45158" w:rsidRDefault="007D3FA7" w:rsidP="00C85835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  <w:lang w:val="ru-RU"/>
                                    </w:rPr>
                                  </w:pPr>
                                </w:p>
                                <w:p w14:paraId="15B24F9A" w14:textId="77777777" w:rsidR="007D3FA7" w:rsidRPr="00C45158" w:rsidRDefault="007D3FA7" w:rsidP="00C85835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  <w:lang w:val="ru-RU"/>
                                    </w:rPr>
                                  </w:pPr>
                                </w:p>
                                <w:p w14:paraId="74A48C8D" w14:textId="77777777" w:rsidR="007D3FA7" w:rsidRPr="00C45158" w:rsidRDefault="007D3FA7" w:rsidP="00C85835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  <w:lang w:val="ru-RU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80" w:type="dxa"/>
                                  <w:tcBorders>
                                    <w:top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tcBorders>
                                  <w:shd w:val="clear" w:color="auto" w:fill="auto"/>
                                </w:tcPr>
                                <w:p w14:paraId="67B0F39B" w14:textId="77777777" w:rsidR="007D3FA7" w:rsidRPr="00D75F56" w:rsidRDefault="00C45158" w:rsidP="00C85835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  <w:sz w:val="18"/>
                                      <w:lang w:val="ru-RU"/>
                                    </w:rPr>
                                  </w:pPr>
                                  <w:r w:rsidRPr="00D75F56">
                                    <w:rPr>
                                      <w:b/>
                                      <w:sz w:val="20"/>
                                      <w:lang w:val="ru-RU"/>
                                    </w:rPr>
                                    <w:t xml:space="preserve">4 </w:t>
                                  </w:r>
                                  <w:r w:rsidR="009C025E">
                                    <w:rPr>
                                      <w:b/>
                                      <w:sz w:val="20"/>
                                      <w:lang w:val="ru-RU"/>
                                    </w:rPr>
                                    <w:t>А</w:t>
                                  </w:r>
                                  <w:r w:rsidR="00D75F56" w:rsidRPr="00D75F56">
                                    <w:rPr>
                                      <w:b/>
                                      <w:sz w:val="20"/>
                                      <w:lang w:val="ru-RU"/>
                                    </w:rPr>
                                    <w:t>нглийский язык</w:t>
                                  </w:r>
                                </w:p>
                                <w:p w14:paraId="0A7E8137" w14:textId="77777777" w:rsidR="00D75F56" w:rsidRDefault="00D75F56" w:rsidP="00C85835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</w:pPr>
                                  <w:r w:rsidRPr="00D75F56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3</w:t>
                                  </w:r>
                                  <w:r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-4</w:t>
                                  </w:r>
                                  <w:r w:rsidR="009C025E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 М</w:t>
                                  </w:r>
                                  <w:r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атематика</w:t>
                                  </w:r>
                                  <w:r w:rsidRPr="00D75F56"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 </w:t>
                                  </w:r>
                                  <w:r w:rsidR="007D3FA7" w:rsidRPr="00C45158"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(Алгебра 1 и выше, </w:t>
                                  </w:r>
                                  <w:r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до </w:t>
                                  </w:r>
                                  <w:r w:rsidR="00A00000"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начал </w:t>
                                  </w:r>
                                  <w:r w:rsidR="007D3FA7" w:rsidRPr="00C45158"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анализ</w:t>
                                  </w:r>
                                  <w:r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а или</w:t>
                                  </w:r>
                                  <w:r w:rsidR="00A00000"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 статистики</w:t>
                                  </w:r>
                                  <w:r w:rsidR="007D3FA7" w:rsidRPr="00C45158"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)</w:t>
                                  </w:r>
                                </w:p>
                                <w:p w14:paraId="322FD0C8" w14:textId="77777777" w:rsidR="007D3FA7" w:rsidRPr="00C45158" w:rsidRDefault="009C025E" w:rsidP="00C85835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3-4 </w:t>
                                  </w:r>
                                  <w:r w:rsidR="00A00000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Естествознание</w:t>
                                  </w:r>
                                  <w:r w:rsidR="00A00000" w:rsidRPr="009C025E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 </w:t>
                                  </w:r>
                                  <w:r w:rsidR="00A00000" w:rsidRPr="004D345D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(</w:t>
                                  </w:r>
                                  <w:r w:rsidR="00A00000"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лаб. практика рекомендована</w:t>
                                  </w:r>
                                  <w:r w:rsidR="007D3FA7" w:rsidRPr="00C45158"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)</w:t>
                                  </w:r>
                                </w:p>
                                <w:p w14:paraId="6F694C2A" w14:textId="77777777" w:rsidR="00D75F56" w:rsidRDefault="009C025E" w:rsidP="00C85835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3-4 </w:t>
                                  </w:r>
                                  <w:r w:rsidR="00390F45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Общественные н</w:t>
                                  </w:r>
                                  <w:r w:rsidR="00390F45" w:rsidRPr="00926D38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ауки</w:t>
                                  </w:r>
                                  <w:r w:rsidR="00390F45" w:rsidRPr="00C45158"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 </w:t>
                                  </w:r>
                                  <w:r w:rsidR="007D3FA7" w:rsidRPr="00C45158"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(в том числе</w:t>
                                  </w:r>
                                  <w:r w:rsidR="00390F45"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 история</w:t>
                                  </w:r>
                                  <w:r w:rsidR="007D3FA7" w:rsidRPr="00C45158"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 США)</w:t>
                                  </w:r>
                                </w:p>
                                <w:p w14:paraId="359BDA59" w14:textId="77777777" w:rsidR="007D3FA7" w:rsidRPr="00AB3752" w:rsidRDefault="009C025E" w:rsidP="00AB3752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</w:pPr>
                                  <w:r w:rsidRPr="00AB3752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3-4 Мировые Языки</w:t>
                                  </w:r>
                                  <w:r w:rsidR="007D3FA7" w:rsidRPr="00AB3752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+ </w:t>
                                  </w:r>
                                  <w:r w:rsidR="00FA295B" w:rsidRPr="00AB3752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Искусств</w:t>
                                  </w:r>
                                  <w:r w:rsidR="00AB3752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о</w:t>
                                  </w:r>
                                  <w:r w:rsidR="00390F45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 и</w:t>
                                  </w:r>
                                  <w:r w:rsidR="00926D38" w:rsidRPr="00AB3752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 сложные</w:t>
                                  </w:r>
                                  <w:r w:rsidR="007D3FA7" w:rsidRPr="00AB3752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 </w:t>
                                  </w:r>
                                  <w:r w:rsidR="00926D38" w:rsidRPr="00AB3752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факультативные курсы</w:t>
                                  </w:r>
                                </w:p>
                              </w:tc>
                            </w:tr>
                            <w:tr w:rsidR="00C85835" w:rsidRPr="00C45158" w14:paraId="29250CCB" w14:textId="77777777" w:rsidTr="002A5221">
                              <w:trPr>
                                <w:cantSplit/>
                                <w:trHeight w:val="1557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666" w:type="dxa"/>
                                  <w:shd w:val="clear" w:color="auto" w:fill="FAF0D4" w:themeFill="accent3" w:themeFillTint="33"/>
                                  <w:textDirection w:val="btLr"/>
                                  <w:vAlign w:val="center"/>
                                </w:tcPr>
                                <w:p w14:paraId="240703A9" w14:textId="77777777" w:rsidR="007D3FA7" w:rsidRPr="00D75F56" w:rsidRDefault="00D75F56" w:rsidP="00C85835">
                                  <w:pPr>
                                    <w:pStyle w:val="NoSpacing"/>
                                    <w:jc w:val="center"/>
                                    <w:rPr>
                                      <w:color w:val="000000" w:themeColor="text1"/>
                                      <w:sz w:val="24"/>
                                      <w:lang w:val="ru-RU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  <w:sz w:val="24"/>
                                      <w:lang w:val="ru-RU"/>
                                    </w:rPr>
                                    <w:t>Требуется</w:t>
                                  </w:r>
                                </w:p>
                              </w:tc>
                              <w:tc>
                                <w:tcPr>
                                  <w:tcW w:w="2119" w:type="dxa"/>
                                </w:tcPr>
                                <w:p w14:paraId="3C241D6C" w14:textId="77777777" w:rsidR="007D3FA7" w:rsidRPr="00D75F56" w:rsidRDefault="00FA295B" w:rsidP="00C85835">
                                  <w:pPr>
                                    <w:pStyle w:val="NoSpacing"/>
                                    <w:numPr>
                                      <w:ilvl w:val="0"/>
                                      <w:numId w:val="36"/>
                                    </w:numPr>
                                    <w:ind w:left="211" w:hanging="180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color w:val="000000" w:themeColor="text1"/>
                                      <w:lang w:val="ru-RU"/>
                                    </w:rPr>
                                  </w:pPr>
                                  <w:r w:rsidRPr="00FA295B"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План учебы в старшей</w:t>
                                  </w:r>
                                  <w:r w:rsidR="00D75F56" w:rsidRPr="00D75F56"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школе</w:t>
                                  </w:r>
                                  <w:r w:rsidR="00D75F56" w:rsidRPr="00D75F56"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 </w:t>
                                  </w:r>
                                  <w:r w:rsidR="00D75F56" w:rsidRPr="00C45158"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и</w:t>
                                  </w:r>
                                  <w:r w:rsidR="00D75F56" w:rsidRPr="00D75F56"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после</w:t>
                                  </w:r>
                                </w:p>
                                <w:p w14:paraId="50898675" w14:textId="77777777" w:rsidR="007D3FA7" w:rsidRPr="00D75F56" w:rsidRDefault="00D75F56" w:rsidP="00C85835">
                                  <w:pPr>
                                    <w:pStyle w:val="NoSpacing"/>
                                    <w:numPr>
                                      <w:ilvl w:val="0"/>
                                      <w:numId w:val="36"/>
                                    </w:numPr>
                                    <w:ind w:left="211" w:hanging="180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color w:val="000000" w:themeColor="text1"/>
                                      <w:lang w:val="ru-RU"/>
                                    </w:rPr>
                                  </w:pPr>
                                  <w:r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История </w:t>
                                  </w:r>
                                  <w:r w:rsidRPr="00C45158"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штат</w:t>
                                  </w:r>
                                  <w:r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а</w:t>
                                  </w:r>
                                  <w:r w:rsidRPr="00D75F56"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 </w:t>
                                  </w:r>
                                  <w:r w:rsidRPr="00C45158"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Вашингтон</w:t>
                                  </w:r>
                                </w:p>
                                <w:p w14:paraId="46F8289F" w14:textId="77777777" w:rsidR="007D3FA7" w:rsidRPr="00D75F56" w:rsidRDefault="00FA295B" w:rsidP="00C85835">
                                  <w:pPr>
                                    <w:pStyle w:val="NoSpacing"/>
                                    <w:numPr>
                                      <w:ilvl w:val="0"/>
                                      <w:numId w:val="36"/>
                                    </w:numPr>
                                    <w:ind w:left="211" w:hanging="180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color w:val="000000" w:themeColor="text1"/>
                                      <w:lang w:val="ru-RU"/>
                                    </w:rPr>
                                  </w:pPr>
                                  <w:r w:rsidRPr="00FA295B"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Штатные</w:t>
                                  </w:r>
                                  <w:r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r w:rsidRPr="00FA295B"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оценивания</w:t>
                                  </w:r>
                                </w:p>
                              </w:tc>
                              <w:tc>
                                <w:tcPr>
                                  <w:tcW w:w="2880" w:type="dxa"/>
                                </w:tcPr>
                                <w:p w14:paraId="393B27BD" w14:textId="77777777" w:rsidR="00390F45" w:rsidRDefault="00BF0EA3" w:rsidP="00390F45">
                                  <w:pPr>
                                    <w:pStyle w:val="NoSpacing"/>
                                    <w:numPr>
                                      <w:ilvl w:val="0"/>
                                      <w:numId w:val="37"/>
                                    </w:numPr>
                                    <w:tabs>
                                      <w:tab w:val="left" w:pos="252"/>
                                      <w:tab w:val="left" w:pos="432"/>
                                    </w:tabs>
                                    <w:ind w:left="252" w:hanging="252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</w:pPr>
                                  <w:r w:rsidRPr="00BF0EA3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Окончание старшей школы или эквивалент</w:t>
                                  </w:r>
                                </w:p>
                                <w:p w14:paraId="2D705E8B" w14:textId="77777777" w:rsidR="007D3FA7" w:rsidRPr="00390F45" w:rsidRDefault="00390F45" w:rsidP="00390F45">
                                  <w:pPr>
                                    <w:pStyle w:val="NoSpacing"/>
                                    <w:numPr>
                                      <w:ilvl w:val="0"/>
                                      <w:numId w:val="37"/>
                                    </w:numPr>
                                    <w:tabs>
                                      <w:tab w:val="left" w:pos="252"/>
                                      <w:tab w:val="left" w:pos="432"/>
                                    </w:tabs>
                                    <w:ind w:left="252" w:hanging="252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</w:pPr>
                                  <w:r w:rsidRPr="00390F45"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Минимальн</w:t>
                                  </w:r>
                                  <w:r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ый</w:t>
                                  </w:r>
                                  <w:r w:rsidR="00BF0EA3" w:rsidRPr="00390F45"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 </w:t>
                                  </w:r>
                                  <w:r w:rsidRPr="00390F45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>GPA</w:t>
                                  </w:r>
                                  <w:r w:rsidRPr="00390F45"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 </w:t>
                                  </w:r>
                                  <w:r w:rsidR="00BF0EA3" w:rsidRPr="00390F45"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2.75-3.00 </w:t>
                                  </w:r>
                                </w:p>
                                <w:p w14:paraId="4AE7CF04" w14:textId="77777777" w:rsidR="007D3FA7" w:rsidRPr="00390F45" w:rsidRDefault="00390F45" w:rsidP="00390F45">
                                  <w:pPr>
                                    <w:pStyle w:val="NoSpacing"/>
                                    <w:numPr>
                                      <w:ilvl w:val="0"/>
                                      <w:numId w:val="37"/>
                                    </w:numPr>
                                    <w:ind w:left="221" w:hanging="180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cs="AkzidenzGroteskBE-Light"/>
                                      <w:color w:val="000000" w:themeColor="text1"/>
                                      <w:lang w:val="ru-RU"/>
                                    </w:rPr>
                                  </w:pPr>
                                  <w:r w:rsidRPr="00390F45"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Отсутствие</w:t>
                                  </w:r>
                                  <w:r w:rsidR="00BF0EA3" w:rsidRPr="00390F45"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 </w:t>
                                  </w:r>
                                  <w:r w:rsidR="00436899"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оценок </w:t>
                                  </w:r>
                                  <w:r w:rsidR="00BF0EA3" w:rsidRPr="00C45158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>D</w:t>
                                  </w:r>
                                  <w:r w:rsidR="00BF0EA3" w:rsidRPr="00390F45"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 </w:t>
                                  </w:r>
                                  <w:r w:rsidR="00BF0EA3" w:rsidRPr="00C45158"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или</w:t>
                                  </w:r>
                                  <w:r w:rsidR="00BF0EA3" w:rsidRPr="00390F45"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 </w:t>
                                  </w:r>
                                  <w:r w:rsidR="00BF0EA3" w:rsidRPr="00C45158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>F</w:t>
                                  </w:r>
                                  <w:r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 за предметы</w:t>
                                  </w:r>
                                </w:p>
                                <w:p w14:paraId="39FDA219" w14:textId="77777777" w:rsidR="007D3FA7" w:rsidRPr="00390F45" w:rsidRDefault="00BF0EA3" w:rsidP="00390F45">
                                  <w:pPr>
                                    <w:pStyle w:val="NoSpacing"/>
                                    <w:numPr>
                                      <w:ilvl w:val="0"/>
                                      <w:numId w:val="37"/>
                                    </w:numPr>
                                    <w:ind w:left="221" w:hanging="180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cs="AkzidenzGroteskBE-Light"/>
                                      <w:color w:val="000000" w:themeColor="text1"/>
                                      <w:lang w:val="ru-RU"/>
                                    </w:rPr>
                                  </w:pPr>
                                  <w:r w:rsidRPr="00C45158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>SAT</w:t>
                                  </w:r>
                                  <w:r w:rsidRPr="00390F45"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 </w:t>
                                  </w:r>
                                  <w:r w:rsidRPr="00C45158"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или</w:t>
                                  </w:r>
                                  <w:r w:rsidRPr="00390F45"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 </w:t>
                                  </w:r>
                                  <w:r w:rsidR="00926D38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>ACT</w:t>
                                  </w:r>
                                </w:p>
                              </w:tc>
                              <w:tc>
                                <w:tcPr>
                                  <w:tcW w:w="2880" w:type="dxa"/>
                                </w:tcPr>
                                <w:p w14:paraId="52406429" w14:textId="77777777" w:rsidR="007D3FA7" w:rsidRPr="00BF0EA3" w:rsidRDefault="00BF0EA3" w:rsidP="00C85835">
                                  <w:pPr>
                                    <w:pStyle w:val="NoSpacing"/>
                                    <w:numPr>
                                      <w:ilvl w:val="0"/>
                                      <w:numId w:val="37"/>
                                    </w:numPr>
                                    <w:tabs>
                                      <w:tab w:val="left" w:pos="252"/>
                                      <w:tab w:val="left" w:pos="432"/>
                                    </w:tabs>
                                    <w:ind w:left="252" w:hanging="252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</w:pPr>
                                  <w:r w:rsidRPr="00BF0EA3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Окончание</w:t>
                                  </w:r>
                                  <w:r w:rsidR="007D3FA7" w:rsidRPr="00BF0EA3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 с</w:t>
                                  </w:r>
                                  <w:r w:rsidRPr="00BF0EA3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таршей школы или эквивалент</w:t>
                                  </w:r>
                                </w:p>
                                <w:p w14:paraId="0B4F52E3" w14:textId="77777777" w:rsidR="007D3FA7" w:rsidRPr="00390F45" w:rsidRDefault="007D3FA7" w:rsidP="00C85835">
                                  <w:pPr>
                                    <w:pStyle w:val="NoSpacing"/>
                                    <w:numPr>
                                      <w:ilvl w:val="0"/>
                                      <w:numId w:val="37"/>
                                    </w:numPr>
                                    <w:tabs>
                                      <w:tab w:val="left" w:pos="252"/>
                                      <w:tab w:val="left" w:pos="432"/>
                                    </w:tabs>
                                    <w:ind w:left="252" w:hanging="252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</w:pPr>
                                  <w:r w:rsidRPr="00390F45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Конкурсные </w:t>
                                  </w:r>
                                  <w:r w:rsidRPr="00C45158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>GPA</w:t>
                                  </w:r>
                                </w:p>
                                <w:p w14:paraId="7D2B87B5" w14:textId="77777777" w:rsidR="007D3FA7" w:rsidRPr="00BF0EA3" w:rsidRDefault="00390F45" w:rsidP="00C85835">
                                  <w:pPr>
                                    <w:pStyle w:val="NoSpacing"/>
                                    <w:numPr>
                                      <w:ilvl w:val="0"/>
                                      <w:numId w:val="37"/>
                                    </w:numPr>
                                    <w:tabs>
                                      <w:tab w:val="left" w:pos="252"/>
                                      <w:tab w:val="left" w:pos="432"/>
                                    </w:tabs>
                                    <w:ind w:left="252" w:hanging="252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</w:pPr>
                                  <w:r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Большинство оценок</w:t>
                                  </w:r>
                                  <w:r w:rsidR="007D3FA7" w:rsidRPr="00BF0EA3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 </w:t>
                                  </w:r>
                                  <w:r w:rsidR="00BF0EA3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А </w:t>
                                  </w:r>
                                  <w:r w:rsidR="002A5221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и </w:t>
                                  </w:r>
                                  <w:r w:rsidR="002A5221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>B</w:t>
                                  </w:r>
                                </w:p>
                                <w:p w14:paraId="0A022245" w14:textId="77777777" w:rsidR="00BF0EA3" w:rsidRDefault="007D3FA7" w:rsidP="00C85835">
                                  <w:pPr>
                                    <w:pStyle w:val="NoSpacing"/>
                                    <w:numPr>
                                      <w:ilvl w:val="0"/>
                                      <w:numId w:val="37"/>
                                    </w:numPr>
                                    <w:tabs>
                                      <w:tab w:val="left" w:pos="252"/>
                                      <w:tab w:val="left" w:pos="432"/>
                                    </w:tabs>
                                    <w:ind w:left="252" w:hanging="252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</w:pPr>
                                  <w:r w:rsidRPr="00C45158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>SAT</w:t>
                                  </w:r>
                                  <w:r w:rsidRPr="00C45158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, </w:t>
                                  </w:r>
                                  <w:r w:rsidR="00BF0EA3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>ACT</w:t>
                                  </w:r>
                                  <w:r w:rsidR="00BF0EA3" w:rsidRPr="00390F45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 </w:t>
                                  </w:r>
                                  <w:r w:rsidR="00BF0EA3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или портфолио</w:t>
                                  </w:r>
                                </w:p>
                                <w:p w14:paraId="0EE959C1" w14:textId="77777777" w:rsidR="007D3FA7" w:rsidRPr="00C45158" w:rsidRDefault="00BF0EA3" w:rsidP="00BF0EA3">
                                  <w:pPr>
                                    <w:pStyle w:val="NoSpacing"/>
                                    <w:tabs>
                                      <w:tab w:val="left" w:pos="252"/>
                                      <w:tab w:val="left" w:pos="432"/>
                                    </w:tabs>
                                    <w:ind w:left="252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</w:pPr>
                                  <w:r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работы</w:t>
                                  </w:r>
                                  <w:r w:rsidR="007D3FA7" w:rsidRPr="00C45158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 (как правило)</w:t>
                                  </w:r>
                                </w:p>
                              </w:tc>
                            </w:tr>
                            <w:tr w:rsidR="00C85835" w:rsidRPr="00C144AA" w14:paraId="571176EC" w14:textId="77777777" w:rsidTr="002A5221">
                              <w:trPr>
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<w:trHeight w:val="1659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666" w:type="dxa"/>
                                  <w:tcBorders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</w:tcBorders>
                                  <w:shd w:val="clear" w:color="auto" w:fill="FAF0D4" w:themeFill="accent3" w:themeFillTint="33"/>
                                  <w:textDirection w:val="btLr"/>
                                  <w:vAlign w:val="center"/>
                                </w:tcPr>
                                <w:p w14:paraId="0D688CC2" w14:textId="77777777" w:rsidR="007D3FA7" w:rsidRPr="00C45158" w:rsidRDefault="00926D38" w:rsidP="00C85835">
                                  <w:pPr>
                                    <w:pStyle w:val="NoSpacing"/>
                                    <w:jc w:val="center"/>
                                    <w:rPr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</w:pPr>
                                  <w:r w:rsidRPr="00C144AA">
                                    <w:rPr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Рекомендовано</w:t>
                                  </w:r>
                                </w:p>
                              </w:tc>
                              <w:tc>
                                <w:tcPr>
                                  <w:tcW w:w="2119" w:type="dxa"/>
                                  <w:tcBorders>
                                    <w:top w:val="none" w:sz="0" w:space="0" w:color="auto"/>
                                    <w:bottom w:val="none" w:sz="0" w:space="0" w:color="auto"/>
                                  </w:tcBorders>
                                </w:tcPr>
                                <w:p w14:paraId="7EECAD1D" w14:textId="77777777" w:rsidR="007D3FA7" w:rsidRPr="00C45158" w:rsidRDefault="007D3FA7" w:rsidP="00C85835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  <w:lang w:val="ru-RU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80" w:type="dxa"/>
                                  <w:tcBorders>
                                    <w:top w:val="none" w:sz="0" w:space="0" w:color="auto"/>
                                    <w:bottom w:val="none" w:sz="0" w:space="0" w:color="auto"/>
                                  </w:tcBorders>
                                </w:tcPr>
                                <w:p w14:paraId="58BA2C0B" w14:textId="77777777" w:rsidR="007D3FA7" w:rsidRPr="00C45158" w:rsidRDefault="00926D38" w:rsidP="00FA295B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cs="AkzidenzGroteskBE-Light"/>
                                      <w:color w:val="000000" w:themeColor="text1"/>
                                      <w:lang w:val="ru-RU"/>
                                    </w:rPr>
                                  </w:pPr>
                                  <w:r w:rsidRPr="00926D38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Дополнительные</w:t>
                                  </w:r>
                                  <w:r w:rsidR="00FA295B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 курсовые работы и другие факторы</w:t>
                                  </w:r>
                                  <w:r w:rsidRPr="00926D38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, которые могут повысить</w:t>
                                  </w:r>
                                  <w:r w:rsidR="00FA295B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 вероятность того, что вы поступите</w:t>
                                  </w:r>
                                  <w:r w:rsidRPr="00926D38">
                                    <w:rPr>
                                      <w:rFonts w:cs="AkzidenzGroteskBE-Light"/>
                                      <w:color w:val="000000" w:themeColor="text1"/>
                                      <w:lang w:val="ru-RU"/>
                                    </w:rPr>
                                    <w:tab/>
                                  </w:r>
                                </w:p>
                              </w:tc>
                              <w:tc>
                                <w:tcPr>
                                  <w:tcW w:w="2880" w:type="dxa"/>
                                  <w:tcBorders>
                                    <w:top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tcBorders>
                                </w:tcPr>
                                <w:p w14:paraId="79387B3C" w14:textId="77777777" w:rsidR="007D3FA7" w:rsidRPr="00FA295B" w:rsidRDefault="00FA295B" w:rsidP="00C144AA">
                                  <w:pPr>
                                    <w:pStyle w:val="NoSpacing"/>
                                    <w:numPr>
                                      <w:ilvl w:val="0"/>
                                      <w:numId w:val="39"/>
                                    </w:numPr>
                                    <w:ind w:left="252" w:hanging="180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cs="AkzidenzGroteskBE-Light"/>
                                      <w:color w:val="000000" w:themeColor="text1"/>
                                      <w:lang w:val="ru-RU"/>
                                    </w:rPr>
                                  </w:pPr>
                                  <w:r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Почетные грамоты</w:t>
                                  </w:r>
                                  <w:r w:rsidRPr="00926D38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,</w:t>
                                  </w:r>
                                  <w:r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 </w:t>
                                  </w:r>
                                  <w:r w:rsidR="00926D38" w:rsidRPr="00C144AA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AP</w:t>
                                  </w:r>
                                  <w:r w:rsidR="00926D38" w:rsidRPr="00FA295B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  <w:szCs w:val="20"/>
                                      <w:lang w:val="ru-RU"/>
                                    </w:rPr>
                                    <w:t xml:space="preserve">, </w:t>
                                  </w:r>
                                  <w:r w:rsidR="00926D38" w:rsidRPr="00C144AA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IB</w:t>
                                  </w:r>
                                  <w:r w:rsidR="00926D38" w:rsidRPr="00FA295B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  <w:szCs w:val="20"/>
                                      <w:lang w:val="ru-RU"/>
                                    </w:rPr>
                                    <w:t xml:space="preserve"> </w:t>
                                  </w:r>
                                  <w:r w:rsidR="00926D38" w:rsidRPr="00926D38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  <w:szCs w:val="20"/>
                                      <w:lang w:val="ru-RU"/>
                                    </w:rPr>
                                    <w:t>или</w:t>
                                  </w:r>
                                  <w:r w:rsidR="00926D38" w:rsidRPr="00FA295B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  <w:szCs w:val="20"/>
                                      <w:lang w:val="ru-RU"/>
                                    </w:rPr>
                                    <w:t xml:space="preserve"> </w:t>
                                  </w:r>
                                  <w:r w:rsidR="00AB3752" w:rsidRPr="00926D38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  <w:szCs w:val="20"/>
                                      <w:lang w:val="ru-RU"/>
                                    </w:rPr>
                                    <w:t>кредит</w:t>
                                  </w:r>
                                  <w:r w:rsidR="00AB3752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  <w:szCs w:val="20"/>
                                      <w:lang w:val="ru-RU"/>
                                    </w:rPr>
                                    <w:t>ы уровня</w:t>
                                  </w:r>
                                  <w:r w:rsidR="00AB3752" w:rsidRPr="00926D38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  <w:szCs w:val="20"/>
                                      <w:lang w:val="ru-RU"/>
                                    </w:rPr>
                                    <w:t xml:space="preserve"> </w:t>
                                  </w:r>
                                  <w:r w:rsidR="00926D38" w:rsidRPr="00926D38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  <w:szCs w:val="20"/>
                                      <w:lang w:val="ru-RU"/>
                                    </w:rPr>
                                    <w:t>колледж</w:t>
                                  </w:r>
                                  <w:r w:rsidR="00AB3752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  <w:szCs w:val="20"/>
                                      <w:lang w:val="ru-RU"/>
                                    </w:rPr>
                                    <w:t>а</w:t>
                                  </w:r>
                                  <w:r w:rsidR="00AB3752" w:rsidRPr="00926D38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  <w:szCs w:val="20"/>
                                      <w:lang w:val="ru-RU"/>
                                    </w:rPr>
                                    <w:t>,</w:t>
                                  </w:r>
                                  <w:r w:rsidR="00926D38" w:rsidRPr="00FA295B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  <w:szCs w:val="20"/>
                                      <w:lang w:val="ru-RU"/>
                                    </w:rPr>
                                    <w:t xml:space="preserve"> </w:t>
                                  </w:r>
                                  <w:r w:rsidR="00926D38" w:rsidRPr="00926D38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  <w:szCs w:val="20"/>
                                      <w:lang w:val="ru-RU"/>
                                    </w:rPr>
                                    <w:t>когда</w:t>
                                  </w:r>
                                  <w:r w:rsidR="00926D38" w:rsidRPr="00FA295B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  <w:szCs w:val="20"/>
                                      <w:lang w:val="ru-RU"/>
                                    </w:rPr>
                                    <w:t xml:space="preserve"> </w:t>
                                  </w:r>
                                  <w:r w:rsidRPr="00FA295B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  <w:szCs w:val="20"/>
                                      <w:lang w:val="ru-RU"/>
                                    </w:rPr>
                                    <w:t>доступно</w:t>
                                  </w:r>
                                  <w:r w:rsidR="00C144AA" w:rsidRPr="00FA295B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  <w:szCs w:val="20"/>
                                      <w:lang w:val="ru-RU"/>
                                    </w:rPr>
                                    <w:t xml:space="preserve"> </w:t>
                                  </w:r>
                                </w:p>
                                <w:p w14:paraId="06DC9374" w14:textId="77777777" w:rsidR="00C144AA" w:rsidRPr="00C144AA" w:rsidRDefault="00AB3752" w:rsidP="00C144AA">
                                  <w:pPr>
                                    <w:pStyle w:val="NoSpacing"/>
                                    <w:numPr>
                                      <w:ilvl w:val="0"/>
                                      <w:numId w:val="39"/>
                                    </w:numPr>
                                    <w:ind w:left="252" w:hanging="180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cs="AkzidenzGroteskBE-Light"/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  <w:szCs w:val="20"/>
                                      <w:lang w:val="ru-RU"/>
                                    </w:rPr>
                                    <w:t>Сверх</w:t>
                                  </w:r>
                                  <w:r w:rsidR="00FA295B" w:rsidRPr="00FA295B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  <w:szCs w:val="20"/>
                                      <w:lang w:val="ru-RU"/>
                                    </w:rPr>
                                    <w:t>программные</w:t>
                                  </w:r>
                                  <w:r w:rsidR="00C144AA" w:rsidRPr="00C144AA">
                                    <w:rPr>
                                      <w:rFonts w:cs="AkzidenzGroteskBE-Light"/>
                                      <w:color w:val="000000" w:themeColor="text1"/>
                                      <w:sz w:val="14"/>
                                    </w:rPr>
                                    <w:t xml:space="preserve"> </w:t>
                                  </w:r>
                                  <w:r w:rsidR="00C144AA" w:rsidRPr="00C144AA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или</w:t>
                                  </w:r>
                                  <w:r w:rsidR="00C144AA" w:rsidRPr="00C144AA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r w:rsidR="00FA295B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особые </w:t>
                                  </w:r>
                                  <w:r w:rsidR="00FA295B" w:rsidRPr="00FA295B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достижения</w:t>
                                  </w:r>
                                </w:p>
                              </w:tc>
                            </w:tr>
                            <w:tr w:rsidR="00C85835" w:rsidRPr="004D345D" w14:paraId="6E8A9B3C" w14:textId="77777777" w:rsidTr="002A5221">
                              <w:trPr>
                                <w:trHeight w:val="576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8545" w:type="dxa"/>
                                  <w:gridSpan w:val="4"/>
                                  <w:shd w:val="clear" w:color="auto" w:fill="FAF0D4" w:themeFill="accent3" w:themeFillTint="33"/>
                                  <w:vAlign w:val="center"/>
                                </w:tcPr>
                                <w:p w14:paraId="540C14E6" w14:textId="77777777" w:rsidR="007D3FA7" w:rsidRPr="00C144AA" w:rsidRDefault="00AB3752" w:rsidP="00AB3752">
                                  <w:pPr>
                                    <w:pStyle w:val="NoSpacing"/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  <w:szCs w:val="20"/>
                                      <w:lang w:val="ru-RU"/>
                                    </w:rPr>
                                  </w:pPr>
                                  <w:r w:rsidRPr="00AB3752">
                                    <w:rPr>
                                      <w:rFonts w:cs="AkzidenzGroteskBE-Light"/>
                                      <w:color w:val="000000" w:themeColor="text1"/>
                                      <w:sz w:val="18"/>
                                      <w:szCs w:val="20"/>
                                      <w:lang w:val="ru-RU"/>
                                    </w:rPr>
                                    <w:t>ПРИМЕТКА</w:t>
                                  </w:r>
                                  <w:r>
                                    <w:rPr>
                                      <w:rFonts w:cs="AkzidenzGroteskBE-Light"/>
                                      <w:color w:val="000000" w:themeColor="text1"/>
                                      <w:sz w:val="18"/>
                                      <w:szCs w:val="20"/>
                                      <w:lang w:val="ru-RU"/>
                                    </w:rPr>
                                    <w:t>: Округи могут иметь свои местные требования</w:t>
                                  </w:r>
                                  <w:r w:rsidR="00C144AA" w:rsidRPr="00C144AA">
                                    <w:rPr>
                                      <w:rFonts w:cs="AkzidenzGroteskBE-Light"/>
                                      <w:color w:val="000000" w:themeColor="text1"/>
                                      <w:sz w:val="18"/>
                                      <w:szCs w:val="20"/>
                                      <w:lang w:val="ru-RU"/>
                                    </w:rPr>
                                    <w:t>. Учащиеся и их родители должны проконсультироваться с</w:t>
                                  </w:r>
                                  <w:r>
                                    <w:rPr>
                                      <w:rFonts w:cs="AkzidenzGroteskBE-Light"/>
                                      <w:color w:val="000000" w:themeColor="text1"/>
                                      <w:sz w:val="18"/>
                                      <w:szCs w:val="20"/>
                                      <w:lang w:val="ru-RU"/>
                                    </w:rPr>
                                    <w:t>о школьными</w:t>
                                  </w:r>
                                  <w:r w:rsidR="00C144AA" w:rsidRPr="00C144AA">
                                    <w:rPr>
                                      <w:rFonts w:cs="AkzidenzGroteskBE-Light"/>
                                      <w:color w:val="000000" w:themeColor="text1"/>
                                      <w:sz w:val="18"/>
                                      <w:szCs w:val="20"/>
                                      <w:lang w:val="ru-RU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cs="AkzidenzGroteskBE-Light"/>
                                      <w:color w:val="000000" w:themeColor="text1"/>
                                      <w:sz w:val="18"/>
                                      <w:szCs w:val="20"/>
                                      <w:lang w:val="ru-RU"/>
                                    </w:rPr>
                                    <w:t>советниками относительно дополнительных требований для окончания школы</w:t>
                                  </w:r>
                                  <w:r w:rsidR="00C144AA" w:rsidRPr="00C144AA">
                                    <w:rPr>
                                      <w:rFonts w:cs="AkzidenzGroteskBE-Light"/>
                                      <w:color w:val="000000" w:themeColor="text1"/>
                                      <w:sz w:val="18"/>
                                      <w:szCs w:val="20"/>
                                      <w:lang w:val="ru-RU"/>
                                    </w:rPr>
                                    <w:t>.</w:t>
                                  </w:r>
                                </w:p>
                              </w:tc>
                            </w:tr>
                          </w:tbl>
                          <w:p w14:paraId="56724B46" w14:textId="77777777" w:rsidR="00F813FA" w:rsidRPr="00C45158" w:rsidRDefault="00F813FA" w:rsidP="00F813FA">
                            <w:pPr>
                              <w:pStyle w:val="NoSpacing"/>
                              <w:jc w:val="right"/>
                              <w:rPr>
                                <w:b/>
                                <w:sz w:val="20"/>
                                <w:szCs w:val="32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C3EC84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8" type="#_x0000_t202" style="position:absolute;margin-left:-6pt;margin-top:13.6pt;width:438.1pt;height:552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" filled="f" stroked="f">
                <v:textbox>
                  <w:txbxContent>
                    <w:p w14:paraId="2288B8D2" w14:textId="77777777" w:rsidR="00C45158" w:rsidRPr="00C45158" w:rsidRDefault="00BD3817" w:rsidP="007D3FA7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2"/>
                          <w:lang w:val="ru-RU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  <w:lang w:val="ru-RU"/>
                        </w:rPr>
                        <w:t>Что нужно</w:t>
                      </w:r>
                      <w:r w:rsidR="00C45158">
                        <w:rPr>
                          <w:rFonts w:ascii="Myriad Pro" w:hAnsi="Myriad Pro"/>
                          <w:b/>
                          <w:sz w:val="32"/>
                          <w:lang w:val="ru-RU"/>
                        </w:rPr>
                        <w:t xml:space="preserve"> для успешного выпуска со школы</w:t>
                      </w:r>
                    </w:p>
                    <w:p w14:paraId="72270350" w14:textId="77777777" w:rsidR="0016476F" w:rsidRPr="00C45158" w:rsidRDefault="00C144AA" w:rsidP="009C025E">
                      <w:pPr>
                        <w:spacing w:after="0" w:line="240" w:lineRule="auto"/>
                        <w:rPr>
                          <w:sz w:val="24"/>
                          <w:lang w:val="ru-RU"/>
                        </w:rPr>
                      </w:pPr>
                      <w:r>
                        <w:rPr>
                          <w:sz w:val="24"/>
                          <w:lang w:val="ru-RU"/>
                        </w:rPr>
                        <w:t>Поступление в колледж</w:t>
                      </w:r>
                      <w:r w:rsidR="00EE5289" w:rsidRPr="00C45158">
                        <w:rPr>
                          <w:sz w:val="24"/>
                          <w:lang w:val="ru-RU"/>
                        </w:rPr>
                        <w:t xml:space="preserve"> начинается с окончания школы. Однако, в з</w:t>
                      </w:r>
                      <w:r w:rsidR="000606B2">
                        <w:rPr>
                          <w:sz w:val="24"/>
                          <w:lang w:val="ru-RU"/>
                        </w:rPr>
                        <w:t>ависимости от типа учебного заведения</w:t>
                      </w:r>
                      <w:r w:rsidR="0016476F" w:rsidRPr="00C45158">
                        <w:rPr>
                          <w:sz w:val="24"/>
                          <w:lang w:val="ru-RU"/>
                        </w:rPr>
                        <w:t xml:space="preserve">, </w:t>
                      </w:r>
                      <w:r w:rsidR="009C025E">
                        <w:rPr>
                          <w:sz w:val="24"/>
                          <w:lang w:val="ru-RU"/>
                        </w:rPr>
                        <w:t xml:space="preserve">где ваш ребенок желает учиться, </w:t>
                      </w:r>
                      <w:r w:rsidR="00EB7960">
                        <w:rPr>
                          <w:sz w:val="24"/>
                          <w:lang w:val="ru-RU"/>
                        </w:rPr>
                        <w:t xml:space="preserve">важно знать, какие виды предметов проходить, </w:t>
                      </w:r>
                      <w:r w:rsidR="002809FF">
                        <w:rPr>
                          <w:sz w:val="24"/>
                          <w:lang w:val="ru-RU"/>
                        </w:rPr>
                        <w:t>необходимые</w:t>
                      </w:r>
                      <w:r w:rsidR="00EB7960">
                        <w:rPr>
                          <w:sz w:val="24"/>
                          <w:lang w:val="ru-RU"/>
                        </w:rPr>
                        <w:t xml:space="preserve"> оценки</w:t>
                      </w:r>
                      <w:r w:rsidR="0016476F" w:rsidRPr="00C45158">
                        <w:rPr>
                          <w:sz w:val="24"/>
                          <w:lang w:val="ru-RU"/>
                        </w:rPr>
                        <w:t>, и любые другие допо</w:t>
                      </w:r>
                      <w:r w:rsidR="002809FF">
                        <w:rPr>
                          <w:sz w:val="24"/>
                          <w:lang w:val="ru-RU"/>
                        </w:rPr>
                        <w:t>лнительные требования за рамками того, что необходимо</w:t>
                      </w:r>
                      <w:r w:rsidR="0016476F" w:rsidRPr="00C45158">
                        <w:rPr>
                          <w:sz w:val="24"/>
                          <w:lang w:val="ru-RU"/>
                        </w:rPr>
                        <w:t xml:space="preserve"> для окончания средней школы.</w:t>
                      </w:r>
                      <w:r w:rsidR="0016476F" w:rsidRPr="00097A81">
                        <w:rPr>
                          <w:sz w:val="24"/>
                        </w:rPr>
                        <w:t> </w:t>
                      </w:r>
                      <w:r w:rsidR="003E029E">
                        <w:rPr>
                          <w:sz w:val="24"/>
                          <w:lang w:val="ru-RU"/>
                        </w:rPr>
                        <w:t>Вот,</w:t>
                      </w:r>
                      <w:r w:rsidR="0016476F" w:rsidRPr="00097A81">
                        <w:rPr>
                          <w:sz w:val="24"/>
                        </w:rPr>
                        <w:t> </w:t>
                      </w:r>
                      <w:r w:rsidR="003E029E">
                        <w:rPr>
                          <w:sz w:val="24"/>
                          <w:lang w:val="ru-RU"/>
                        </w:rPr>
                        <w:t>что для этого нужно</w:t>
                      </w:r>
                      <w:r w:rsidR="0016476F" w:rsidRPr="00C45158">
                        <w:rPr>
                          <w:sz w:val="24"/>
                          <w:lang w:val="ru-RU"/>
                        </w:rPr>
                        <w:t xml:space="preserve">: </w:t>
                      </w:r>
                    </w:p>
                    <w:p w14:paraId="5DB708A6" w14:textId="77777777" w:rsidR="009F6288" w:rsidRPr="00C45158" w:rsidRDefault="009F6288" w:rsidP="007D3FA7">
                      <w:pPr>
                        <w:pStyle w:val="NoSpacing"/>
                        <w:rPr>
                          <w:sz w:val="22"/>
                          <w:lang w:val="ru-RU"/>
                        </w:rPr>
                      </w:pPr>
                    </w:p>
                    <w:tbl>
                      <w:tblPr>
                        <w:tblStyle w:val="LightList-Accent3"/>
                        <w:tblW w:w="8545" w:type="dxa"/>
                        <w:tblInd w:w="-5" w:type="dxa"/>
                        <w:tblBorders>
                          <w:top w:val="single" w:sz="4" w:space="0" w:color="000000" w:themeColor="text1"/>
                          <w:left w:val="single" w:sz="4" w:space="0" w:color="000000" w:themeColor="text1"/>
                          <w:bottom w:val="single" w:sz="4" w:space="0" w:color="000000" w:themeColor="text1"/>
                          <w:right w:val="single" w:sz="4" w:space="0" w:color="000000" w:themeColor="text1"/>
                          <w:insideH w:val="single" w:sz="4" w:space="0" w:color="000000" w:themeColor="text1"/>
                          <w:insideV w:val="single" w:sz="4" w:space="0" w:color="000000" w:themeColor="text1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66"/>
                        <w:gridCol w:w="2119"/>
                        <w:gridCol w:w="2880"/>
                        <w:gridCol w:w="2880"/>
                      </w:tblGrid>
                      <w:tr w:rsidR="00C85835" w:rsidRPr="004D345D" w14:paraId="1CB81FE8" w14:textId="77777777" w:rsidTr="002A5221">
                        <w:trPr>
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<w:cantSplit/>
                          <w:trHeight w:val="1233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666" w:type="dxa"/>
                            <w:shd w:val="clear" w:color="auto" w:fill="FAF0D4" w:themeFill="accent3" w:themeFillTint="33"/>
                            <w:textDirection w:val="btLr"/>
                            <w:vAlign w:val="center"/>
                          </w:tcPr>
                          <w:p w14:paraId="51D3BA6B" w14:textId="77777777" w:rsidR="002A5221" w:rsidRDefault="002A5221" w:rsidP="002A5221">
                            <w:pPr>
                              <w:pStyle w:val="NoSpacing"/>
                              <w:jc w:val="center"/>
                              <w:rPr>
                                <w:color w:val="000000" w:themeColor="text1"/>
                                <w:sz w:val="18"/>
                                <w:lang w:val="ru-RU"/>
                              </w:rPr>
                            </w:pPr>
                            <w:r>
                              <w:rPr>
                                <w:color w:val="000000" w:themeColor="text1"/>
                                <w:sz w:val="18"/>
                                <w:lang w:val="ru-RU"/>
                              </w:rPr>
                              <w:t>Вид</w:t>
                            </w:r>
                          </w:p>
                          <w:p w14:paraId="42A38D36" w14:textId="77777777" w:rsidR="007D3FA7" w:rsidRPr="002A5221" w:rsidRDefault="002A5221" w:rsidP="002A5221">
                            <w:pPr>
                              <w:pStyle w:val="NoSpacing"/>
                              <w:jc w:val="center"/>
                              <w:rPr>
                                <w:color w:val="000000" w:themeColor="text1"/>
                                <w:sz w:val="18"/>
                                <w:lang w:val="ru-RU"/>
                              </w:rPr>
                            </w:pPr>
                            <w:r>
                              <w:rPr>
                                <w:color w:val="000000" w:themeColor="text1"/>
                                <w:sz w:val="18"/>
                                <w:lang w:val="ru-RU"/>
                              </w:rPr>
                              <w:t>образования</w:t>
                            </w:r>
                          </w:p>
                        </w:tc>
                        <w:tc>
                          <w:tcPr>
                            <w:tcW w:w="2119" w:type="dxa"/>
                            <w:shd w:val="clear" w:color="auto" w:fill="FAF0D4" w:themeFill="accent3" w:themeFillTint="33"/>
                            <w:vAlign w:val="center"/>
                          </w:tcPr>
                          <w:p w14:paraId="176D3181" w14:textId="77777777" w:rsidR="007D3FA7" w:rsidRPr="002A5221" w:rsidRDefault="002A5221" w:rsidP="002A5221">
                            <w:pPr>
                              <w:pStyle w:val="NoSpacing"/>
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color w:val="000000" w:themeColor="text1"/>
                                <w:lang w:val="ru-RU"/>
                              </w:rPr>
                            </w:pPr>
                            <w:r w:rsidRPr="002A5221">
                              <w:rPr>
                                <w:color w:val="000000" w:themeColor="text1"/>
                                <w:lang w:val="ru-RU"/>
                              </w:rPr>
                              <w:t>Выпуск со старшей школы и</w:t>
                            </w:r>
                          </w:p>
                          <w:p w14:paraId="5310D005" w14:textId="77777777" w:rsidR="002A5221" w:rsidRPr="00C45158" w:rsidRDefault="002A5221" w:rsidP="002A5221">
                            <w:pPr>
                              <w:pStyle w:val="NoSpacing"/>
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color w:val="000000" w:themeColor="text1"/>
                                <w:lang w:val="ru-RU"/>
                              </w:rPr>
                            </w:pPr>
                            <w:r w:rsidRPr="002A5221">
                              <w:rPr>
                                <w:color w:val="000000" w:themeColor="text1"/>
                                <w:lang w:val="ru-RU"/>
                              </w:rPr>
                              <w:t>Общественные колледжи</w:t>
                            </w:r>
                          </w:p>
                        </w:tc>
                        <w:tc>
                          <w:tcPr>
                            <w:tcW w:w="2880" w:type="dxa"/>
                            <w:shd w:val="clear" w:color="auto" w:fill="FAF0D4" w:themeFill="accent3" w:themeFillTint="33"/>
                            <w:vAlign w:val="center"/>
                          </w:tcPr>
                          <w:p w14:paraId="47092576" w14:textId="77777777" w:rsidR="007D3FA7" w:rsidRPr="00C45158" w:rsidRDefault="002A5221" w:rsidP="00C85835">
                            <w:pPr>
                              <w:pStyle w:val="NoSpacing"/>
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color w:val="000000" w:themeColor="text1"/>
                                <w:lang w:val="ru-RU"/>
                              </w:rPr>
                            </w:pPr>
                            <w:r>
                              <w:rPr>
                                <w:color w:val="000000" w:themeColor="text1"/>
                                <w:lang w:val="ru-RU"/>
                              </w:rPr>
                              <w:t>Четырехгодичный публичный университет в штате Вашингтон</w:t>
                            </w:r>
                          </w:p>
                        </w:tc>
                        <w:tc>
                          <w:tcPr>
                            <w:tcW w:w="2880" w:type="dxa"/>
                            <w:shd w:val="clear" w:color="auto" w:fill="FAF0D4" w:themeFill="accent3" w:themeFillTint="33"/>
                            <w:vAlign w:val="center"/>
                          </w:tcPr>
                          <w:p w14:paraId="44EEEAF2" w14:textId="77777777" w:rsidR="007D3FA7" w:rsidRPr="00C45158" w:rsidRDefault="003E029E" w:rsidP="00C85835">
                            <w:pPr>
                              <w:pStyle w:val="NoSpacing"/>
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color w:val="000000" w:themeColor="text1"/>
                                <w:lang w:val="ru-RU"/>
                              </w:rPr>
                            </w:pPr>
                            <w:r>
                              <w:rPr>
                                <w:color w:val="000000" w:themeColor="text1"/>
                                <w:lang w:val="ru-RU"/>
                              </w:rPr>
                              <w:t xml:space="preserve">Избранные четырехгодичные </w:t>
                            </w:r>
                            <w:r w:rsidR="008467E8">
                              <w:rPr>
                                <w:color w:val="000000" w:themeColor="text1"/>
                                <w:lang w:val="ru-RU"/>
                              </w:rPr>
                              <w:t xml:space="preserve">частные </w:t>
                            </w:r>
                            <w:r>
                              <w:rPr>
                                <w:color w:val="000000" w:themeColor="text1"/>
                                <w:lang w:val="ru-RU"/>
                              </w:rPr>
                              <w:t>колледжи и университеты</w:t>
                            </w:r>
                          </w:p>
                        </w:tc>
                      </w:tr>
                      <w:tr w:rsidR="00C85835" w:rsidRPr="004D345D" w14:paraId="3714622C" w14:textId="77777777" w:rsidTr="002A5221">
                        <w:trPr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<w:trHeight w:val="2965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666" w:type="dxa"/>
                            <w:tc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</w:tcBorders>
                            <w:shd w:val="clear" w:color="auto" w:fill="FAF0D4" w:themeFill="accent3" w:themeFillTint="33"/>
                            <w:textDirection w:val="btLr"/>
                            <w:vAlign w:val="center"/>
                          </w:tcPr>
                          <w:p w14:paraId="5EACC086" w14:textId="77777777" w:rsidR="007D3FA7" w:rsidRPr="00C45158" w:rsidRDefault="00C45158" w:rsidP="009F6288">
                            <w:pPr>
                              <w:pStyle w:val="NoSpacing"/>
                              <w:jc w:val="center"/>
                              <w:rPr>
                                <w:color w:val="000000" w:themeColor="text1"/>
                                <w:sz w:val="24"/>
                                <w:lang w:val="ru-RU"/>
                              </w:rPr>
                            </w:pPr>
                            <w:r>
                              <w:rPr>
                                <w:sz w:val="24"/>
                                <w:lang w:val="ru-RU"/>
                              </w:rPr>
                              <w:t>К</w:t>
                            </w:r>
                            <w:r w:rsidR="000606B2">
                              <w:rPr>
                                <w:sz w:val="24"/>
                                <w:lang w:val="ru-RU"/>
                              </w:rPr>
                              <w:t>ол</w:t>
                            </w:r>
                            <w:r>
                              <w:rPr>
                                <w:sz w:val="24"/>
                                <w:lang w:val="ru-RU"/>
                              </w:rPr>
                              <w:t>-во</w:t>
                            </w:r>
                            <w:r w:rsidRPr="00C45158">
                              <w:rPr>
                                <w:sz w:val="24"/>
                                <w:lang w:val="ru-RU"/>
                              </w:rPr>
                              <w:t xml:space="preserve"> кредитов</w:t>
                            </w:r>
                          </w:p>
                        </w:tc>
                        <w:tc>
                          <w:tcPr>
                            <w:tcW w:w="2119" w:type="dxa"/>
                            <w:tcBorders>
                              <w:top w:val="none" w:sz="0" w:space="0" w:color="auto"/>
                              <w:bottom w:val="none" w:sz="0" w:space="0" w:color="auto"/>
                            </w:tcBorders>
                            <w:shd w:val="clear" w:color="auto" w:fill="auto"/>
                          </w:tcPr>
                          <w:p w14:paraId="2462CC31" w14:textId="77777777" w:rsidR="00BF0EA3" w:rsidRPr="00D75F56" w:rsidRDefault="00BF0EA3" w:rsidP="00BF0EA3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  <w:sz w:val="18"/>
                                <w:lang w:val="ru-RU"/>
                              </w:rPr>
                            </w:pPr>
                            <w:r w:rsidRPr="00D75F56">
                              <w:rPr>
                                <w:b/>
                                <w:sz w:val="20"/>
                                <w:lang w:val="ru-RU"/>
                              </w:rPr>
                              <w:t xml:space="preserve">4 </w:t>
                            </w:r>
                            <w:r w:rsidR="009C025E">
                              <w:rPr>
                                <w:b/>
                                <w:sz w:val="20"/>
                                <w:lang w:val="ru-RU"/>
                              </w:rPr>
                              <w:t>А</w:t>
                            </w:r>
                            <w:r w:rsidRPr="00D75F56">
                              <w:rPr>
                                <w:b/>
                                <w:sz w:val="20"/>
                                <w:lang w:val="ru-RU"/>
                              </w:rPr>
                              <w:t>нглийский язык</w:t>
                            </w:r>
                          </w:p>
                          <w:p w14:paraId="7D4042C6" w14:textId="77777777" w:rsidR="007D3FA7" w:rsidRPr="00C45158" w:rsidRDefault="009C025E" w:rsidP="00C85835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3 М</w:t>
                            </w:r>
                            <w:r w:rsidR="00BF0EA3" w:rsidRPr="00BF0EA3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атематика</w:t>
                            </w:r>
                          </w:p>
                          <w:p w14:paraId="254E9101" w14:textId="77777777" w:rsidR="00BF0EA3" w:rsidRDefault="007D3FA7" w:rsidP="00C85835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</w:pPr>
                            <w:r w:rsidRPr="00C45158"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(Алгебра 1 и выше)</w:t>
                            </w:r>
                          </w:p>
                          <w:p w14:paraId="521D9C91" w14:textId="246B722A" w:rsidR="007D3FA7" w:rsidRPr="009C025E" w:rsidRDefault="00642FDE" w:rsidP="00C85835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3</w:t>
                            </w:r>
                            <w:r w:rsidR="007D3FA7" w:rsidRPr="009C025E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 </w:t>
                            </w:r>
                            <w:r w:rsidR="000606B2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Естествознание</w:t>
                            </w:r>
                            <w:r w:rsidR="007D3FA7" w:rsidRPr="009C025E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 </w:t>
                            </w:r>
                          </w:p>
                          <w:p w14:paraId="550C5246" w14:textId="77777777" w:rsidR="00BF0EA3" w:rsidRDefault="009C025E" w:rsidP="00C85835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</w:pPr>
                            <w:r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(1 лаб.</w:t>
                            </w:r>
                            <w:r w:rsidR="007D3FA7" w:rsidRPr="00C45158"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 </w:t>
                            </w:r>
                            <w:r w:rsidR="00BF0EA3"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практика)</w:t>
                            </w:r>
                          </w:p>
                          <w:p w14:paraId="54BD1AF9" w14:textId="77777777" w:rsidR="00D75F56" w:rsidRPr="00FA295B" w:rsidRDefault="00BF0EA3" w:rsidP="00C85835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</w:pPr>
                            <w:r w:rsidRPr="00FA295B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3 </w:t>
                            </w:r>
                            <w:r w:rsidR="00FA295B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Общественные Науки</w:t>
                            </w:r>
                          </w:p>
                          <w:p w14:paraId="75C0B099" w14:textId="3EF8C70F" w:rsidR="00D75F56" w:rsidRPr="00FA295B" w:rsidRDefault="00642FDE" w:rsidP="00C85835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2</w:t>
                            </w:r>
                            <w:r w:rsidR="00AB3752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 Искусство</w:t>
                            </w:r>
                          </w:p>
                          <w:p w14:paraId="7C43DE3B" w14:textId="77777777" w:rsidR="00D75F56" w:rsidRDefault="007D3FA7" w:rsidP="00C85835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</w:pPr>
                            <w:r w:rsidRPr="00FA295B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2 </w:t>
                            </w:r>
                            <w:r w:rsidR="008467E8" w:rsidRPr="008467E8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Здоровье и фитнесс</w:t>
                            </w:r>
                            <w:r w:rsidRPr="00C45158"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 </w:t>
                            </w:r>
                          </w:p>
                          <w:p w14:paraId="52B178FD" w14:textId="77777777" w:rsidR="00D75F56" w:rsidRPr="00390F45" w:rsidRDefault="00390F45" w:rsidP="00C85835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1 Профессиональн. Образование</w:t>
                            </w:r>
                          </w:p>
                          <w:p w14:paraId="002D8560" w14:textId="77777777" w:rsidR="007D3FA7" w:rsidRDefault="007D3FA7" w:rsidP="00926D38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</w:pPr>
                            <w:r w:rsidRPr="00390F45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4 факультативные курсы</w:t>
                            </w:r>
                          </w:p>
                          <w:p w14:paraId="6D6271B0" w14:textId="77777777" w:rsidR="00642FDE" w:rsidRPr="00926D38" w:rsidRDefault="00642FDE" w:rsidP="00642FDE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</w:pPr>
                            <w:r w:rsidRPr="00926D38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2 </w:t>
                            </w:r>
                            <w:r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Мировые</w:t>
                            </w:r>
                            <w:r w:rsidRPr="00926D38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 язык</w:t>
                            </w:r>
                            <w:r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и</w:t>
                            </w:r>
                          </w:p>
                          <w:p w14:paraId="7D7B6FFA" w14:textId="445807BC" w:rsidR="00642FDE" w:rsidRPr="00926D38" w:rsidRDefault="00642FDE" w:rsidP="00926D38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</w:pPr>
                          </w:p>
                        </w:tc>
                        <w:tc>
                          <w:tcPr>
                            <w:tcW w:w="2880" w:type="dxa"/>
                            <w:tcBorders>
                              <w:top w:val="none" w:sz="0" w:space="0" w:color="auto"/>
                              <w:bottom w:val="none" w:sz="0" w:space="0" w:color="auto"/>
                            </w:tcBorders>
                            <w:shd w:val="clear" w:color="auto" w:fill="auto"/>
                          </w:tcPr>
                          <w:p w14:paraId="0383C382" w14:textId="77777777" w:rsidR="00BF0EA3" w:rsidRPr="00D75F56" w:rsidRDefault="00BF0EA3" w:rsidP="00BF0EA3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  <w:sz w:val="18"/>
                                <w:lang w:val="ru-RU"/>
                              </w:rPr>
                            </w:pPr>
                            <w:r w:rsidRPr="00D75F56">
                              <w:rPr>
                                <w:b/>
                                <w:sz w:val="20"/>
                                <w:lang w:val="ru-RU"/>
                              </w:rPr>
                              <w:t xml:space="preserve">4 </w:t>
                            </w:r>
                            <w:r w:rsidR="009C025E">
                              <w:rPr>
                                <w:b/>
                                <w:sz w:val="20"/>
                                <w:lang w:val="ru-RU"/>
                              </w:rPr>
                              <w:t>А</w:t>
                            </w:r>
                            <w:r w:rsidRPr="00D75F56">
                              <w:rPr>
                                <w:b/>
                                <w:sz w:val="20"/>
                                <w:lang w:val="ru-RU"/>
                              </w:rPr>
                              <w:t>нглийский язык</w:t>
                            </w:r>
                          </w:p>
                          <w:p w14:paraId="70F0051A" w14:textId="77777777" w:rsidR="00BF0EA3" w:rsidRDefault="009C025E" w:rsidP="00C85835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3 М</w:t>
                            </w:r>
                            <w:r w:rsidR="00BF0EA3" w:rsidRPr="00BF0EA3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атематика</w:t>
                            </w:r>
                            <w:r w:rsidR="00BF0EA3"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 </w:t>
                            </w:r>
                            <w:r w:rsidR="007D3FA7" w:rsidRPr="00C45158"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(Алгебра 1 и выше, а также </w:t>
                            </w:r>
                            <w:r w:rsidR="0007002A"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в выпускном классе -</w:t>
                            </w:r>
                            <w:r w:rsidR="007D3FA7" w:rsidRPr="00C45158"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 </w:t>
                            </w:r>
                            <w:r w:rsidR="0007002A"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количественный анализ</w:t>
                            </w:r>
                            <w:r w:rsidR="007D3FA7" w:rsidRPr="00C45158"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 </w:t>
                            </w:r>
                            <w:r w:rsidR="0007002A"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в математике</w:t>
                            </w:r>
                            <w:r w:rsidR="007D3FA7" w:rsidRPr="00C45158"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)</w:t>
                            </w:r>
                          </w:p>
                          <w:p w14:paraId="43009D19" w14:textId="0A50B396" w:rsidR="00BF0EA3" w:rsidRPr="00926D38" w:rsidRDefault="00642FDE" w:rsidP="00C85835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3</w:t>
                            </w:r>
                            <w:r w:rsidR="007D3FA7" w:rsidRPr="00926D38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 </w:t>
                            </w:r>
                            <w:r w:rsidR="000606B2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Естествознание</w:t>
                            </w:r>
                            <w:r w:rsidR="000606B2" w:rsidRPr="009C025E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 </w:t>
                            </w:r>
                            <w:r w:rsidR="00926D38"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(2 лаб. практики)</w:t>
                            </w:r>
                          </w:p>
                          <w:p w14:paraId="09979C3B" w14:textId="77777777" w:rsidR="00BF0EA3" w:rsidRPr="00926D38" w:rsidRDefault="007D3FA7" w:rsidP="00C85835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</w:pPr>
                            <w:r w:rsidRPr="00926D38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3</w:t>
                            </w:r>
                            <w:r w:rsidR="00BF0EA3" w:rsidRPr="00926D38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 </w:t>
                            </w:r>
                            <w:r w:rsidR="00FA295B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Общественные</w:t>
                            </w:r>
                            <w:r w:rsidR="00926D38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 н</w:t>
                            </w:r>
                            <w:r w:rsidRPr="00926D38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ауки</w:t>
                            </w:r>
                          </w:p>
                          <w:p w14:paraId="1851363D" w14:textId="77777777" w:rsidR="00BF0EA3" w:rsidRPr="00926D38" w:rsidRDefault="007D3FA7" w:rsidP="00C85835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</w:pPr>
                            <w:r w:rsidRPr="00926D38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2 </w:t>
                            </w:r>
                            <w:r w:rsidR="00926D38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Мировые</w:t>
                            </w:r>
                            <w:r w:rsidRPr="00926D38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 язык</w:t>
                            </w:r>
                            <w:r w:rsidR="00926D38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и</w:t>
                            </w:r>
                          </w:p>
                          <w:p w14:paraId="7E9A7B7A" w14:textId="77777777" w:rsidR="00BF0EA3" w:rsidRPr="00926D38" w:rsidRDefault="007D3FA7" w:rsidP="00C85835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</w:pPr>
                            <w:r w:rsidRPr="00926D38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1 Искусство</w:t>
                            </w:r>
                            <w:r w:rsidR="00BF0EA3" w:rsidRPr="00926D38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 </w:t>
                            </w:r>
                          </w:p>
                          <w:p w14:paraId="077FF5CE" w14:textId="77777777" w:rsidR="007D3FA7" w:rsidRPr="00C45158" w:rsidRDefault="007D3FA7" w:rsidP="00C85835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</w:pPr>
                          </w:p>
                          <w:p w14:paraId="53058453" w14:textId="77777777" w:rsidR="007D3FA7" w:rsidRPr="00C45158" w:rsidRDefault="007D3FA7" w:rsidP="00C85835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  <w:lang w:val="ru-RU"/>
                              </w:rPr>
                            </w:pPr>
                          </w:p>
                          <w:p w14:paraId="15B24F9A" w14:textId="77777777" w:rsidR="007D3FA7" w:rsidRPr="00C45158" w:rsidRDefault="007D3FA7" w:rsidP="00C85835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  <w:lang w:val="ru-RU"/>
                              </w:rPr>
                            </w:pPr>
                          </w:p>
                          <w:p w14:paraId="74A48C8D" w14:textId="77777777" w:rsidR="007D3FA7" w:rsidRPr="00C45158" w:rsidRDefault="007D3FA7" w:rsidP="00C85835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  <w:lang w:val="ru-RU"/>
                              </w:rPr>
                            </w:pPr>
                          </w:p>
                        </w:tc>
                        <w:tc>
                          <w:tcPr>
                            <w:tcW w:w="2880" w:type="dxa"/>
                            <w:tcBorders>
                              <w:top w:val="none" w:sz="0" w:space="0" w:color="auto"/>
                              <w:bottom w:val="none" w:sz="0" w:space="0" w:color="auto"/>
                              <w:right w:val="none" w:sz="0" w:space="0" w:color="auto"/>
                            </w:tcBorders>
                            <w:shd w:val="clear" w:color="auto" w:fill="auto"/>
                          </w:tcPr>
                          <w:p w14:paraId="67B0F39B" w14:textId="77777777" w:rsidR="007D3FA7" w:rsidRPr="00D75F56" w:rsidRDefault="00C45158" w:rsidP="00C85835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  <w:sz w:val="18"/>
                                <w:lang w:val="ru-RU"/>
                              </w:rPr>
                            </w:pPr>
                            <w:r w:rsidRPr="00D75F56">
                              <w:rPr>
                                <w:b/>
                                <w:sz w:val="20"/>
                                <w:lang w:val="ru-RU"/>
                              </w:rPr>
                              <w:t xml:space="preserve">4 </w:t>
                            </w:r>
                            <w:r w:rsidR="009C025E">
                              <w:rPr>
                                <w:b/>
                                <w:sz w:val="20"/>
                                <w:lang w:val="ru-RU"/>
                              </w:rPr>
                              <w:t>А</w:t>
                            </w:r>
                            <w:r w:rsidR="00D75F56" w:rsidRPr="00D75F56">
                              <w:rPr>
                                <w:b/>
                                <w:sz w:val="20"/>
                                <w:lang w:val="ru-RU"/>
                              </w:rPr>
                              <w:t>нглийский язык</w:t>
                            </w:r>
                          </w:p>
                          <w:p w14:paraId="0A7E8137" w14:textId="77777777" w:rsidR="00D75F56" w:rsidRDefault="00D75F56" w:rsidP="00C85835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</w:pPr>
                            <w:r w:rsidRPr="00D75F56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3</w:t>
                            </w:r>
                            <w:r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-4</w:t>
                            </w:r>
                            <w:r w:rsidR="009C025E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 М</w:t>
                            </w:r>
                            <w:r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атематика</w:t>
                            </w:r>
                            <w:r w:rsidRPr="00D75F56"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 </w:t>
                            </w:r>
                            <w:r w:rsidR="007D3FA7" w:rsidRPr="00C45158"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(Алгебра 1 и выше, </w:t>
                            </w:r>
                            <w:r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до </w:t>
                            </w:r>
                            <w:r w:rsidR="00A00000"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начал </w:t>
                            </w:r>
                            <w:r w:rsidR="007D3FA7" w:rsidRPr="00C45158"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анализ</w:t>
                            </w:r>
                            <w:r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а или</w:t>
                            </w:r>
                            <w:r w:rsidR="00A00000"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 статистики</w:t>
                            </w:r>
                            <w:r w:rsidR="007D3FA7" w:rsidRPr="00C45158"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)</w:t>
                            </w:r>
                          </w:p>
                          <w:p w14:paraId="322FD0C8" w14:textId="77777777" w:rsidR="007D3FA7" w:rsidRPr="00C45158" w:rsidRDefault="009C025E" w:rsidP="00C85835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3-4 </w:t>
                            </w:r>
                            <w:r w:rsidR="00A00000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Естествознание</w:t>
                            </w:r>
                            <w:r w:rsidR="00A00000" w:rsidRPr="009C025E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 </w:t>
                            </w:r>
                            <w:r w:rsidR="00A00000" w:rsidRPr="004D345D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(</w:t>
                            </w:r>
                            <w:r w:rsidR="00A00000"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лаб. практика рекомендована</w:t>
                            </w:r>
                            <w:r w:rsidR="007D3FA7" w:rsidRPr="00C45158"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)</w:t>
                            </w:r>
                          </w:p>
                          <w:p w14:paraId="6F694C2A" w14:textId="77777777" w:rsidR="00D75F56" w:rsidRDefault="009C025E" w:rsidP="00C85835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3-4 </w:t>
                            </w:r>
                            <w:r w:rsidR="00390F45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Общественные н</w:t>
                            </w:r>
                            <w:r w:rsidR="00390F45" w:rsidRPr="00926D38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ауки</w:t>
                            </w:r>
                            <w:r w:rsidR="00390F45" w:rsidRPr="00C45158"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 </w:t>
                            </w:r>
                            <w:r w:rsidR="007D3FA7" w:rsidRPr="00C45158"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(в том числе</w:t>
                            </w:r>
                            <w:r w:rsidR="00390F45"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 история</w:t>
                            </w:r>
                            <w:r w:rsidR="007D3FA7" w:rsidRPr="00C45158"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 США)</w:t>
                            </w:r>
                          </w:p>
                          <w:p w14:paraId="359BDA59" w14:textId="77777777" w:rsidR="007D3FA7" w:rsidRPr="00AB3752" w:rsidRDefault="009C025E" w:rsidP="00AB3752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</w:pPr>
                            <w:r w:rsidRPr="00AB3752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3-4 Мировые Языки</w:t>
                            </w:r>
                            <w:r w:rsidR="007D3FA7" w:rsidRPr="00AB3752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+ </w:t>
                            </w:r>
                            <w:r w:rsidR="00FA295B" w:rsidRPr="00AB3752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Искусств</w:t>
                            </w:r>
                            <w:r w:rsidR="00AB3752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о</w:t>
                            </w:r>
                            <w:r w:rsidR="00390F45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 и</w:t>
                            </w:r>
                            <w:r w:rsidR="00926D38" w:rsidRPr="00AB3752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 сложные</w:t>
                            </w:r>
                            <w:r w:rsidR="007D3FA7" w:rsidRPr="00AB3752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 </w:t>
                            </w:r>
                            <w:r w:rsidR="00926D38" w:rsidRPr="00AB3752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факультативные курсы</w:t>
                            </w:r>
                          </w:p>
                        </w:tc>
                      </w:tr>
                      <w:tr w:rsidR="00C85835" w:rsidRPr="00C45158" w14:paraId="29250CCB" w14:textId="77777777" w:rsidTr="002A5221">
                        <w:trPr>
                          <w:cantSplit/>
                          <w:trHeight w:val="1557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666" w:type="dxa"/>
                            <w:shd w:val="clear" w:color="auto" w:fill="FAF0D4" w:themeFill="accent3" w:themeFillTint="33"/>
                            <w:textDirection w:val="btLr"/>
                            <w:vAlign w:val="center"/>
                          </w:tcPr>
                          <w:p w14:paraId="240703A9" w14:textId="77777777" w:rsidR="007D3FA7" w:rsidRPr="00D75F56" w:rsidRDefault="00D75F56" w:rsidP="00C85835">
                            <w:pPr>
                              <w:pStyle w:val="NoSpacing"/>
                              <w:jc w:val="center"/>
                              <w:rPr>
                                <w:color w:val="000000" w:themeColor="text1"/>
                                <w:sz w:val="24"/>
                                <w:lang w:val="ru-RU"/>
                              </w:rPr>
                            </w:pPr>
                            <w:r>
                              <w:rPr>
                                <w:color w:val="000000" w:themeColor="text1"/>
                                <w:sz w:val="24"/>
                                <w:lang w:val="ru-RU"/>
                              </w:rPr>
                              <w:t>Требуется</w:t>
                            </w:r>
                          </w:p>
                        </w:tc>
                        <w:tc>
                          <w:tcPr>
                            <w:tcW w:w="2119" w:type="dxa"/>
                          </w:tcPr>
                          <w:p w14:paraId="3C241D6C" w14:textId="77777777" w:rsidR="007D3FA7" w:rsidRPr="00D75F56" w:rsidRDefault="00FA295B" w:rsidP="00C85835">
                            <w:pPr>
                              <w:pStyle w:val="NoSpacing"/>
                              <w:numPr>
                                <w:ilvl w:val="0"/>
                                <w:numId w:val="36"/>
                              </w:numPr>
                              <w:ind w:left="211" w:hanging="180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color w:val="000000" w:themeColor="text1"/>
                                <w:lang w:val="ru-RU"/>
                              </w:rPr>
                            </w:pPr>
                            <w:r w:rsidRPr="00FA295B"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План учебы в старшей</w:t>
                            </w:r>
                            <w:r w:rsidR="00D75F56" w:rsidRPr="00D75F56"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школе</w:t>
                            </w:r>
                            <w:r w:rsidR="00D75F56" w:rsidRPr="00D75F56"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 </w:t>
                            </w:r>
                            <w:r w:rsidR="00D75F56" w:rsidRPr="00C45158"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и</w:t>
                            </w:r>
                            <w:r w:rsidR="00D75F56" w:rsidRPr="00D75F56"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после</w:t>
                            </w:r>
                          </w:p>
                          <w:p w14:paraId="50898675" w14:textId="77777777" w:rsidR="007D3FA7" w:rsidRPr="00D75F56" w:rsidRDefault="00D75F56" w:rsidP="00C85835">
                            <w:pPr>
                              <w:pStyle w:val="NoSpacing"/>
                              <w:numPr>
                                <w:ilvl w:val="0"/>
                                <w:numId w:val="36"/>
                              </w:numPr>
                              <w:ind w:left="211" w:hanging="180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color w:val="000000" w:themeColor="text1"/>
                                <w:lang w:val="ru-RU"/>
                              </w:rPr>
                            </w:pPr>
                            <w:r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История </w:t>
                            </w:r>
                            <w:r w:rsidRPr="00C45158"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штат</w:t>
                            </w:r>
                            <w:r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а</w:t>
                            </w:r>
                            <w:r w:rsidRPr="00D75F56"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 </w:t>
                            </w:r>
                            <w:r w:rsidRPr="00C45158"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Вашингтон</w:t>
                            </w:r>
                          </w:p>
                          <w:p w14:paraId="46F8289F" w14:textId="77777777" w:rsidR="007D3FA7" w:rsidRPr="00D75F56" w:rsidRDefault="00FA295B" w:rsidP="00C85835">
                            <w:pPr>
                              <w:pStyle w:val="NoSpacing"/>
                              <w:numPr>
                                <w:ilvl w:val="0"/>
                                <w:numId w:val="36"/>
                              </w:numPr>
                              <w:ind w:left="211" w:hanging="180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color w:val="000000" w:themeColor="text1"/>
                                <w:lang w:val="ru-RU"/>
                              </w:rPr>
                            </w:pPr>
                            <w:r w:rsidRPr="00FA295B"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Штатные</w:t>
                            </w:r>
                            <w:r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r w:rsidRPr="00FA295B"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оценивания</w:t>
                            </w:r>
                          </w:p>
                        </w:tc>
                        <w:tc>
                          <w:tcPr>
                            <w:tcW w:w="2880" w:type="dxa"/>
                          </w:tcPr>
                          <w:p w14:paraId="393B27BD" w14:textId="77777777" w:rsidR="00390F45" w:rsidRDefault="00BF0EA3" w:rsidP="00390F45">
                            <w:pPr>
                              <w:pStyle w:val="NoSpacing"/>
                              <w:numPr>
                                <w:ilvl w:val="0"/>
                                <w:numId w:val="37"/>
                              </w:numPr>
                              <w:tabs>
                                <w:tab w:val="left" w:pos="252"/>
                                <w:tab w:val="left" w:pos="432"/>
                              </w:tabs>
                              <w:ind w:left="252" w:hanging="252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cs="AkzidenzGroteskBE-Light"/>
                                <w:color w:val="000000" w:themeColor="text1"/>
                                <w:sz w:val="20"/>
                                <w:lang w:val="ru-RU"/>
                              </w:rPr>
                            </w:pPr>
                            <w:r w:rsidRPr="00BF0EA3">
                              <w:rPr>
                                <w:rFonts w:cs="AkzidenzGroteskBE-Light"/>
                                <w:color w:val="000000" w:themeColor="text1"/>
                                <w:sz w:val="20"/>
                                <w:lang w:val="ru-RU"/>
                              </w:rPr>
                              <w:t>Окончание старшей школы или эквивалент</w:t>
                            </w:r>
                          </w:p>
                          <w:p w14:paraId="2D705E8B" w14:textId="77777777" w:rsidR="007D3FA7" w:rsidRPr="00390F45" w:rsidRDefault="00390F45" w:rsidP="00390F45">
                            <w:pPr>
                              <w:pStyle w:val="NoSpacing"/>
                              <w:numPr>
                                <w:ilvl w:val="0"/>
                                <w:numId w:val="37"/>
                              </w:numPr>
                              <w:tabs>
                                <w:tab w:val="left" w:pos="252"/>
                                <w:tab w:val="left" w:pos="432"/>
                              </w:tabs>
                              <w:ind w:left="252" w:hanging="252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cs="AkzidenzGroteskBE-Light"/>
                                <w:color w:val="000000" w:themeColor="text1"/>
                                <w:sz w:val="20"/>
                                <w:lang w:val="ru-RU"/>
                              </w:rPr>
                            </w:pPr>
                            <w:r w:rsidRPr="00390F45"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Минимальн</w:t>
                            </w:r>
                            <w:r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ый</w:t>
                            </w:r>
                            <w:r w:rsidR="00BF0EA3" w:rsidRPr="00390F45"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 </w:t>
                            </w:r>
                            <w:r w:rsidRPr="00390F45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>GPA</w:t>
                            </w:r>
                            <w:r w:rsidRPr="00390F45"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 </w:t>
                            </w:r>
                            <w:r w:rsidR="00BF0EA3" w:rsidRPr="00390F45"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2.75-3.00 </w:t>
                            </w:r>
                          </w:p>
                          <w:p w14:paraId="4AE7CF04" w14:textId="77777777" w:rsidR="007D3FA7" w:rsidRPr="00390F45" w:rsidRDefault="00390F45" w:rsidP="00390F45">
                            <w:pPr>
                              <w:pStyle w:val="NoSpacing"/>
                              <w:numPr>
                                <w:ilvl w:val="0"/>
                                <w:numId w:val="37"/>
                              </w:numPr>
                              <w:ind w:left="221" w:hanging="180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cs="AkzidenzGroteskBE-Light"/>
                                <w:color w:val="000000" w:themeColor="text1"/>
                                <w:lang w:val="ru-RU"/>
                              </w:rPr>
                            </w:pPr>
                            <w:r w:rsidRPr="00390F45"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Отсутствие</w:t>
                            </w:r>
                            <w:r w:rsidR="00BF0EA3" w:rsidRPr="00390F45"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 </w:t>
                            </w:r>
                            <w:r w:rsidR="00436899"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оценок </w:t>
                            </w:r>
                            <w:r w:rsidR="00BF0EA3" w:rsidRPr="00C45158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>D</w:t>
                            </w:r>
                            <w:r w:rsidR="00BF0EA3" w:rsidRPr="00390F45"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 </w:t>
                            </w:r>
                            <w:r w:rsidR="00BF0EA3" w:rsidRPr="00C45158"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или</w:t>
                            </w:r>
                            <w:r w:rsidR="00BF0EA3" w:rsidRPr="00390F45"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 </w:t>
                            </w:r>
                            <w:r w:rsidR="00BF0EA3" w:rsidRPr="00C45158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>F</w:t>
                            </w:r>
                            <w:r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 за предметы</w:t>
                            </w:r>
                          </w:p>
                          <w:p w14:paraId="39FDA219" w14:textId="77777777" w:rsidR="007D3FA7" w:rsidRPr="00390F45" w:rsidRDefault="00BF0EA3" w:rsidP="00390F45">
                            <w:pPr>
                              <w:pStyle w:val="NoSpacing"/>
                              <w:numPr>
                                <w:ilvl w:val="0"/>
                                <w:numId w:val="37"/>
                              </w:numPr>
                              <w:ind w:left="221" w:hanging="180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cs="AkzidenzGroteskBE-Light"/>
                                <w:color w:val="000000" w:themeColor="text1"/>
                                <w:lang w:val="ru-RU"/>
                              </w:rPr>
                            </w:pPr>
                            <w:r w:rsidRPr="00C45158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>SAT</w:t>
                            </w:r>
                            <w:r w:rsidRPr="00390F45"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 </w:t>
                            </w:r>
                            <w:r w:rsidRPr="00C45158"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или</w:t>
                            </w:r>
                            <w:r w:rsidRPr="00390F45"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 </w:t>
                            </w:r>
                            <w:r w:rsidR="00926D38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>ACT</w:t>
                            </w:r>
                          </w:p>
                        </w:tc>
                        <w:tc>
                          <w:tcPr>
                            <w:tcW w:w="2880" w:type="dxa"/>
                          </w:tcPr>
                          <w:p w14:paraId="52406429" w14:textId="77777777" w:rsidR="007D3FA7" w:rsidRPr="00BF0EA3" w:rsidRDefault="00BF0EA3" w:rsidP="00C85835">
                            <w:pPr>
                              <w:pStyle w:val="NoSpacing"/>
                              <w:numPr>
                                <w:ilvl w:val="0"/>
                                <w:numId w:val="37"/>
                              </w:numPr>
                              <w:tabs>
                                <w:tab w:val="left" w:pos="252"/>
                                <w:tab w:val="left" w:pos="432"/>
                              </w:tabs>
                              <w:ind w:left="252" w:hanging="252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cs="AkzidenzGroteskBE-Light"/>
                                <w:color w:val="000000" w:themeColor="text1"/>
                                <w:sz w:val="20"/>
                                <w:lang w:val="ru-RU"/>
                              </w:rPr>
                            </w:pPr>
                            <w:r w:rsidRPr="00BF0EA3">
                              <w:rPr>
                                <w:rFonts w:cs="AkzidenzGroteskBE-Light"/>
                                <w:color w:val="000000" w:themeColor="text1"/>
                                <w:sz w:val="20"/>
                                <w:lang w:val="ru-RU"/>
                              </w:rPr>
                              <w:t>Окончание</w:t>
                            </w:r>
                            <w:r w:rsidR="007D3FA7" w:rsidRPr="00BF0EA3">
                              <w:rPr>
                                <w:rFonts w:cs="AkzidenzGroteskBE-Light"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 с</w:t>
                            </w:r>
                            <w:r w:rsidRPr="00BF0EA3">
                              <w:rPr>
                                <w:rFonts w:cs="AkzidenzGroteskBE-Light"/>
                                <w:color w:val="000000" w:themeColor="text1"/>
                                <w:sz w:val="20"/>
                                <w:lang w:val="ru-RU"/>
                              </w:rPr>
                              <w:t>таршей школы или эквивалент</w:t>
                            </w:r>
                          </w:p>
                          <w:p w14:paraId="0B4F52E3" w14:textId="77777777" w:rsidR="007D3FA7" w:rsidRPr="00390F45" w:rsidRDefault="007D3FA7" w:rsidP="00C85835">
                            <w:pPr>
                              <w:pStyle w:val="NoSpacing"/>
                              <w:numPr>
                                <w:ilvl w:val="0"/>
                                <w:numId w:val="37"/>
                              </w:numPr>
                              <w:tabs>
                                <w:tab w:val="left" w:pos="252"/>
                                <w:tab w:val="left" w:pos="432"/>
                              </w:tabs>
                              <w:ind w:left="252" w:hanging="252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cs="AkzidenzGroteskBE-Light"/>
                                <w:color w:val="000000" w:themeColor="text1"/>
                                <w:sz w:val="20"/>
                                <w:lang w:val="ru-RU"/>
                              </w:rPr>
                            </w:pPr>
                            <w:r w:rsidRPr="00390F45">
                              <w:rPr>
                                <w:rFonts w:cs="AkzidenzGroteskBE-Light"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Конкурсные </w:t>
                            </w:r>
                            <w:r w:rsidRPr="00C45158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>GPA</w:t>
                            </w:r>
                          </w:p>
                          <w:p w14:paraId="7D2B87B5" w14:textId="77777777" w:rsidR="007D3FA7" w:rsidRPr="00BF0EA3" w:rsidRDefault="00390F45" w:rsidP="00C85835">
                            <w:pPr>
                              <w:pStyle w:val="NoSpacing"/>
                              <w:numPr>
                                <w:ilvl w:val="0"/>
                                <w:numId w:val="37"/>
                              </w:numPr>
                              <w:tabs>
                                <w:tab w:val="left" w:pos="252"/>
                                <w:tab w:val="left" w:pos="432"/>
                              </w:tabs>
                              <w:ind w:left="252" w:hanging="252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cs="AkzidenzGroteskBE-Light"/>
                                <w:color w:val="000000" w:themeColor="text1"/>
                                <w:sz w:val="20"/>
                                <w:lang w:val="ru-RU"/>
                              </w:rPr>
                            </w:pPr>
                            <w:r>
                              <w:rPr>
                                <w:rFonts w:cs="AkzidenzGroteskBE-Light"/>
                                <w:color w:val="000000" w:themeColor="text1"/>
                                <w:sz w:val="20"/>
                                <w:lang w:val="ru-RU"/>
                              </w:rPr>
                              <w:t>Большинство оценок</w:t>
                            </w:r>
                            <w:r w:rsidR="007D3FA7" w:rsidRPr="00BF0EA3">
                              <w:rPr>
                                <w:rFonts w:cs="AkzidenzGroteskBE-Light"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 </w:t>
                            </w:r>
                            <w:r w:rsidR="00BF0EA3">
                              <w:rPr>
                                <w:rFonts w:cs="AkzidenzGroteskBE-Light"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А </w:t>
                            </w:r>
                            <w:r w:rsidR="002A5221">
                              <w:rPr>
                                <w:rFonts w:cs="AkzidenzGroteskBE-Light"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и </w:t>
                            </w:r>
                            <w:r w:rsidR="002A5221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>B</w:t>
                            </w:r>
                          </w:p>
                          <w:p w14:paraId="0A022245" w14:textId="77777777" w:rsidR="00BF0EA3" w:rsidRDefault="007D3FA7" w:rsidP="00C85835">
                            <w:pPr>
                              <w:pStyle w:val="NoSpacing"/>
                              <w:numPr>
                                <w:ilvl w:val="0"/>
                                <w:numId w:val="37"/>
                              </w:numPr>
                              <w:tabs>
                                <w:tab w:val="left" w:pos="252"/>
                                <w:tab w:val="left" w:pos="432"/>
                              </w:tabs>
                              <w:ind w:left="252" w:hanging="252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cs="AkzidenzGroteskBE-Light"/>
                                <w:color w:val="000000" w:themeColor="text1"/>
                                <w:sz w:val="20"/>
                                <w:lang w:val="ru-RU"/>
                              </w:rPr>
                            </w:pPr>
                            <w:r w:rsidRPr="00C45158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>SAT</w:t>
                            </w:r>
                            <w:r w:rsidRPr="00C45158">
                              <w:rPr>
                                <w:rFonts w:cs="AkzidenzGroteskBE-Light"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, </w:t>
                            </w:r>
                            <w:r w:rsidR="00BF0EA3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>ACT</w:t>
                            </w:r>
                            <w:r w:rsidR="00BF0EA3" w:rsidRPr="00390F45">
                              <w:rPr>
                                <w:rFonts w:cs="AkzidenzGroteskBE-Light"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 </w:t>
                            </w:r>
                            <w:r w:rsidR="00BF0EA3">
                              <w:rPr>
                                <w:rFonts w:cs="AkzidenzGroteskBE-Light"/>
                                <w:color w:val="000000" w:themeColor="text1"/>
                                <w:sz w:val="20"/>
                                <w:lang w:val="ru-RU"/>
                              </w:rPr>
                              <w:t>или портфолио</w:t>
                            </w:r>
                          </w:p>
                          <w:p w14:paraId="0EE959C1" w14:textId="77777777" w:rsidR="007D3FA7" w:rsidRPr="00C45158" w:rsidRDefault="00BF0EA3" w:rsidP="00BF0EA3">
                            <w:pPr>
                              <w:pStyle w:val="NoSpacing"/>
                              <w:tabs>
                                <w:tab w:val="left" w:pos="252"/>
                                <w:tab w:val="left" w:pos="432"/>
                              </w:tabs>
                              <w:ind w:left="252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cs="AkzidenzGroteskBE-Light"/>
                                <w:color w:val="000000" w:themeColor="text1"/>
                                <w:sz w:val="20"/>
                                <w:lang w:val="ru-RU"/>
                              </w:rPr>
                            </w:pPr>
                            <w:r>
                              <w:rPr>
                                <w:rFonts w:cs="AkzidenzGroteskBE-Light"/>
                                <w:color w:val="000000" w:themeColor="text1"/>
                                <w:sz w:val="20"/>
                                <w:lang w:val="ru-RU"/>
                              </w:rPr>
                              <w:t>работы</w:t>
                            </w:r>
                            <w:r w:rsidR="007D3FA7" w:rsidRPr="00C45158">
                              <w:rPr>
                                <w:rFonts w:cs="AkzidenzGroteskBE-Light"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 (как правило)</w:t>
                            </w:r>
                          </w:p>
                        </w:tc>
                      </w:tr>
                      <w:tr w:rsidR="00C85835" w:rsidRPr="00C144AA" w14:paraId="571176EC" w14:textId="77777777" w:rsidTr="002A5221">
                        <w:trPr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<w:trHeight w:val="1659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666" w:type="dxa"/>
                            <w:tc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</w:tcBorders>
                            <w:shd w:val="clear" w:color="auto" w:fill="FAF0D4" w:themeFill="accent3" w:themeFillTint="33"/>
                            <w:textDirection w:val="btLr"/>
                            <w:vAlign w:val="center"/>
                          </w:tcPr>
                          <w:p w14:paraId="0D688CC2" w14:textId="77777777" w:rsidR="007D3FA7" w:rsidRPr="00C45158" w:rsidRDefault="00926D38" w:rsidP="00C85835">
                            <w:pPr>
                              <w:pStyle w:val="NoSpacing"/>
                              <w:jc w:val="center"/>
                              <w:rPr>
                                <w:color w:val="000000" w:themeColor="text1"/>
                                <w:sz w:val="20"/>
                                <w:lang w:val="ru-RU"/>
                              </w:rPr>
                            </w:pPr>
                            <w:r w:rsidRPr="00C144AA">
                              <w:rPr>
                                <w:color w:val="000000" w:themeColor="text1"/>
                                <w:sz w:val="20"/>
                                <w:lang w:val="ru-RU"/>
                              </w:rPr>
                              <w:t>Рекомендовано</w:t>
                            </w:r>
                          </w:p>
                        </w:tc>
                        <w:tc>
                          <w:tcPr>
                            <w:tcW w:w="2119" w:type="dxa"/>
                            <w:tcBorders>
                              <w:top w:val="none" w:sz="0" w:space="0" w:color="auto"/>
                              <w:bottom w:val="none" w:sz="0" w:space="0" w:color="auto"/>
                            </w:tcBorders>
                          </w:tcPr>
                          <w:p w14:paraId="7EECAD1D" w14:textId="77777777" w:rsidR="007D3FA7" w:rsidRPr="00C45158" w:rsidRDefault="007D3FA7" w:rsidP="00C85835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  <w:lang w:val="ru-RU"/>
                              </w:rPr>
                            </w:pPr>
                          </w:p>
                        </w:tc>
                        <w:tc>
                          <w:tcPr>
                            <w:tcW w:w="2880" w:type="dxa"/>
                            <w:tcBorders>
                              <w:top w:val="none" w:sz="0" w:space="0" w:color="auto"/>
                              <w:bottom w:val="none" w:sz="0" w:space="0" w:color="auto"/>
                            </w:tcBorders>
                          </w:tcPr>
                          <w:p w14:paraId="58BA2C0B" w14:textId="77777777" w:rsidR="007D3FA7" w:rsidRPr="00C45158" w:rsidRDefault="00926D38" w:rsidP="00FA295B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cs="AkzidenzGroteskBE-Light"/>
                                <w:color w:val="000000" w:themeColor="text1"/>
                                <w:lang w:val="ru-RU"/>
                              </w:rPr>
                            </w:pPr>
                            <w:r w:rsidRPr="00926D38">
                              <w:rPr>
                                <w:rFonts w:cs="AkzidenzGroteskBE-Light"/>
                                <w:color w:val="000000" w:themeColor="text1"/>
                                <w:sz w:val="20"/>
                                <w:lang w:val="ru-RU"/>
                              </w:rPr>
                              <w:t>Дополнительные</w:t>
                            </w:r>
                            <w:r w:rsidR="00FA295B">
                              <w:rPr>
                                <w:rFonts w:cs="AkzidenzGroteskBE-Light"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 курсовые работы и другие факторы</w:t>
                            </w:r>
                            <w:r w:rsidRPr="00926D38">
                              <w:rPr>
                                <w:rFonts w:cs="AkzidenzGroteskBE-Light"/>
                                <w:color w:val="000000" w:themeColor="text1"/>
                                <w:sz w:val="20"/>
                                <w:lang w:val="ru-RU"/>
                              </w:rPr>
                              <w:t>, которые могут повысить</w:t>
                            </w:r>
                            <w:r w:rsidR="00FA295B">
                              <w:rPr>
                                <w:rFonts w:cs="AkzidenzGroteskBE-Light"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 вероятность того, что вы поступите</w:t>
                            </w:r>
                            <w:r w:rsidRPr="00926D38">
                              <w:rPr>
                                <w:rFonts w:cs="AkzidenzGroteskBE-Light"/>
                                <w:color w:val="000000" w:themeColor="text1"/>
                                <w:lang w:val="ru-RU"/>
                              </w:rPr>
                              <w:tab/>
                            </w:r>
                          </w:p>
                        </w:tc>
                        <w:tc>
                          <w:tcPr>
                            <w:tcW w:w="2880" w:type="dxa"/>
                            <w:tcBorders>
                              <w:top w:val="none" w:sz="0" w:space="0" w:color="auto"/>
                              <w:bottom w:val="none" w:sz="0" w:space="0" w:color="auto"/>
                              <w:right w:val="none" w:sz="0" w:space="0" w:color="auto"/>
                            </w:tcBorders>
                          </w:tcPr>
                          <w:p w14:paraId="79387B3C" w14:textId="77777777" w:rsidR="007D3FA7" w:rsidRPr="00FA295B" w:rsidRDefault="00FA295B" w:rsidP="00C144AA">
                            <w:pPr>
                              <w:pStyle w:val="NoSpacing"/>
                              <w:numPr>
                                <w:ilvl w:val="0"/>
                                <w:numId w:val="39"/>
                              </w:numPr>
                              <w:ind w:left="252" w:hanging="180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cs="AkzidenzGroteskBE-Light"/>
                                <w:color w:val="000000" w:themeColor="text1"/>
                                <w:lang w:val="ru-RU"/>
                              </w:rPr>
                            </w:pPr>
                            <w:r>
                              <w:rPr>
                                <w:rFonts w:cs="AkzidenzGroteskBE-Light"/>
                                <w:color w:val="000000" w:themeColor="text1"/>
                                <w:sz w:val="20"/>
                                <w:lang w:val="ru-RU"/>
                              </w:rPr>
                              <w:t>Почетные грамоты</w:t>
                            </w:r>
                            <w:r w:rsidRPr="00926D38">
                              <w:rPr>
                                <w:rFonts w:cs="AkzidenzGroteskBE-Light"/>
                                <w:color w:val="000000" w:themeColor="text1"/>
                                <w:sz w:val="20"/>
                                <w:lang w:val="ru-RU"/>
                              </w:rPr>
                              <w:t>,</w:t>
                            </w:r>
                            <w:r>
                              <w:rPr>
                                <w:rFonts w:cs="AkzidenzGroteskBE-Light"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 </w:t>
                            </w:r>
                            <w:r w:rsidR="00926D38" w:rsidRPr="00C144AA">
                              <w:rPr>
                                <w:rFonts w:cs="AkzidenzGroteskBE-Light"/>
                                <w:color w:val="000000" w:themeColor="text1"/>
                                <w:sz w:val="20"/>
                                <w:szCs w:val="20"/>
                              </w:rPr>
                              <w:t>AP</w:t>
                            </w:r>
                            <w:r w:rsidR="00926D38" w:rsidRPr="00FA295B">
                              <w:rPr>
                                <w:rFonts w:cs="AkzidenzGroteskBE-Light"/>
                                <w:color w:val="000000" w:themeColor="text1"/>
                                <w:sz w:val="20"/>
                                <w:szCs w:val="20"/>
                                <w:lang w:val="ru-RU"/>
                              </w:rPr>
                              <w:t xml:space="preserve">, </w:t>
                            </w:r>
                            <w:r w:rsidR="00926D38" w:rsidRPr="00C144AA">
                              <w:rPr>
                                <w:rFonts w:cs="AkzidenzGroteskBE-Light"/>
                                <w:color w:val="000000" w:themeColor="text1"/>
                                <w:sz w:val="20"/>
                                <w:szCs w:val="20"/>
                              </w:rPr>
                              <w:t>IB</w:t>
                            </w:r>
                            <w:r w:rsidR="00926D38" w:rsidRPr="00FA295B">
                              <w:rPr>
                                <w:rFonts w:cs="AkzidenzGroteskBE-Light"/>
                                <w:color w:val="000000" w:themeColor="text1"/>
                                <w:sz w:val="20"/>
                                <w:szCs w:val="20"/>
                                <w:lang w:val="ru-RU"/>
                              </w:rPr>
                              <w:t xml:space="preserve"> </w:t>
                            </w:r>
                            <w:r w:rsidR="00926D38" w:rsidRPr="00926D38">
                              <w:rPr>
                                <w:rFonts w:cs="AkzidenzGroteskBE-Light"/>
                                <w:color w:val="000000" w:themeColor="text1"/>
                                <w:sz w:val="20"/>
                                <w:szCs w:val="20"/>
                                <w:lang w:val="ru-RU"/>
                              </w:rPr>
                              <w:t>или</w:t>
                            </w:r>
                            <w:r w:rsidR="00926D38" w:rsidRPr="00FA295B">
                              <w:rPr>
                                <w:rFonts w:cs="AkzidenzGroteskBE-Light"/>
                                <w:color w:val="000000" w:themeColor="text1"/>
                                <w:sz w:val="20"/>
                                <w:szCs w:val="20"/>
                                <w:lang w:val="ru-RU"/>
                              </w:rPr>
                              <w:t xml:space="preserve"> </w:t>
                            </w:r>
                            <w:r w:rsidR="00AB3752" w:rsidRPr="00926D38">
                              <w:rPr>
                                <w:rFonts w:cs="AkzidenzGroteskBE-Light"/>
                                <w:color w:val="000000" w:themeColor="text1"/>
                                <w:sz w:val="20"/>
                                <w:szCs w:val="20"/>
                                <w:lang w:val="ru-RU"/>
                              </w:rPr>
                              <w:t>кредит</w:t>
                            </w:r>
                            <w:r w:rsidR="00AB3752">
                              <w:rPr>
                                <w:rFonts w:cs="AkzidenzGroteskBE-Light"/>
                                <w:color w:val="000000" w:themeColor="text1"/>
                                <w:sz w:val="20"/>
                                <w:szCs w:val="20"/>
                                <w:lang w:val="ru-RU"/>
                              </w:rPr>
                              <w:t>ы уровня</w:t>
                            </w:r>
                            <w:r w:rsidR="00AB3752" w:rsidRPr="00926D38">
                              <w:rPr>
                                <w:rFonts w:cs="AkzidenzGroteskBE-Light"/>
                                <w:color w:val="000000" w:themeColor="text1"/>
                                <w:sz w:val="20"/>
                                <w:szCs w:val="20"/>
                                <w:lang w:val="ru-RU"/>
                              </w:rPr>
                              <w:t xml:space="preserve"> </w:t>
                            </w:r>
                            <w:r w:rsidR="00926D38" w:rsidRPr="00926D38">
                              <w:rPr>
                                <w:rFonts w:cs="AkzidenzGroteskBE-Light"/>
                                <w:color w:val="000000" w:themeColor="text1"/>
                                <w:sz w:val="20"/>
                                <w:szCs w:val="20"/>
                                <w:lang w:val="ru-RU"/>
                              </w:rPr>
                              <w:t>колледж</w:t>
                            </w:r>
                            <w:r w:rsidR="00AB3752">
                              <w:rPr>
                                <w:rFonts w:cs="AkzidenzGroteskBE-Light"/>
                                <w:color w:val="000000" w:themeColor="text1"/>
                                <w:sz w:val="20"/>
                                <w:szCs w:val="20"/>
                                <w:lang w:val="ru-RU"/>
                              </w:rPr>
                              <w:t>а</w:t>
                            </w:r>
                            <w:r w:rsidR="00AB3752" w:rsidRPr="00926D38">
                              <w:rPr>
                                <w:rFonts w:cs="AkzidenzGroteskBE-Light"/>
                                <w:color w:val="000000" w:themeColor="text1"/>
                                <w:sz w:val="20"/>
                                <w:szCs w:val="20"/>
                                <w:lang w:val="ru-RU"/>
                              </w:rPr>
                              <w:t>,</w:t>
                            </w:r>
                            <w:r w:rsidR="00926D38" w:rsidRPr="00FA295B">
                              <w:rPr>
                                <w:rFonts w:cs="AkzidenzGroteskBE-Light"/>
                                <w:color w:val="000000" w:themeColor="text1"/>
                                <w:sz w:val="20"/>
                                <w:szCs w:val="20"/>
                                <w:lang w:val="ru-RU"/>
                              </w:rPr>
                              <w:t xml:space="preserve"> </w:t>
                            </w:r>
                            <w:r w:rsidR="00926D38" w:rsidRPr="00926D38">
                              <w:rPr>
                                <w:rFonts w:cs="AkzidenzGroteskBE-Light"/>
                                <w:color w:val="000000" w:themeColor="text1"/>
                                <w:sz w:val="20"/>
                                <w:szCs w:val="20"/>
                                <w:lang w:val="ru-RU"/>
                              </w:rPr>
                              <w:t>когда</w:t>
                            </w:r>
                            <w:r w:rsidR="00926D38" w:rsidRPr="00FA295B">
                              <w:rPr>
                                <w:rFonts w:cs="AkzidenzGroteskBE-Light"/>
                                <w:color w:val="000000" w:themeColor="text1"/>
                                <w:sz w:val="20"/>
                                <w:szCs w:val="20"/>
                                <w:lang w:val="ru-RU"/>
                              </w:rPr>
                              <w:t xml:space="preserve"> </w:t>
                            </w:r>
                            <w:r w:rsidRPr="00FA295B">
                              <w:rPr>
                                <w:rFonts w:cs="AkzidenzGroteskBE-Light"/>
                                <w:color w:val="000000" w:themeColor="text1"/>
                                <w:sz w:val="20"/>
                                <w:szCs w:val="20"/>
                                <w:lang w:val="ru-RU"/>
                              </w:rPr>
                              <w:t>доступно</w:t>
                            </w:r>
                            <w:r w:rsidR="00C144AA" w:rsidRPr="00FA295B">
                              <w:rPr>
                                <w:rFonts w:cs="AkzidenzGroteskBE-Light"/>
                                <w:color w:val="000000" w:themeColor="text1"/>
                                <w:sz w:val="20"/>
                                <w:szCs w:val="20"/>
                                <w:lang w:val="ru-RU"/>
                              </w:rPr>
                              <w:t xml:space="preserve"> </w:t>
                            </w:r>
                          </w:p>
                          <w:p w14:paraId="06DC9374" w14:textId="77777777" w:rsidR="00C144AA" w:rsidRPr="00C144AA" w:rsidRDefault="00AB3752" w:rsidP="00C144AA">
                            <w:pPr>
                              <w:pStyle w:val="NoSpacing"/>
                              <w:numPr>
                                <w:ilvl w:val="0"/>
                                <w:numId w:val="39"/>
                              </w:numPr>
                              <w:ind w:left="252" w:hanging="180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cs="AkzidenzGroteskBE-Light"/>
                                <w:color w:val="000000" w:themeColor="text1"/>
                              </w:rPr>
                            </w:pPr>
                            <w:r>
                              <w:rPr>
                                <w:rFonts w:cs="AkzidenzGroteskBE-Light"/>
                                <w:color w:val="000000" w:themeColor="text1"/>
                                <w:sz w:val="20"/>
                                <w:szCs w:val="20"/>
                                <w:lang w:val="ru-RU"/>
                              </w:rPr>
                              <w:t>Сверх</w:t>
                            </w:r>
                            <w:r w:rsidR="00FA295B" w:rsidRPr="00FA295B">
                              <w:rPr>
                                <w:rFonts w:cs="AkzidenzGroteskBE-Light"/>
                                <w:color w:val="000000" w:themeColor="text1"/>
                                <w:sz w:val="20"/>
                                <w:szCs w:val="20"/>
                                <w:lang w:val="ru-RU"/>
                              </w:rPr>
                              <w:t>программные</w:t>
                            </w:r>
                            <w:r w:rsidR="00C144AA" w:rsidRPr="00C144AA">
                              <w:rPr>
                                <w:rFonts w:cs="AkzidenzGroteskBE-Light"/>
                                <w:color w:val="000000" w:themeColor="text1"/>
                                <w:sz w:val="14"/>
                              </w:rPr>
                              <w:t xml:space="preserve"> </w:t>
                            </w:r>
                            <w:r w:rsidR="00C144AA" w:rsidRPr="00C144AA">
                              <w:rPr>
                                <w:rFonts w:cs="AkzidenzGroteskBE-Light"/>
                                <w:color w:val="000000" w:themeColor="text1"/>
                                <w:sz w:val="20"/>
                                <w:lang w:val="ru-RU"/>
                              </w:rPr>
                              <w:t>или</w:t>
                            </w:r>
                            <w:r w:rsidR="00C144AA" w:rsidRPr="00C144AA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r w:rsidR="00FA295B">
                              <w:rPr>
                                <w:rFonts w:cs="AkzidenzGroteskBE-Light"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особые </w:t>
                            </w:r>
                            <w:r w:rsidR="00FA295B" w:rsidRPr="00FA295B">
                              <w:rPr>
                                <w:rFonts w:cs="AkzidenzGroteskBE-Light"/>
                                <w:color w:val="000000" w:themeColor="text1"/>
                                <w:sz w:val="20"/>
                                <w:lang w:val="ru-RU"/>
                              </w:rPr>
                              <w:t>достижения</w:t>
                            </w:r>
                          </w:p>
                        </w:tc>
                      </w:tr>
                      <w:tr w:rsidR="00C85835" w:rsidRPr="004D345D" w14:paraId="6E8A9B3C" w14:textId="77777777" w:rsidTr="002A5221">
                        <w:trPr>
                          <w:trHeight w:val="576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8545" w:type="dxa"/>
                            <w:gridSpan w:val="4"/>
                            <w:shd w:val="clear" w:color="auto" w:fill="FAF0D4" w:themeFill="accent3" w:themeFillTint="33"/>
                            <w:vAlign w:val="center"/>
                          </w:tcPr>
                          <w:p w14:paraId="540C14E6" w14:textId="77777777" w:rsidR="007D3FA7" w:rsidRPr="00C144AA" w:rsidRDefault="00AB3752" w:rsidP="00AB3752">
                            <w:pPr>
                              <w:pStyle w:val="NoSpacing"/>
                              <w:rPr>
                                <w:rFonts w:cs="AkzidenzGroteskBE-Light"/>
                                <w:color w:val="000000" w:themeColor="text1"/>
                                <w:sz w:val="20"/>
                                <w:szCs w:val="20"/>
                                <w:lang w:val="ru-RU"/>
                              </w:rPr>
                            </w:pPr>
                            <w:r w:rsidRPr="00AB3752">
                              <w:rPr>
                                <w:rFonts w:cs="AkzidenzGroteskBE-Light"/>
                                <w:color w:val="000000" w:themeColor="text1"/>
                                <w:sz w:val="18"/>
                                <w:szCs w:val="20"/>
                                <w:lang w:val="ru-RU"/>
                              </w:rPr>
                              <w:t>ПРИМЕТКА</w:t>
                            </w:r>
                            <w:r>
                              <w:rPr>
                                <w:rFonts w:cs="AkzidenzGroteskBE-Light"/>
                                <w:color w:val="000000" w:themeColor="text1"/>
                                <w:sz w:val="18"/>
                                <w:szCs w:val="20"/>
                                <w:lang w:val="ru-RU"/>
                              </w:rPr>
                              <w:t>: Округи могут иметь свои местные требования</w:t>
                            </w:r>
                            <w:r w:rsidR="00C144AA" w:rsidRPr="00C144AA">
                              <w:rPr>
                                <w:rFonts w:cs="AkzidenzGroteskBE-Light"/>
                                <w:color w:val="000000" w:themeColor="text1"/>
                                <w:sz w:val="18"/>
                                <w:szCs w:val="20"/>
                                <w:lang w:val="ru-RU"/>
                              </w:rPr>
                              <w:t>. Учащиеся и их родители должны проконсультироваться с</w:t>
                            </w:r>
                            <w:r>
                              <w:rPr>
                                <w:rFonts w:cs="AkzidenzGroteskBE-Light"/>
                                <w:color w:val="000000" w:themeColor="text1"/>
                                <w:sz w:val="18"/>
                                <w:szCs w:val="20"/>
                                <w:lang w:val="ru-RU"/>
                              </w:rPr>
                              <w:t>о школьными</w:t>
                            </w:r>
                            <w:r w:rsidR="00C144AA" w:rsidRPr="00C144AA">
                              <w:rPr>
                                <w:rFonts w:cs="AkzidenzGroteskBE-Light"/>
                                <w:color w:val="000000" w:themeColor="text1"/>
                                <w:sz w:val="18"/>
                                <w:szCs w:val="20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cs="AkzidenzGroteskBE-Light"/>
                                <w:color w:val="000000" w:themeColor="text1"/>
                                <w:sz w:val="18"/>
                                <w:szCs w:val="20"/>
                                <w:lang w:val="ru-RU"/>
                              </w:rPr>
                              <w:t>советниками относительно дополнительных требований для окончания школы</w:t>
                            </w:r>
                            <w:r w:rsidR="00C144AA" w:rsidRPr="00C144AA">
                              <w:rPr>
                                <w:rFonts w:cs="AkzidenzGroteskBE-Light"/>
                                <w:color w:val="000000" w:themeColor="text1"/>
                                <w:sz w:val="18"/>
                                <w:szCs w:val="20"/>
                                <w:lang w:val="ru-RU"/>
                              </w:rPr>
                              <w:t>.</w:t>
                            </w:r>
                          </w:p>
                        </w:tc>
                      </w:tr>
                    </w:tbl>
                    <w:p w14:paraId="56724B46" w14:textId="77777777" w:rsidR="00F813FA" w:rsidRPr="00C45158" w:rsidRDefault="00F813FA" w:rsidP="00F813FA">
                      <w:pPr>
                        <w:pStyle w:val="NoSpacing"/>
                        <w:jc w:val="right"/>
                        <w:rPr>
                          <w:b/>
                          <w:sz w:val="20"/>
                          <w:szCs w:val="32"/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51561D79" wp14:editId="6FB58026">
                <wp:simplePos x="0" y="0"/>
                <wp:positionH relativeFrom="margin">
                  <wp:posOffset>0</wp:posOffset>
                </wp:positionH>
                <wp:positionV relativeFrom="paragraph">
                  <wp:posOffset>7182485</wp:posOffset>
                </wp:positionV>
                <wp:extent cx="7315200" cy="3657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3187E64" w14:textId="77777777" w:rsidR="00CA36F6" w:rsidRPr="00C45158" w:rsidRDefault="00C45158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</w:pPr>
                            <w:r w:rsidRPr="00C45158"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>З</w:t>
                            </w:r>
                            <w:r w:rsidR="00CA36F6" w:rsidRPr="00C45158"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>наете</w:t>
                            </w:r>
                            <w:r w:rsidR="00CA36F6" w:rsidRPr="00C45158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 xml:space="preserve"> </w:t>
                            </w:r>
                            <w:r w:rsidR="00CA36F6" w:rsidRPr="00AB3752"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>ли вы</w:t>
                            </w:r>
                            <w:r w:rsidR="00CA36F6" w:rsidRPr="00C45158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561D79" id="Text Box 8" o:spid="_x0000_s1029" type="#_x0000_t202" style="position:absolute;margin-left:0;margin-top:565.55pt;width:8in;height:28.8pt;z-index:2517002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" fillcolor="#a5cdbc [1943]" stroked="f" strokeweight=".5pt">
                <v:textbox>
                  <w:txbxContent>
                    <w:p w14:paraId="23187E64" w14:textId="77777777" w:rsidR="00CA36F6" w:rsidRPr="00C45158" w:rsidRDefault="00C45158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0"/>
                        </w:rPr>
                      </w:pPr>
                      <w:r w:rsidRPr="00C45158"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>З</w:t>
                      </w:r>
                      <w:r w:rsidR="00CA36F6" w:rsidRPr="00C45158"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>наете</w:t>
                      </w:r>
                      <w:r w:rsidR="00CA36F6" w:rsidRPr="00C45158">
                        <w:rPr>
                          <w:rFonts w:ascii="Myriad Pro" w:hAnsi="Myriad Pro"/>
                          <w:b/>
                          <w:sz w:val="30"/>
                        </w:rPr>
                        <w:t xml:space="preserve"> </w:t>
                      </w:r>
                      <w:r w:rsidR="00CA36F6" w:rsidRPr="00AB3752"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>ли вы</w:t>
                      </w:r>
                      <w:r w:rsidR="00CA36F6" w:rsidRPr="00C45158">
                        <w:rPr>
                          <w:rFonts w:ascii="Myriad Pro" w:hAnsi="Myriad Pro"/>
                          <w:b/>
                          <w:sz w:val="30"/>
                        </w:rPr>
                        <w:t>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A23FB7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1021FCD" wp14:editId="698AC7D3">
                <wp:simplePos x="0" y="0"/>
                <wp:positionH relativeFrom="column">
                  <wp:posOffset>47625</wp:posOffset>
                </wp:positionH>
                <wp:positionV relativeFrom="paragraph">
                  <wp:posOffset>7554595</wp:posOffset>
                </wp:positionV>
                <wp:extent cx="7306945" cy="561975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6945" cy="5619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83291F4" w14:textId="77777777" w:rsidR="0016476F" w:rsidRPr="00C45158" w:rsidRDefault="00C45158" w:rsidP="0016476F">
                            <w:pPr>
                              <w:spacing w:after="0"/>
                              <w:rPr>
                                <w:rFonts w:ascii="Trebuchet MS" w:hAnsi="Trebuchet MS"/>
                                <w:szCs w:val="24"/>
                                <w:lang w:val="ru-RU"/>
                              </w:rPr>
                            </w:pPr>
                            <w:r>
                              <w:rPr>
                                <w:rFonts w:ascii="Trebuchet MS" w:hAnsi="Trebuchet MS"/>
                                <w:sz w:val="28"/>
                                <w:szCs w:val="24"/>
                                <w:lang w:val="ru-RU"/>
                              </w:rPr>
                              <w:t>Ученики</w:t>
                            </w:r>
                            <w:r w:rsidR="0016476F" w:rsidRPr="00C45158">
                              <w:rPr>
                                <w:rFonts w:ascii="Trebuchet MS" w:hAnsi="Trebuchet MS"/>
                                <w:sz w:val="28"/>
                                <w:szCs w:val="24"/>
                                <w:lang w:val="ru-RU"/>
                              </w:rPr>
                              <w:t xml:space="preserve">, которые </w:t>
                            </w:r>
                            <w:r>
                              <w:rPr>
                                <w:rFonts w:ascii="Trebuchet MS" w:hAnsi="Trebuchet MS"/>
                                <w:sz w:val="28"/>
                                <w:szCs w:val="24"/>
                                <w:lang w:val="ru-RU"/>
                              </w:rPr>
                              <w:t>берут</w:t>
                            </w:r>
                            <w:r w:rsidR="0016476F" w:rsidRPr="00C45158">
                              <w:rPr>
                                <w:rFonts w:ascii="Trebuchet MS" w:hAnsi="Trebuchet MS"/>
                                <w:sz w:val="28"/>
                                <w:szCs w:val="24"/>
                                <w:lang w:val="ru-RU"/>
                              </w:rPr>
                              <w:t xml:space="preserve"> трудные</w:t>
                            </w:r>
                            <w:r w:rsidR="00045FF7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> </w:t>
                            </w:r>
                            <w:r w:rsidR="00045FF7" w:rsidRPr="00C45158">
                              <w:rPr>
                                <w:rFonts w:ascii="Trebuchet MS" w:hAnsi="Trebuchet MS"/>
                                <w:sz w:val="28"/>
                                <w:szCs w:val="24"/>
                                <w:lang w:val="ru-RU"/>
                              </w:rPr>
                              <w:t>или</w:t>
                            </w:r>
                            <w:r w:rsidR="00045FF7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> </w:t>
                            </w:r>
                            <w:r>
                              <w:rPr>
                                <w:rFonts w:ascii="Trebuchet MS" w:hAnsi="Trebuchet MS"/>
                                <w:b/>
                                <w:i/>
                                <w:sz w:val="28"/>
                                <w:szCs w:val="24"/>
                                <w:lang w:val="ru-RU"/>
                              </w:rPr>
                              <w:t>смелые</w:t>
                            </w:r>
                            <w:r w:rsidR="00045FF7" w:rsidRPr="00045FF7">
                              <w:rPr>
                                <w:rFonts w:ascii="Trebuchet MS" w:hAnsi="Trebuchet MS"/>
                                <w:b/>
                                <w:i/>
                                <w:sz w:val="28"/>
                                <w:szCs w:val="24"/>
                              </w:rPr>
                              <w:t> </w:t>
                            </w:r>
                            <w:r>
                              <w:rPr>
                                <w:rFonts w:ascii="Trebuchet MS" w:hAnsi="Trebuchet MS"/>
                                <w:sz w:val="28"/>
                                <w:szCs w:val="24"/>
                                <w:lang w:val="ru-RU"/>
                              </w:rPr>
                              <w:t>предметы</w:t>
                            </w:r>
                            <w:r w:rsidR="0016476F" w:rsidRPr="00C45158">
                              <w:rPr>
                                <w:rFonts w:ascii="Trebuchet MS" w:hAnsi="Trebuchet MS"/>
                                <w:sz w:val="28"/>
                                <w:szCs w:val="24"/>
                                <w:lang w:val="ru-RU"/>
                              </w:rPr>
                              <w:t xml:space="preserve"> в </w:t>
                            </w:r>
                            <w:r>
                              <w:rPr>
                                <w:rFonts w:ascii="Trebuchet MS" w:hAnsi="Trebuchet MS"/>
                                <w:sz w:val="28"/>
                                <w:szCs w:val="24"/>
                                <w:lang w:val="ru-RU"/>
                              </w:rPr>
                              <w:t xml:space="preserve">старшей </w:t>
                            </w:r>
                            <w:r w:rsidR="0016476F" w:rsidRPr="00C45158">
                              <w:rPr>
                                <w:rFonts w:ascii="Trebuchet MS" w:hAnsi="Trebuchet MS"/>
                                <w:sz w:val="28"/>
                                <w:szCs w:val="24"/>
                                <w:lang w:val="ru-RU"/>
                              </w:rPr>
                              <w:t>школе</w:t>
                            </w:r>
                            <w:r w:rsidR="003E029E">
                              <w:rPr>
                                <w:rFonts w:ascii="Trebuchet MS" w:hAnsi="Trebuchet MS"/>
                                <w:sz w:val="28"/>
                                <w:szCs w:val="24"/>
                                <w:lang w:val="ru-RU"/>
                              </w:rPr>
                              <w:t>,</w:t>
                            </w:r>
                            <w:r w:rsidR="0016476F" w:rsidRPr="00C45158">
                              <w:rPr>
                                <w:rFonts w:ascii="Trebuchet MS" w:hAnsi="Trebuchet MS"/>
                                <w:sz w:val="28"/>
                                <w:szCs w:val="24"/>
                                <w:lang w:val="ru-RU"/>
                              </w:rPr>
                              <w:t xml:space="preserve"> имеют гораздо больше шансов на успех в колледже.</w:t>
                            </w:r>
                            <w:r w:rsidR="0016476F" w:rsidRPr="00826486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> </w:t>
                            </w:r>
                          </w:p>
                          <w:p w14:paraId="07160F17" w14:textId="77777777" w:rsidR="0016476F" w:rsidRPr="00C45158" w:rsidRDefault="0016476F" w:rsidP="00097A81">
                            <w:pPr>
                              <w:spacing w:after="0" w:line="240" w:lineRule="auto"/>
                              <w:jc w:val="center"/>
                              <w:rPr>
                                <w:rFonts w:ascii="Myriad Pro" w:hAnsi="Myriad Pro"/>
                                <w:b/>
                                <w:szCs w:val="24"/>
                                <w:lang w:val="ru-RU"/>
                              </w:rPr>
                            </w:pPr>
                          </w:p>
                          <w:p w14:paraId="744DA9D6" w14:textId="77777777" w:rsidR="00950338" w:rsidRPr="00C45158" w:rsidRDefault="00950338" w:rsidP="00950338">
                            <w:pPr>
                              <w:spacing w:after="0"/>
                              <w:jc w:val="right"/>
                              <w:rPr>
                                <w:rFonts w:ascii="Myriad Pro" w:hAnsi="Myriad Pro"/>
                                <w:b/>
                                <w:sz w:val="24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021FCD" id="Text Box 13" o:spid="_x0000_s1030" type="#_x0000_t202" style="position:absolute;margin-left:3.75pt;margin-top:594.85pt;width:575.35pt;height:44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" filled="f" stroked="f" strokeweight=".5pt">
                <v:textbox>
                  <w:txbxContent>
                    <w:p w14:paraId="383291F4" w14:textId="77777777" w:rsidR="0016476F" w:rsidRPr="00C45158" w:rsidRDefault="00C45158" w:rsidP="0016476F">
                      <w:pPr>
                        <w:spacing w:after="0"/>
                        <w:rPr>
                          <w:rFonts w:ascii="Trebuchet MS" w:hAnsi="Trebuchet MS"/>
                          <w:szCs w:val="24"/>
                          <w:lang w:val="ru-RU"/>
                        </w:rPr>
                      </w:pPr>
                      <w:r>
                        <w:rPr>
                          <w:rFonts w:ascii="Trebuchet MS" w:hAnsi="Trebuchet MS"/>
                          <w:sz w:val="28"/>
                          <w:szCs w:val="24"/>
                          <w:lang w:val="ru-RU"/>
                        </w:rPr>
                        <w:t>Ученики</w:t>
                      </w:r>
                      <w:r w:rsidR="0016476F" w:rsidRPr="00C45158">
                        <w:rPr>
                          <w:rFonts w:ascii="Trebuchet MS" w:hAnsi="Trebuchet MS"/>
                          <w:sz w:val="28"/>
                          <w:szCs w:val="24"/>
                          <w:lang w:val="ru-RU"/>
                        </w:rPr>
                        <w:t xml:space="preserve">, которые </w:t>
                      </w:r>
                      <w:r>
                        <w:rPr>
                          <w:rFonts w:ascii="Trebuchet MS" w:hAnsi="Trebuchet MS"/>
                          <w:sz w:val="28"/>
                          <w:szCs w:val="24"/>
                          <w:lang w:val="ru-RU"/>
                        </w:rPr>
                        <w:t>берут</w:t>
                      </w:r>
                      <w:r w:rsidR="0016476F" w:rsidRPr="00C45158">
                        <w:rPr>
                          <w:rFonts w:ascii="Trebuchet MS" w:hAnsi="Trebuchet MS"/>
                          <w:sz w:val="28"/>
                          <w:szCs w:val="24"/>
                          <w:lang w:val="ru-RU"/>
                        </w:rPr>
                        <w:t xml:space="preserve"> трудные</w:t>
                      </w:r>
                      <w:r w:rsidR="00045FF7">
                        <w:rPr>
                          <w:rFonts w:ascii="Trebuchet MS" w:hAnsi="Trebuchet MS"/>
                          <w:sz w:val="28"/>
                          <w:szCs w:val="24"/>
                        </w:rPr>
                        <w:t> </w:t>
                      </w:r>
                      <w:r w:rsidR="00045FF7" w:rsidRPr="00C45158">
                        <w:rPr>
                          <w:rFonts w:ascii="Trebuchet MS" w:hAnsi="Trebuchet MS"/>
                          <w:sz w:val="28"/>
                          <w:szCs w:val="24"/>
                          <w:lang w:val="ru-RU"/>
                        </w:rPr>
                        <w:t>или</w:t>
                      </w:r>
                      <w:r w:rsidR="00045FF7">
                        <w:rPr>
                          <w:rFonts w:ascii="Trebuchet MS" w:hAnsi="Trebuchet MS"/>
                          <w:sz w:val="28"/>
                          <w:szCs w:val="24"/>
                        </w:rPr>
                        <w:t> </w:t>
                      </w:r>
                      <w:r>
                        <w:rPr>
                          <w:rFonts w:ascii="Trebuchet MS" w:hAnsi="Trebuchet MS"/>
                          <w:b/>
                          <w:i/>
                          <w:sz w:val="28"/>
                          <w:szCs w:val="24"/>
                          <w:lang w:val="ru-RU"/>
                        </w:rPr>
                        <w:t>смелые</w:t>
                      </w:r>
                      <w:r w:rsidR="00045FF7" w:rsidRPr="00045FF7">
                        <w:rPr>
                          <w:rFonts w:ascii="Trebuchet MS" w:hAnsi="Trebuchet MS"/>
                          <w:b/>
                          <w:i/>
                          <w:sz w:val="28"/>
                          <w:szCs w:val="24"/>
                        </w:rPr>
                        <w:t> </w:t>
                      </w:r>
                      <w:r>
                        <w:rPr>
                          <w:rFonts w:ascii="Trebuchet MS" w:hAnsi="Trebuchet MS"/>
                          <w:sz w:val="28"/>
                          <w:szCs w:val="24"/>
                          <w:lang w:val="ru-RU"/>
                        </w:rPr>
                        <w:t>предметы</w:t>
                      </w:r>
                      <w:r w:rsidR="0016476F" w:rsidRPr="00C45158">
                        <w:rPr>
                          <w:rFonts w:ascii="Trebuchet MS" w:hAnsi="Trebuchet MS"/>
                          <w:sz w:val="28"/>
                          <w:szCs w:val="24"/>
                          <w:lang w:val="ru-RU"/>
                        </w:rPr>
                        <w:t xml:space="preserve"> в </w:t>
                      </w:r>
                      <w:r>
                        <w:rPr>
                          <w:rFonts w:ascii="Trebuchet MS" w:hAnsi="Trebuchet MS"/>
                          <w:sz w:val="28"/>
                          <w:szCs w:val="24"/>
                          <w:lang w:val="ru-RU"/>
                        </w:rPr>
                        <w:t xml:space="preserve">старшей </w:t>
                      </w:r>
                      <w:r w:rsidR="0016476F" w:rsidRPr="00C45158">
                        <w:rPr>
                          <w:rFonts w:ascii="Trebuchet MS" w:hAnsi="Trebuchet MS"/>
                          <w:sz w:val="28"/>
                          <w:szCs w:val="24"/>
                          <w:lang w:val="ru-RU"/>
                        </w:rPr>
                        <w:t>школе</w:t>
                      </w:r>
                      <w:r w:rsidR="003E029E">
                        <w:rPr>
                          <w:rFonts w:ascii="Trebuchet MS" w:hAnsi="Trebuchet MS"/>
                          <w:sz w:val="28"/>
                          <w:szCs w:val="24"/>
                          <w:lang w:val="ru-RU"/>
                        </w:rPr>
                        <w:t>,</w:t>
                      </w:r>
                      <w:r w:rsidR="0016476F" w:rsidRPr="00C45158">
                        <w:rPr>
                          <w:rFonts w:ascii="Trebuchet MS" w:hAnsi="Trebuchet MS"/>
                          <w:sz w:val="28"/>
                          <w:szCs w:val="24"/>
                          <w:lang w:val="ru-RU"/>
                        </w:rPr>
                        <w:t xml:space="preserve"> имеют гораздо больше шансов на успех в колледже.</w:t>
                      </w:r>
                      <w:r w:rsidR="0016476F" w:rsidRPr="00826486">
                        <w:rPr>
                          <w:rFonts w:ascii="Trebuchet MS" w:hAnsi="Trebuchet MS"/>
                          <w:sz w:val="28"/>
                          <w:szCs w:val="24"/>
                        </w:rPr>
                        <w:t> </w:t>
                      </w:r>
                    </w:p>
                    <w:p w14:paraId="07160F17" w14:textId="77777777" w:rsidR="0016476F" w:rsidRPr="00C45158" w:rsidRDefault="0016476F" w:rsidP="00097A81">
                      <w:pPr>
                        <w:spacing w:after="0" w:line="240" w:lineRule="auto"/>
                        <w:jc w:val="center"/>
                        <w:rPr>
                          <w:rFonts w:ascii="Myriad Pro" w:hAnsi="Myriad Pro"/>
                          <w:b/>
                          <w:szCs w:val="24"/>
                          <w:lang w:val="ru-RU"/>
                        </w:rPr>
                      </w:pPr>
                    </w:p>
                    <w:p w14:paraId="744DA9D6" w14:textId="77777777" w:rsidR="00950338" w:rsidRPr="00C45158" w:rsidRDefault="00950338" w:rsidP="00950338">
                      <w:pPr>
                        <w:spacing w:after="0"/>
                        <w:jc w:val="right"/>
                        <w:rPr>
                          <w:rFonts w:ascii="Myriad Pro" w:hAnsi="Myriad Pro"/>
                          <w:b/>
                          <w:sz w:val="24"/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0C20C704" wp14:editId="607FA45E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8F1B25E" w14:textId="77777777" w:rsidR="00CA36F6" w:rsidRPr="00685C13" w:rsidRDefault="00CA36F6">
                            <w:pPr>
                              <w:rPr>
                                <w:sz w:val="28"/>
                              </w:rPr>
                            </w:pPr>
                            <w:r w:rsidRPr="00685C13">
                              <w:rPr>
                                <w:sz w:val="28"/>
                              </w:rPr>
                              <w:t>Вставьте логотип школы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C20C704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68F1B25E" w14:textId="77777777" w:rsidR="00CA36F6" w:rsidRPr="00685C13" w:rsidRDefault="00CA36F6">
                      <w:pPr>
                        <w:rPr>
                          <w:sz w:val="28"/>
                        </w:rPr>
                      </w:pPr>
                      <w:r w:rsidRPr="00685C13">
                        <w:rPr>
                          <w:sz w:val="28"/>
                        </w:rPr>
                        <w:t>Вставьте логотип школы</w:t>
                      </w:r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  <w:lang w:val="uk-UA" w:eastAsia="uk-UA"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1BD181AB" wp14:editId="4F683697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18312A3F" w14:textId="77777777" w:rsidR="00C144AA" w:rsidRDefault="00C144AA" w:rsidP="00C144AA">
                            <w:pPr>
                              <w:pStyle w:val="NoSpacing"/>
                              <w:rPr>
                                <w:sz w:val="28"/>
                                <w:lang w:val="ru-RU"/>
                              </w:rPr>
                            </w:pPr>
                            <w:r>
                              <w:rPr>
                                <w:sz w:val="28"/>
                                <w:lang w:val="ru-RU"/>
                              </w:rPr>
                              <w:t xml:space="preserve">Контактная </w:t>
                            </w:r>
                          </w:p>
                          <w:p w14:paraId="312E8229" w14:textId="77777777" w:rsidR="00C144AA" w:rsidRDefault="00C144AA" w:rsidP="00C144AA">
                            <w:pPr>
                              <w:pStyle w:val="NoSpacing"/>
                              <w:rPr>
                                <w:sz w:val="28"/>
                                <w:lang w:val="ru-RU"/>
                              </w:rPr>
                            </w:pPr>
                            <w:r>
                              <w:rPr>
                                <w:sz w:val="28"/>
                                <w:lang w:val="ru-RU"/>
                              </w:rPr>
                              <w:t xml:space="preserve">информация школы: </w:t>
                            </w:r>
                            <w:sdt>
                              <w:sdtPr>
                                <w:id w:val="2137991158"/>
                                <w:placeholder>
                                  <w:docPart w:val="A7F5979B7EE14C6798EDEC92EFCEE80A"/>
                                </w:placeholder>
                                <w:showingPlcHdr/>
                              </w:sdtPr>
                              <w:sdtContent>
                                <w:r>
                                  <w:rPr>
                                    <w:rStyle w:val="PlaceholderText"/>
                                    <w:lang w:val="ru-RU"/>
                                  </w:rPr>
                                  <w:t>Нажмите здесь для ввода текста.</w:t>
                                </w:r>
                              </w:sdtContent>
                            </w:sdt>
                            <w:r>
                              <w:rPr>
                                <w:sz w:val="28"/>
                                <w:lang w:val="ru-RU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70825862C1CB41AE88EB09400698BFBF"/>
                                </w:placeholder>
                                <w:showingPlcHdr/>
                              </w:sdtPr>
                              <w:sdtContent/>
                            </w:sdt>
                          </w:p>
                          <w:p w14:paraId="60443F7A" w14:textId="77777777" w:rsidR="00C144AA" w:rsidRDefault="00C144AA" w:rsidP="00C144AA">
                            <w:pPr>
                              <w:pStyle w:val="NoSpacing"/>
                              <w:rPr>
                                <w:sz w:val="28"/>
                                <w:lang w:val="ru-RU"/>
                              </w:rPr>
                            </w:pPr>
                          </w:p>
                          <w:p w14:paraId="35440A55" w14:textId="77777777" w:rsidR="00C144AA" w:rsidRDefault="00C144AA" w:rsidP="00C144AA">
                            <w:pPr>
                              <w:pStyle w:val="NoSpacing"/>
                              <w:rPr>
                                <w:lang w:val="ru-RU"/>
                              </w:rPr>
                            </w:pPr>
                            <w:r>
                              <w:rPr>
                                <w:sz w:val="28"/>
                                <w:lang w:val="ru-RU"/>
                              </w:rPr>
                              <w:t>Персонал:</w:t>
                            </w:r>
                            <w:r>
                              <w:rPr>
                                <w:sz w:val="28"/>
                              </w:rPr>
                              <w:t> </w:t>
                            </w:r>
                            <w:sdt>
                              <w:sdtPr>
                                <w:id w:val="-339470322"/>
                                <w:placeholder>
                                  <w:docPart w:val="70825862C1CB41AE88EB09400698BFBF"/>
                                </w:placeholder>
                                <w:showingPlcHdr/>
                              </w:sdtPr>
                              <w:sdtContent>
                                <w:r>
                                  <w:rPr>
                                    <w:rStyle w:val="PlaceholderText"/>
                                    <w:lang w:val="ru-RU"/>
                                  </w:rPr>
                                  <w:t>Нажмите здесь для ввода текста.</w:t>
                                </w:r>
                              </w:sdtContent>
                            </w:sdt>
                          </w:p>
                          <w:p w14:paraId="0E4D1EA5" w14:textId="77777777" w:rsidR="00C144AA" w:rsidRDefault="00C144AA" w:rsidP="00C144AA">
                            <w:pPr>
                              <w:pStyle w:val="NoSpacing"/>
                              <w:rPr>
                                <w:lang w:val="ru-RU"/>
                              </w:rPr>
                            </w:pPr>
                          </w:p>
                          <w:p w14:paraId="3F9D6985" w14:textId="77777777" w:rsidR="00C144AA" w:rsidRDefault="00C144AA" w:rsidP="00C144AA">
                            <w:pPr>
                              <w:pStyle w:val="NoSpacing"/>
                              <w:rPr>
                                <w:lang w:val="ru-RU"/>
                              </w:rPr>
                            </w:pPr>
                          </w:p>
                          <w:p w14:paraId="14E5FB65" w14:textId="77777777" w:rsidR="00C144AA" w:rsidRPr="00C144AA" w:rsidRDefault="00C144AA" w:rsidP="00C144AA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ru-RU"/>
                              </w:rPr>
                            </w:pPr>
                            <w:r>
                              <w:rPr>
                                <w:sz w:val="28"/>
                                <w:lang w:val="ru-RU"/>
                              </w:rPr>
                              <w:t>Центр репетиторства:</w:t>
                            </w:r>
                            <w:r>
                              <w:rPr>
                                <w:sz w:val="28"/>
                              </w:rPr>
                              <w:t> 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70825862C1CB41AE88EB09400698BFBF"/>
                                </w:placeholder>
                                <w:showingPlcHdr/>
                              </w:sdtPr>
                              <w:sdtContent>
                                <w:r>
                                  <w:rPr>
                                    <w:rStyle w:val="PlaceholderText"/>
                                    <w:lang w:val="ru-RU"/>
                                  </w:rPr>
                                  <w:t>Нажмите здесь для ввода текста.</w:t>
                                </w:r>
                              </w:sdtContent>
                            </w:sdt>
                          </w:p>
                          <w:p w14:paraId="55EA10A1" w14:textId="77777777" w:rsidR="00C144AA" w:rsidRDefault="00C144AA" w:rsidP="00C144AA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ru-RU"/>
                              </w:rPr>
                            </w:pPr>
                          </w:p>
                          <w:p w14:paraId="0F8CE082" w14:textId="77777777" w:rsidR="00C144AA" w:rsidRDefault="00C144AA" w:rsidP="00C144AA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ru-RU"/>
                              </w:rPr>
                            </w:pPr>
                          </w:p>
                          <w:p w14:paraId="2A8DA3E9" w14:textId="77777777" w:rsidR="00F35BE3" w:rsidRPr="00C45158" w:rsidRDefault="00F35BE3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D181AB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YoTFQIAABg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" o:allowincell="f" filled="f" strokecolor="#f2f2f2 [3052]">
                <v:textbox inset="14.4pt,14.4pt,14.4pt,14.4pt">
                  <w:txbxContent>
                    <w:p w14:paraId="18312A3F" w14:textId="77777777" w:rsidR="00C144AA" w:rsidRDefault="00C144AA" w:rsidP="00C144AA">
                      <w:pPr>
                        <w:pStyle w:val="NoSpacing"/>
                        <w:rPr>
                          <w:sz w:val="28"/>
                          <w:lang w:val="ru-RU"/>
                        </w:rPr>
                      </w:pPr>
                      <w:r>
                        <w:rPr>
                          <w:sz w:val="28"/>
                          <w:lang w:val="ru-RU"/>
                        </w:rPr>
                        <w:t xml:space="preserve">Контактная </w:t>
                      </w:r>
                    </w:p>
                    <w:p w14:paraId="312E8229" w14:textId="77777777" w:rsidR="00C144AA" w:rsidRDefault="00C144AA" w:rsidP="00C144AA">
                      <w:pPr>
                        <w:pStyle w:val="NoSpacing"/>
                        <w:rPr>
                          <w:sz w:val="28"/>
                          <w:lang w:val="ru-RU"/>
                        </w:rPr>
                      </w:pPr>
                      <w:r>
                        <w:rPr>
                          <w:sz w:val="28"/>
                          <w:lang w:val="ru-RU"/>
                        </w:rPr>
                        <w:t xml:space="preserve">информация школы: </w:t>
                      </w:r>
                      <w:sdt>
                        <w:sdtPr>
                          <w:id w:val="2137991158"/>
                          <w:placeholder>
                            <w:docPart w:val="A7F5979B7EE14C6798EDEC92EFCEE80A"/>
                          </w:placeholder>
                          <w:showingPlcHdr/>
                        </w:sdtPr>
                        <w:sdtEndPr/>
                        <w:sdtContent>
                          <w:r>
                            <w:rPr>
                              <w:rStyle w:val="PlaceholderText"/>
                              <w:lang w:val="ru-RU"/>
                            </w:rPr>
                            <w:t>Нажмите здесь для ввода текста.</w:t>
                          </w:r>
                        </w:sdtContent>
                      </w:sdt>
                      <w:r>
                        <w:rPr>
                          <w:sz w:val="28"/>
                          <w:lang w:val="ru-RU"/>
                        </w:rPr>
                        <w:t xml:space="preserve"> 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70825862C1CB41AE88EB09400698BFBF"/>
                          </w:placeholder>
                          <w:showingPlcHdr/>
                        </w:sdtPr>
                        <w:sdtEndPr/>
                        <w:sdtContent/>
                      </w:sdt>
                    </w:p>
                    <w:p w14:paraId="60443F7A" w14:textId="77777777" w:rsidR="00C144AA" w:rsidRDefault="00C144AA" w:rsidP="00C144AA">
                      <w:pPr>
                        <w:pStyle w:val="NoSpacing"/>
                        <w:rPr>
                          <w:sz w:val="28"/>
                          <w:lang w:val="ru-RU"/>
                        </w:rPr>
                      </w:pPr>
                    </w:p>
                    <w:p w14:paraId="35440A55" w14:textId="77777777" w:rsidR="00C144AA" w:rsidRDefault="00C144AA" w:rsidP="00C144AA">
                      <w:pPr>
                        <w:pStyle w:val="NoSpacing"/>
                        <w:rPr>
                          <w:lang w:val="ru-RU"/>
                        </w:rPr>
                      </w:pPr>
                      <w:r>
                        <w:rPr>
                          <w:sz w:val="28"/>
                          <w:lang w:val="ru-RU"/>
                        </w:rPr>
                        <w:t>Персонал:</w:t>
                      </w:r>
                      <w:r>
                        <w:rPr>
                          <w:sz w:val="28"/>
                        </w:rPr>
                        <w:t> </w:t>
                      </w:r>
                      <w:sdt>
                        <w:sdtPr>
                          <w:id w:val="-339470322"/>
                          <w:placeholder>
                            <w:docPart w:val="70825862C1CB41AE88EB09400698BFBF"/>
                          </w:placeholder>
                          <w:showingPlcHdr/>
                        </w:sdtPr>
                        <w:sdtEndPr/>
                        <w:sdtContent>
                          <w:r>
                            <w:rPr>
                              <w:rStyle w:val="PlaceholderText"/>
                              <w:lang w:val="ru-RU"/>
                            </w:rPr>
                            <w:t>Нажмите здесь для ввода текста.</w:t>
                          </w:r>
                        </w:sdtContent>
                      </w:sdt>
                    </w:p>
                    <w:p w14:paraId="0E4D1EA5" w14:textId="77777777" w:rsidR="00C144AA" w:rsidRDefault="00C144AA" w:rsidP="00C144AA">
                      <w:pPr>
                        <w:pStyle w:val="NoSpacing"/>
                        <w:rPr>
                          <w:lang w:val="ru-RU"/>
                        </w:rPr>
                      </w:pPr>
                    </w:p>
                    <w:p w14:paraId="3F9D6985" w14:textId="77777777" w:rsidR="00C144AA" w:rsidRDefault="00C144AA" w:rsidP="00C144AA">
                      <w:pPr>
                        <w:pStyle w:val="NoSpacing"/>
                        <w:rPr>
                          <w:lang w:val="ru-RU"/>
                        </w:rPr>
                      </w:pPr>
                    </w:p>
                    <w:p w14:paraId="14E5FB65" w14:textId="77777777" w:rsidR="00C144AA" w:rsidRPr="00C144AA" w:rsidRDefault="00C144AA" w:rsidP="00C144AA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ru-RU"/>
                        </w:rPr>
                      </w:pPr>
                      <w:r>
                        <w:rPr>
                          <w:sz w:val="28"/>
                          <w:lang w:val="ru-RU"/>
                        </w:rPr>
                        <w:t>Центр репетиторства:</w:t>
                      </w:r>
                      <w:r>
                        <w:rPr>
                          <w:sz w:val="28"/>
                        </w:rPr>
                        <w:t> 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70825862C1CB41AE88EB09400698BFBF"/>
                          </w:placeholder>
                          <w:showingPlcHdr/>
                        </w:sdtPr>
                        <w:sdtEndPr/>
                        <w:sdtContent>
                          <w:r>
                            <w:rPr>
                              <w:rStyle w:val="PlaceholderText"/>
                              <w:lang w:val="ru-RU"/>
                            </w:rPr>
                            <w:t>Нажмите здесь для ввода текста.</w:t>
                          </w:r>
                        </w:sdtContent>
                      </w:sdt>
                    </w:p>
                    <w:p w14:paraId="55EA10A1" w14:textId="77777777" w:rsidR="00C144AA" w:rsidRDefault="00C144AA" w:rsidP="00C144AA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ru-RU"/>
                        </w:rPr>
                      </w:pPr>
                    </w:p>
                    <w:p w14:paraId="0F8CE082" w14:textId="77777777" w:rsidR="00C144AA" w:rsidRDefault="00C144AA" w:rsidP="00C144AA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ru-RU"/>
                        </w:rPr>
                      </w:pPr>
                    </w:p>
                    <w:p w14:paraId="2A8DA3E9" w14:textId="77777777" w:rsidR="00F35BE3" w:rsidRPr="00C45158" w:rsidRDefault="00F35BE3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ru-RU"/>
                        </w:rPr>
                      </w:pP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485FA348" w14:textId="77777777" w:rsidR="001B2141" w:rsidRDefault="00CA36F6" w:rsidP="001B2141">
      <w:r w:rsidRPr="00781C88">
        <w:rPr>
          <w:noProof/>
          <w:lang w:val="uk-UA" w:eastAsia="uk-UA"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C0324E8" wp14:editId="4FABC141">
                <wp:simplePos x="0" y="0"/>
                <wp:positionH relativeFrom="column">
                  <wp:posOffset>2383971</wp:posOffset>
                </wp:positionH>
                <wp:positionV relativeFrom="paragraph">
                  <wp:posOffset>76199</wp:posOffset>
                </wp:positionV>
                <wp:extent cx="4797002" cy="2852057"/>
                <wp:effectExtent l="0" t="0" r="22860" b="2476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97002" cy="2852057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778B43" w14:textId="77777777" w:rsidR="00184E0B" w:rsidRDefault="00184E0B" w:rsidP="00184E0B">
                            <w:pPr>
                              <w:spacing w:line="520" w:lineRule="exact"/>
                              <w:rPr>
                                <w:rFonts w:ascii="Myriad Pro" w:hAnsi="Myriad Pro"/>
                                <w:b/>
                                <w:sz w:val="36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  <w:lang w:val="ru-RU"/>
                              </w:rPr>
                              <w:t>Предстоящие события и объявления</w:t>
                            </w:r>
                          </w:p>
                          <w:p w14:paraId="76264E7F" w14:textId="77777777" w:rsidR="00184E0B" w:rsidRDefault="00000000" w:rsidP="00184E0B">
                            <w:pPr>
                              <w:rPr>
                                <w:lang w:val="ru-RU"/>
                              </w:rPr>
                            </w:pPr>
                            <w:sdt>
                              <w:sdtPr>
                                <w:rPr>
                                  <w:sz w:val="24"/>
                                </w:rPr>
                                <w:id w:val="380750577"/>
                                <w:showingPlcHdr/>
                              </w:sdtPr>
                              <w:sdtContent>
                                <w:r w:rsidR="00184E0B">
                                  <w:rPr>
                                    <w:rStyle w:val="PlaceholderText"/>
                                    <w:sz w:val="18"/>
                                    <w:lang w:val="ru-RU"/>
                                  </w:rPr>
                                  <w:t>Нажмите здесь для ввода текста.</w:t>
                                </w:r>
                              </w:sdtContent>
                            </w:sdt>
                          </w:p>
                          <w:p w14:paraId="369E5114" w14:textId="77777777" w:rsidR="00781C88" w:rsidRPr="00C45158" w:rsidRDefault="00781C88" w:rsidP="00781C88">
                            <w:pPr>
                              <w:rPr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0324E8" id="_x0000_s1033" type="#_x0000_t202" style="position:absolute;margin-left:187.7pt;margin-top:6pt;width:377.7pt;height:224.5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" filled="f" strokecolor="#d9d9d9">
                <v:textbox>
                  <w:txbxContent>
                    <w:p w14:paraId="25778B43" w14:textId="77777777" w:rsidR="00184E0B" w:rsidRDefault="00184E0B" w:rsidP="00184E0B">
                      <w:pPr>
                        <w:spacing w:line="520" w:lineRule="exact"/>
                        <w:rPr>
                          <w:rFonts w:ascii="Myriad Pro" w:hAnsi="Myriad Pro"/>
                          <w:b/>
                          <w:sz w:val="36"/>
                          <w:lang w:val="ru-RU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6"/>
                          <w:lang w:val="ru-RU"/>
                        </w:rPr>
                        <w:t>Предстоящие события и объявления</w:t>
                      </w:r>
                    </w:p>
                    <w:p w14:paraId="76264E7F" w14:textId="77777777" w:rsidR="00184E0B" w:rsidRDefault="004D345D" w:rsidP="00184E0B">
                      <w:pPr>
                        <w:rPr>
                          <w:lang w:val="ru-RU"/>
                        </w:rPr>
                      </w:pPr>
                      <w:sdt>
                        <w:sdtPr>
                          <w:rPr>
                            <w:sz w:val="24"/>
                          </w:rPr>
                          <w:id w:val="380750577"/>
                          <w:showingPlcHdr/>
                        </w:sdtPr>
                        <w:sdtEndPr/>
                        <w:sdtContent>
                          <w:r w:rsidR="00184E0B">
                            <w:rPr>
                              <w:rStyle w:val="PlaceholderText"/>
                              <w:sz w:val="18"/>
                              <w:lang w:val="ru-RU"/>
                            </w:rPr>
                            <w:t>Нажмите здесь для ввода текста.</w:t>
                          </w:r>
                        </w:sdtContent>
                      </w:sdt>
                    </w:p>
                    <w:p w14:paraId="369E5114" w14:textId="77777777" w:rsidR="00781C88" w:rsidRPr="00C45158" w:rsidRDefault="00781C88" w:rsidP="00781C88">
                      <w:pPr>
                        <w:rPr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36814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B21C6E3" wp14:editId="29D7B800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B126346" w14:textId="77777777" w:rsidR="001B2141" w:rsidRPr="00661D0B" w:rsidRDefault="001733BE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 w:rsidRPr="00661D0B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Разрушитель мифов</w:t>
                            </w:r>
                          </w:p>
                          <w:p w14:paraId="0B776B58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7F5DCCA2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21C6E3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7B126346" w14:textId="77777777" w:rsidR="001B2141" w:rsidRPr="00661D0B" w:rsidRDefault="001733BE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r w:rsidRPr="00661D0B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Разрушитель мифов</w:t>
                      </w:r>
                    </w:p>
                    <w:p w14:paraId="0B776B58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7F5DCCA2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807D321" w14:textId="77777777" w:rsidR="00671A4B" w:rsidRPr="001B2141" w:rsidRDefault="00097A81" w:rsidP="001B2141">
      <w:r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3BAA10E" wp14:editId="39C173BF">
                <wp:simplePos x="0" y="0"/>
                <wp:positionH relativeFrom="column">
                  <wp:posOffset>2383971</wp:posOffset>
                </wp:positionH>
                <wp:positionV relativeFrom="paragraph">
                  <wp:posOffset>2734310</wp:posOffset>
                </wp:positionV>
                <wp:extent cx="4796790" cy="4919980"/>
                <wp:effectExtent l="0" t="0" r="381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96790" cy="491998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76A3A9" w14:textId="77777777" w:rsidR="00184E0B" w:rsidRDefault="00184E0B" w:rsidP="00184E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  <w:lang w:val="ru-RU"/>
                              </w:rPr>
                              <w:t>Контрольный список ученика </w:t>
                            </w:r>
                          </w:p>
                          <w:p w14:paraId="6F717324" w14:textId="77777777" w:rsidR="00FD6037" w:rsidRPr="00FD6037" w:rsidRDefault="00FD6037" w:rsidP="00184E0B">
                            <w:pPr>
                              <w:pStyle w:val="NoSpacing"/>
                              <w:numPr>
                                <w:ilvl w:val="0"/>
                                <w:numId w:val="44"/>
                              </w:numPr>
                              <w:rPr>
                                <w:rFonts w:eastAsia="Times New Roman"/>
                                <w:b/>
                                <w:sz w:val="24"/>
                                <w:szCs w:val="24"/>
                                <w:lang w:val="ru-RU"/>
                              </w:rPr>
                            </w:pPr>
                            <w:r w:rsidRPr="00A96FC3">
                              <w:rPr>
                                <w:b/>
                                <w:sz w:val="24"/>
                                <w:lang w:val="ru-RU"/>
                              </w:rPr>
                              <w:t>Обновите</w:t>
                            </w:r>
                            <w:r w:rsidRPr="00FD6037">
                              <w:rPr>
                                <w:sz w:val="24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  <w:lang w:val="ru-RU"/>
                              </w:rPr>
                              <w:t xml:space="preserve">ваш </w:t>
                            </w:r>
                            <w:r w:rsidR="00AC40CD">
                              <w:rPr>
                                <w:sz w:val="24"/>
                                <w:lang w:val="ru-RU"/>
                              </w:rPr>
                              <w:t>«</w:t>
                            </w:r>
                            <w:r>
                              <w:rPr>
                                <w:sz w:val="24"/>
                                <w:lang w:val="ru-RU"/>
                              </w:rPr>
                              <w:t>План учебы в старшей школе и после</w:t>
                            </w:r>
                            <w:r w:rsidR="00AC40CD">
                              <w:rPr>
                                <w:sz w:val="24"/>
                                <w:lang w:val="ru-RU"/>
                              </w:rPr>
                              <w:t>»</w:t>
                            </w:r>
                          </w:p>
                          <w:p w14:paraId="6E5B29E1" w14:textId="77777777" w:rsidR="000A437C" w:rsidRPr="00FD6037" w:rsidRDefault="00FD6037" w:rsidP="00FD6037">
                            <w:pPr>
                              <w:pStyle w:val="NoSpacing"/>
                              <w:ind w:left="720"/>
                              <w:rPr>
                                <w:rFonts w:eastAsia="Times New Roman"/>
                                <w:sz w:val="24"/>
                                <w:szCs w:val="24"/>
                              </w:rPr>
                            </w:pPr>
                            <w:r w:rsidRPr="00FD6037">
                              <w:rPr>
                                <w:sz w:val="24"/>
                              </w:rPr>
                              <w:t>(</w:t>
                            </w:r>
                            <w:hyperlink r:id="rId14" w:tgtFrame="_blank" w:history="1">
                              <w:r w:rsidR="000A437C" w:rsidRPr="00184E0B">
                                <w:rPr>
                                  <w:rStyle w:val="Hyperlink"/>
                                  <w:b/>
                                  <w:sz w:val="24"/>
                                  <w:szCs w:val="24"/>
                                </w:rPr>
                                <w:t>High School and Beyond Plan.</w:t>
                              </w:r>
                            </w:hyperlink>
                            <w:r w:rsidRPr="00FD6037">
                              <w:rPr>
                                <w:rStyle w:val="Hyperlink"/>
                                <w:color w:val="auto"/>
                                <w:sz w:val="24"/>
                                <w:szCs w:val="24"/>
                                <w:u w:val="none"/>
                              </w:rPr>
                              <w:t>)</w:t>
                            </w:r>
                          </w:p>
                          <w:p w14:paraId="3A629C0B" w14:textId="77777777" w:rsidR="00566FD7" w:rsidRPr="00C45158" w:rsidRDefault="00A96FC3" w:rsidP="00097A81">
                            <w:pPr>
                              <w:pStyle w:val="NoSpacing"/>
                              <w:numPr>
                                <w:ilvl w:val="0"/>
                                <w:numId w:val="44"/>
                              </w:numPr>
                              <w:rPr>
                                <w:rFonts w:eastAsia="Times New Roman" w:cs="Times New Roman"/>
                                <w:sz w:val="24"/>
                                <w:szCs w:val="24"/>
                                <w:lang w:val="ru-RU"/>
                              </w:rPr>
                            </w:pPr>
                            <w:r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  <w:lang w:val="ru-RU"/>
                              </w:rPr>
                              <w:t>Проверьте</w:t>
                            </w:r>
                            <w:r w:rsidR="00566FD7" w:rsidRPr="00A96FC3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  <w:lang w:val="ru-RU"/>
                              </w:rPr>
                              <w:t>ваш академический прогресс</w:t>
                            </w:r>
                            <w:r w:rsidR="00AC40CD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  <w:lang w:val="ru-RU"/>
                              </w:rPr>
                              <w:t xml:space="preserve"> в направлении окончания школы</w:t>
                            </w:r>
                            <w:r w:rsidR="00566FD7" w:rsidRPr="00184E0B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 </w:t>
                            </w:r>
                            <w:r>
                              <w:rPr>
                                <w:rFonts w:eastAsia="Times New Roman" w:cs="Times New Roman"/>
                                <w:sz w:val="24"/>
                                <w:szCs w:val="24"/>
                                <w:lang w:val="ru-RU"/>
                              </w:rPr>
                              <w:t>и поступления в колледж</w:t>
                            </w:r>
                            <w:r w:rsidR="00566FD7" w:rsidRPr="00C45158">
                              <w:rPr>
                                <w:rFonts w:eastAsia="Times New Roman" w:cs="Times New Roman"/>
                                <w:sz w:val="24"/>
                                <w:szCs w:val="24"/>
                                <w:lang w:val="ru-RU"/>
                              </w:rPr>
                              <w:t>.</w:t>
                            </w:r>
                          </w:p>
                          <w:p w14:paraId="74091CD9" w14:textId="77777777" w:rsidR="00566FD7" w:rsidRPr="00C45158" w:rsidRDefault="00A96FC3" w:rsidP="00097A81">
                            <w:pPr>
                              <w:pStyle w:val="NoSpacing"/>
                              <w:numPr>
                                <w:ilvl w:val="0"/>
                                <w:numId w:val="44"/>
                              </w:numPr>
                              <w:rPr>
                                <w:sz w:val="24"/>
                                <w:szCs w:val="24"/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>С</w:t>
                            </w:r>
                            <w:r w:rsidR="00566FD7" w:rsidRPr="00C45158"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 xml:space="preserve">просите </w:t>
                            </w:r>
                            <w:r w:rsidR="00964103"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>консультирующего вас советника</w:t>
                            </w:r>
                            <w:r w:rsidR="00566FD7" w:rsidRPr="00C45158"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 xml:space="preserve"> или учителей, какие</w:t>
                            </w:r>
                            <w:r w:rsidR="00662641"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 xml:space="preserve"> классы Предварительного Размещения</w:t>
                            </w:r>
                            <w:r w:rsidR="00566FD7" w:rsidRPr="00184E0B">
                              <w:rPr>
                                <w:b/>
                                <w:sz w:val="24"/>
                                <w:szCs w:val="24"/>
                              </w:rPr>
                              <w:t> </w:t>
                            </w:r>
                            <w:r w:rsidR="00662641"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>(</w:t>
                            </w:r>
                            <w:hyperlink r:id="rId15" w:tgtFrame="_blank" w:history="1">
                              <w:r w:rsidR="00566FD7" w:rsidRPr="00184E0B">
                                <w:rPr>
                                  <w:rStyle w:val="Hyperlink"/>
                                  <w:b/>
                                  <w:sz w:val="24"/>
                                  <w:szCs w:val="24"/>
                                </w:rPr>
                                <w:t>Advanced</w:t>
                              </w:r>
                              <w:r w:rsidR="00566FD7" w:rsidRPr="00C45158">
                                <w:rPr>
                                  <w:rStyle w:val="Hyperlink"/>
                                  <w:b/>
                                  <w:sz w:val="24"/>
                                  <w:szCs w:val="24"/>
                                  <w:lang w:val="ru-RU"/>
                                </w:rPr>
                                <w:t xml:space="preserve"> </w:t>
                              </w:r>
                              <w:r w:rsidR="00566FD7" w:rsidRPr="00184E0B">
                                <w:rPr>
                                  <w:rStyle w:val="Hyperlink"/>
                                  <w:b/>
                                  <w:sz w:val="24"/>
                                  <w:szCs w:val="24"/>
                                </w:rPr>
                                <w:t>Placement</w:t>
                              </w:r>
                            </w:hyperlink>
                            <w:r w:rsidR="00662641" w:rsidRPr="00662641">
                              <w:rPr>
                                <w:rStyle w:val="Hyperlink"/>
                                <w:color w:val="auto"/>
                                <w:sz w:val="24"/>
                                <w:szCs w:val="24"/>
                                <w:u w:val="none"/>
                                <w:lang w:val="ru-RU"/>
                              </w:rPr>
                              <w:t>)</w:t>
                            </w:r>
                            <w:r w:rsidR="00566FD7" w:rsidRPr="00184E0B">
                              <w:rPr>
                                <w:b/>
                                <w:sz w:val="24"/>
                                <w:szCs w:val="24"/>
                              </w:rPr>
                              <w:t> </w:t>
                            </w:r>
                            <w:r w:rsidR="00964103"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>доступны</w:t>
                            </w:r>
                            <w:r w:rsidR="00964103" w:rsidRPr="00C45158">
                              <w:rPr>
                                <w:sz w:val="24"/>
                                <w:szCs w:val="24"/>
                                <w:lang w:val="ru-RU"/>
                              </w:rPr>
                              <w:t>,</w:t>
                            </w:r>
                            <w:r w:rsidR="00964103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 имеете ли </w:t>
                            </w:r>
                            <w:r w:rsidR="00964103" w:rsidRPr="00C45158">
                              <w:rPr>
                                <w:sz w:val="24"/>
                                <w:szCs w:val="24"/>
                                <w:lang w:val="ru-RU"/>
                              </w:rPr>
                              <w:t>вы</w:t>
                            </w:r>
                            <w:r w:rsidR="00566FD7" w:rsidRPr="00C45158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 право</w:t>
                            </w:r>
                            <w:r w:rsidR="00964103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 участвовать</w:t>
                            </w:r>
                            <w:r w:rsidR="00566FD7" w:rsidRPr="00C45158">
                              <w:rPr>
                                <w:sz w:val="24"/>
                                <w:szCs w:val="24"/>
                                <w:lang w:val="ru-RU"/>
                              </w:rPr>
                              <w:t>, и</w:t>
                            </w:r>
                            <w:r w:rsidR="00662641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 о том, как </w:t>
                            </w:r>
                            <w:r w:rsidR="00AC40CD">
                              <w:rPr>
                                <w:sz w:val="24"/>
                                <w:szCs w:val="24"/>
                                <w:lang w:val="ru-RU"/>
                              </w:rPr>
                              <w:t>на</w:t>
                            </w:r>
                            <w:r w:rsidR="00AC40CD" w:rsidRPr="00C45158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 них</w:t>
                            </w:r>
                            <w:r w:rsidR="00AC40CD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="00662641">
                              <w:rPr>
                                <w:sz w:val="24"/>
                                <w:szCs w:val="24"/>
                                <w:lang w:val="ru-RU"/>
                              </w:rPr>
                              <w:t>зарегистрироваться</w:t>
                            </w:r>
                            <w:r w:rsidR="00566FD7" w:rsidRPr="00C45158">
                              <w:rPr>
                                <w:sz w:val="24"/>
                                <w:szCs w:val="24"/>
                                <w:lang w:val="ru-RU"/>
                              </w:rPr>
                              <w:t>.</w:t>
                            </w:r>
                          </w:p>
                          <w:p w14:paraId="1CA49C48" w14:textId="77777777" w:rsidR="00566FD7" w:rsidRPr="00C45158" w:rsidRDefault="00566FD7" w:rsidP="00097A81">
                            <w:pPr>
                              <w:pStyle w:val="NoSpacing"/>
                              <w:numPr>
                                <w:ilvl w:val="0"/>
                                <w:numId w:val="44"/>
                              </w:numPr>
                              <w:rPr>
                                <w:rFonts w:eastAsia="Times New Roman" w:cs="Times New Roman"/>
                                <w:sz w:val="24"/>
                                <w:szCs w:val="24"/>
                                <w:lang w:val="ru-RU"/>
                              </w:rPr>
                            </w:pPr>
                            <w:r w:rsidRPr="00C45158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  <w:lang w:val="ru-RU"/>
                              </w:rPr>
                              <w:t>План</w:t>
                            </w:r>
                            <w:r w:rsidR="00964103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  <w:lang w:val="ru-RU"/>
                              </w:rPr>
                              <w:t>ируйте курсовую работу и мероприятия</w:t>
                            </w:r>
                            <w:r w:rsidRPr="00184E0B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 </w:t>
                            </w:r>
                            <w:r w:rsidRPr="00C45158">
                              <w:rPr>
                                <w:rFonts w:eastAsia="Times New Roman" w:cs="Times New Roman"/>
                                <w:sz w:val="24"/>
                                <w:szCs w:val="24"/>
                                <w:lang w:val="ru-RU"/>
                              </w:rPr>
                              <w:t>на следующий год.</w:t>
                            </w:r>
                          </w:p>
                          <w:p w14:paraId="720C3BE9" w14:textId="77777777" w:rsidR="00566FD7" w:rsidRPr="00C45158" w:rsidRDefault="00964103" w:rsidP="00097A81">
                            <w:pPr>
                              <w:pStyle w:val="NoSpacing"/>
                              <w:numPr>
                                <w:ilvl w:val="0"/>
                                <w:numId w:val="44"/>
                              </w:numPr>
                              <w:rPr>
                                <w:rFonts w:eastAsia="Times New Roman" w:cs="Times New Roman"/>
                                <w:sz w:val="24"/>
                                <w:szCs w:val="24"/>
                                <w:lang w:val="ru-RU"/>
                              </w:rPr>
                            </w:pPr>
                            <w:r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  <w:lang w:val="ru-RU"/>
                              </w:rPr>
                              <w:t>Зарегистрируйтесь</w:t>
                            </w:r>
                            <w:r w:rsidR="00566FD7" w:rsidRPr="00184E0B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 </w:t>
                            </w:r>
                            <w:r w:rsidR="00566FD7" w:rsidRPr="00C45158">
                              <w:rPr>
                                <w:rFonts w:eastAsia="Times New Roman" w:cs="Times New Roman"/>
                                <w:sz w:val="24"/>
                                <w:szCs w:val="24"/>
                                <w:lang w:val="ru-RU"/>
                              </w:rPr>
                              <w:t xml:space="preserve">на </w:t>
                            </w:r>
                            <w:r>
                              <w:rPr>
                                <w:rFonts w:eastAsia="Times New Roman" w:cs="Times New Roman"/>
                                <w:sz w:val="24"/>
                                <w:szCs w:val="24"/>
                                <w:lang w:val="ru-RU"/>
                              </w:rPr>
                              <w:t>классы следующего</w:t>
                            </w:r>
                            <w:r w:rsidR="00566FD7" w:rsidRPr="00C45158">
                              <w:rPr>
                                <w:rFonts w:eastAsia="Times New Roman" w:cs="Times New Roman"/>
                                <w:sz w:val="24"/>
                                <w:szCs w:val="24"/>
                                <w:lang w:val="ru-RU"/>
                              </w:rPr>
                              <w:t xml:space="preserve"> год</w:t>
                            </w:r>
                            <w:r>
                              <w:rPr>
                                <w:rFonts w:eastAsia="Times New Roman" w:cs="Times New Roman"/>
                                <w:sz w:val="24"/>
                                <w:szCs w:val="24"/>
                                <w:lang w:val="ru-RU"/>
                              </w:rPr>
                              <w:t>а</w:t>
                            </w:r>
                            <w:r w:rsidR="00566FD7" w:rsidRPr="00C45158">
                              <w:rPr>
                                <w:rFonts w:eastAsia="Times New Roman" w:cs="Times New Roman"/>
                                <w:sz w:val="24"/>
                                <w:szCs w:val="24"/>
                                <w:lang w:val="ru-RU"/>
                              </w:rPr>
                              <w:t>.</w:t>
                            </w:r>
                          </w:p>
                          <w:p w14:paraId="5A635DF7" w14:textId="77777777" w:rsidR="00097A81" w:rsidRPr="00C45158" w:rsidRDefault="00097A81" w:rsidP="00854BA0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2"/>
                                <w:szCs w:val="26"/>
                                <w:lang w:val="ru-RU"/>
                              </w:rPr>
                            </w:pPr>
                          </w:p>
                          <w:p w14:paraId="3118C48B" w14:textId="77777777" w:rsidR="00854BA0" w:rsidRPr="00184E0B" w:rsidRDefault="00184E0B" w:rsidP="00184E0B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>Контрольный список для семьи</w:t>
                            </w:r>
                          </w:p>
                          <w:p w14:paraId="1E38CCFC" w14:textId="77777777" w:rsidR="00566FD7" w:rsidRPr="00184E0B" w:rsidRDefault="00AC40CD" w:rsidP="00097A81">
                            <w:pPr>
                              <w:pStyle w:val="NoSpacing"/>
                              <w:numPr>
                                <w:ilvl w:val="0"/>
                                <w:numId w:val="45"/>
                              </w:numPr>
                              <w:rPr>
                                <w:sz w:val="24"/>
                                <w:szCs w:val="24"/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>Поговорите</w:t>
                            </w:r>
                            <w:r w:rsidR="00964103"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 xml:space="preserve"> с вашим</w:t>
                            </w:r>
                            <w:r w:rsidR="00566FD7" w:rsidRPr="00184E0B"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="00964103"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>подростком о курсовой</w:t>
                            </w:r>
                            <w:r w:rsidR="00566FD7" w:rsidRPr="00184E0B"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 xml:space="preserve"> работ</w:t>
                            </w:r>
                            <w:r w:rsidR="00964103"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>е и мероприятиях</w:t>
                            </w:r>
                            <w:r w:rsidR="00566FD7" w:rsidRPr="00184E0B">
                              <w:rPr>
                                <w:sz w:val="24"/>
                                <w:szCs w:val="24"/>
                              </w:rPr>
                              <w:t> </w:t>
                            </w:r>
                            <w:r w:rsidR="00566FD7" w:rsidRPr="00184E0B">
                              <w:rPr>
                                <w:sz w:val="24"/>
                                <w:szCs w:val="24"/>
                                <w:lang w:val="ru-RU"/>
                              </w:rPr>
                              <w:t>на следующий год.</w:t>
                            </w:r>
                          </w:p>
                          <w:p w14:paraId="041C93C7" w14:textId="77777777" w:rsidR="00184E0B" w:rsidRDefault="0016476F" w:rsidP="00AC40CD">
                            <w:pPr>
                              <w:pStyle w:val="NoSpacing"/>
                              <w:numPr>
                                <w:ilvl w:val="0"/>
                                <w:numId w:val="45"/>
                              </w:numPr>
                              <w:rPr>
                                <w:sz w:val="24"/>
                                <w:szCs w:val="24"/>
                                <w:lang w:val="ru-RU"/>
                              </w:rPr>
                            </w:pPr>
                            <w:r w:rsidRPr="00184E0B"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>Убедитесь, что</w:t>
                            </w:r>
                            <w:r w:rsidRPr="00184E0B">
                              <w:rPr>
                                <w:b/>
                                <w:sz w:val="24"/>
                                <w:szCs w:val="24"/>
                              </w:rPr>
                              <w:t> </w:t>
                            </w:r>
                            <w:r w:rsidR="00566FD7" w:rsidRPr="00184E0B"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>он или</w:t>
                            </w:r>
                            <w:r w:rsidR="00566FD7" w:rsidRPr="00184E0B">
                              <w:rPr>
                                <w:b/>
                                <w:sz w:val="24"/>
                                <w:szCs w:val="24"/>
                              </w:rPr>
                              <w:t> </w:t>
                            </w:r>
                            <w:r w:rsidRPr="00184E0B"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 xml:space="preserve">она </w:t>
                            </w:r>
                            <w:r w:rsidR="00964103"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>держит курс</w:t>
                            </w:r>
                            <w:r w:rsidRPr="00184E0B"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="00964103"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>на окончание</w:t>
                            </w:r>
                            <w:r w:rsidRPr="00184E0B">
                              <w:rPr>
                                <w:sz w:val="24"/>
                                <w:szCs w:val="24"/>
                              </w:rPr>
                              <w:t> </w:t>
                            </w:r>
                            <w:r w:rsidR="00964103">
                              <w:rPr>
                                <w:sz w:val="24"/>
                                <w:szCs w:val="24"/>
                                <w:lang w:val="ru-RU"/>
                              </w:rPr>
                              <w:t>школы и берет</w:t>
                            </w:r>
                            <w:r w:rsidRPr="00184E0B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 соответствующие классы для </w:t>
                            </w:r>
                            <w:r w:rsidR="00964103">
                              <w:rPr>
                                <w:sz w:val="24"/>
                                <w:szCs w:val="24"/>
                                <w:lang w:val="ru-RU"/>
                              </w:rPr>
                              <w:t>того определенного колледжа, в</w:t>
                            </w:r>
                            <w:r w:rsidRPr="00184E0B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="00964103">
                              <w:rPr>
                                <w:sz w:val="24"/>
                                <w:szCs w:val="24"/>
                                <w:lang w:val="ru-RU"/>
                              </w:rPr>
                              <w:t>который хочет поступить</w:t>
                            </w:r>
                            <w:r w:rsidRPr="00184E0B">
                              <w:rPr>
                                <w:sz w:val="24"/>
                                <w:szCs w:val="24"/>
                                <w:lang w:val="ru-RU"/>
                              </w:rPr>
                              <w:t>. П</w:t>
                            </w:r>
                            <w:r w:rsidR="00964103">
                              <w:rPr>
                                <w:sz w:val="24"/>
                                <w:szCs w:val="24"/>
                                <w:lang w:val="ru-RU"/>
                              </w:rPr>
                              <w:t>оощрите вашего студента</w:t>
                            </w:r>
                            <w:r w:rsidRPr="00184E0B">
                              <w:rPr>
                                <w:sz w:val="24"/>
                                <w:szCs w:val="24"/>
                                <w:lang w:val="ru-RU"/>
                              </w:rPr>
                              <w:t>, чтобы зачислить</w:t>
                            </w:r>
                            <w:r w:rsidR="00964103">
                              <w:rPr>
                                <w:sz w:val="24"/>
                                <w:szCs w:val="24"/>
                                <w:lang w:val="ru-RU"/>
                              </w:rPr>
                              <w:t>ся</w:t>
                            </w:r>
                            <w:r w:rsidRPr="00184E0B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 в</w:t>
                            </w:r>
                            <w:r w:rsidR="00AC40CD" w:rsidRPr="00AC40CD">
                              <w:rPr>
                                <w:lang w:val="ru-RU"/>
                              </w:rPr>
                              <w:t xml:space="preserve"> </w:t>
                            </w:r>
                            <w:r w:rsidR="00AC40CD" w:rsidRPr="00AC40CD">
                              <w:rPr>
                                <w:sz w:val="24"/>
                                <w:szCs w:val="24"/>
                                <w:lang w:val="ru-RU"/>
                              </w:rPr>
                              <w:t>классы Предварительного Размещения</w:t>
                            </w:r>
                            <w:r w:rsidR="00AC40CD" w:rsidRPr="00184E0B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="00AC40CD">
                              <w:rPr>
                                <w:sz w:val="24"/>
                                <w:szCs w:val="24"/>
                                <w:lang w:val="ru-RU"/>
                              </w:rPr>
                              <w:t>или</w:t>
                            </w:r>
                            <w:r w:rsidR="00964103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 двухкредитные</w:t>
                            </w:r>
                            <w:r w:rsidRPr="00184E0B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="00964103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варианты классов </w:t>
                            </w:r>
                            <w:r w:rsidRPr="00184E0B">
                              <w:rPr>
                                <w:sz w:val="24"/>
                                <w:szCs w:val="24"/>
                                <w:lang w:val="ru-RU"/>
                              </w:rPr>
                              <w:t>при наличии.</w:t>
                            </w:r>
                            <w:r w:rsidR="00184E0B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 </w:t>
                            </w:r>
                          </w:p>
                          <w:p w14:paraId="575DDD8F" w14:textId="77777777" w:rsidR="0016476F" w:rsidRPr="00184E0B" w:rsidRDefault="00184E0B" w:rsidP="00097A81">
                            <w:pPr>
                              <w:pStyle w:val="NoSpacing"/>
                              <w:numPr>
                                <w:ilvl w:val="0"/>
                                <w:numId w:val="45"/>
                              </w:numPr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</w:pPr>
                            <w:r w:rsidRPr="00184E0B"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 xml:space="preserve">Проверьте график </w:t>
                            </w:r>
                            <w:r w:rsidR="0016476F" w:rsidRPr="00184E0B"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>вашего ребенка и выбор</w:t>
                            </w:r>
                            <w:r w:rsidRPr="00184E0B"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 xml:space="preserve"> предметов</w:t>
                            </w:r>
                            <w:r w:rsidR="0016476F" w:rsidRPr="00184E0B"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>.</w:t>
                            </w:r>
                          </w:p>
                          <w:p w14:paraId="47098D7E" w14:textId="77777777" w:rsidR="00566FD7" w:rsidRPr="00184E0B" w:rsidRDefault="00566FD7" w:rsidP="00184E0B">
                            <w:pPr>
                              <w:pStyle w:val="NoSpacing"/>
                              <w:ind w:left="720"/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</w:pPr>
                          </w:p>
                          <w:p w14:paraId="5485ECBE" w14:textId="77777777" w:rsidR="006C0859" w:rsidRPr="00184E0B" w:rsidRDefault="006C0859" w:rsidP="006C0859">
                            <w:pPr>
                              <w:pStyle w:val="ListParagraph"/>
                              <w:widowControl w:val="0"/>
                              <w:spacing w:after="0"/>
                              <w:jc w:val="both"/>
                              <w:rPr>
                                <w:rFonts w:cs="Arial"/>
                                <w:b/>
                                <w:szCs w:val="24"/>
                                <w:lang w:val="ru-RU"/>
                              </w:rPr>
                            </w:pPr>
                          </w:p>
                          <w:p w14:paraId="30D82A4A" w14:textId="77777777" w:rsidR="008A4FE5" w:rsidRPr="00184E0B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0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BAA10E" id="_x0000_s1035" type="#_x0000_t202" style="position:absolute;margin-left:187.7pt;margin-top:215.3pt;width:377.7pt;height:387.4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" fillcolor="#e1eee8 [663]" stroked="f">
                <v:textbox>
                  <w:txbxContent>
                    <w:p w14:paraId="7176A3A9" w14:textId="77777777" w:rsidR="00184E0B" w:rsidRDefault="00184E0B" w:rsidP="00184E0B">
                      <w:pPr>
                        <w:pStyle w:val="NoSpacing"/>
                        <w:rPr>
                          <w:rFonts w:ascii="Myriad Pro" w:hAnsi="Myriad Pro"/>
                          <w:sz w:val="32"/>
                          <w:lang w:val="ru-RU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  <w:lang w:val="ru-RU"/>
                        </w:rPr>
                        <w:t>Контрольный список ученика </w:t>
                      </w:r>
                    </w:p>
                    <w:p w14:paraId="6F717324" w14:textId="77777777" w:rsidR="00FD6037" w:rsidRPr="00FD6037" w:rsidRDefault="00FD6037" w:rsidP="00184E0B">
                      <w:pPr>
                        <w:pStyle w:val="NoSpacing"/>
                        <w:numPr>
                          <w:ilvl w:val="0"/>
                          <w:numId w:val="44"/>
                        </w:numPr>
                        <w:rPr>
                          <w:rFonts w:eastAsia="Times New Roman"/>
                          <w:b/>
                          <w:sz w:val="24"/>
                          <w:szCs w:val="24"/>
                          <w:lang w:val="ru-RU"/>
                        </w:rPr>
                      </w:pPr>
                      <w:r w:rsidRPr="00A96FC3">
                        <w:rPr>
                          <w:b/>
                          <w:sz w:val="24"/>
                          <w:lang w:val="ru-RU"/>
                        </w:rPr>
                        <w:t>Обновите</w:t>
                      </w:r>
                      <w:r w:rsidRPr="00FD6037">
                        <w:rPr>
                          <w:sz w:val="24"/>
                          <w:lang w:val="ru-RU"/>
                        </w:rPr>
                        <w:t xml:space="preserve"> </w:t>
                      </w:r>
                      <w:r>
                        <w:rPr>
                          <w:sz w:val="24"/>
                          <w:lang w:val="ru-RU"/>
                        </w:rPr>
                        <w:t xml:space="preserve">ваш </w:t>
                      </w:r>
                      <w:r w:rsidR="00AC40CD">
                        <w:rPr>
                          <w:sz w:val="24"/>
                          <w:lang w:val="ru-RU"/>
                        </w:rPr>
                        <w:t>«</w:t>
                      </w:r>
                      <w:r>
                        <w:rPr>
                          <w:sz w:val="24"/>
                          <w:lang w:val="ru-RU"/>
                        </w:rPr>
                        <w:t>План учебы в старшей школе и после</w:t>
                      </w:r>
                      <w:r w:rsidR="00AC40CD">
                        <w:rPr>
                          <w:sz w:val="24"/>
                          <w:lang w:val="ru-RU"/>
                        </w:rPr>
                        <w:t>»</w:t>
                      </w:r>
                    </w:p>
                    <w:p w14:paraId="6E5B29E1" w14:textId="77777777" w:rsidR="000A437C" w:rsidRPr="00FD6037" w:rsidRDefault="00FD6037" w:rsidP="00FD6037">
                      <w:pPr>
                        <w:pStyle w:val="NoSpacing"/>
                        <w:ind w:left="720"/>
                        <w:rPr>
                          <w:rFonts w:eastAsia="Times New Roman"/>
                          <w:sz w:val="24"/>
                          <w:szCs w:val="24"/>
                        </w:rPr>
                      </w:pPr>
                      <w:r w:rsidRPr="00FD6037">
                        <w:rPr>
                          <w:sz w:val="24"/>
                        </w:rPr>
                        <w:t>(</w:t>
                      </w:r>
                      <w:hyperlink r:id="rId16" w:tgtFrame="_blank" w:history="1">
                        <w:r w:rsidR="000A437C" w:rsidRPr="00184E0B">
                          <w:rPr>
                            <w:rStyle w:val="Hyperlink"/>
                            <w:b/>
                            <w:sz w:val="24"/>
                            <w:szCs w:val="24"/>
                          </w:rPr>
                          <w:t>High School and Beyond Plan.</w:t>
                        </w:r>
                      </w:hyperlink>
                      <w:r w:rsidRPr="00FD6037">
                        <w:rPr>
                          <w:rStyle w:val="Hyperlink"/>
                          <w:color w:val="auto"/>
                          <w:sz w:val="24"/>
                          <w:szCs w:val="24"/>
                          <w:u w:val="none"/>
                        </w:rPr>
                        <w:t>)</w:t>
                      </w:r>
                    </w:p>
                    <w:p w14:paraId="3A629C0B" w14:textId="77777777" w:rsidR="00566FD7" w:rsidRPr="00C45158" w:rsidRDefault="00A96FC3" w:rsidP="00097A81">
                      <w:pPr>
                        <w:pStyle w:val="NoSpacing"/>
                        <w:numPr>
                          <w:ilvl w:val="0"/>
                          <w:numId w:val="44"/>
                        </w:numPr>
                        <w:rPr>
                          <w:rFonts w:eastAsia="Times New Roman" w:cs="Times New Roman"/>
                          <w:sz w:val="24"/>
                          <w:szCs w:val="24"/>
                          <w:lang w:val="ru-RU"/>
                        </w:rPr>
                      </w:pPr>
                      <w:r>
                        <w:rPr>
                          <w:rFonts w:eastAsia="Times New Roman" w:cs="Times New Roman"/>
                          <w:b/>
                          <w:sz w:val="24"/>
                          <w:szCs w:val="24"/>
                          <w:lang w:val="ru-RU"/>
                        </w:rPr>
                        <w:t>Проверьте</w:t>
                      </w:r>
                      <w:r w:rsidR="00566FD7" w:rsidRPr="00A96FC3">
                        <w:rPr>
                          <w:rFonts w:eastAsia="Times New Roman" w:cs="Times New Roman"/>
                          <w:b/>
                          <w:sz w:val="24"/>
                          <w:szCs w:val="24"/>
                          <w:lang w:val="ru-RU"/>
                        </w:rPr>
                        <w:t xml:space="preserve"> </w:t>
                      </w:r>
                      <w:r>
                        <w:rPr>
                          <w:rFonts w:eastAsia="Times New Roman" w:cs="Times New Roman"/>
                          <w:b/>
                          <w:sz w:val="24"/>
                          <w:szCs w:val="24"/>
                          <w:lang w:val="ru-RU"/>
                        </w:rPr>
                        <w:t>ваш академический прогресс</w:t>
                      </w:r>
                      <w:r w:rsidR="00AC40CD">
                        <w:rPr>
                          <w:rFonts w:eastAsia="Times New Roman" w:cs="Times New Roman"/>
                          <w:b/>
                          <w:sz w:val="24"/>
                          <w:szCs w:val="24"/>
                          <w:lang w:val="ru-RU"/>
                        </w:rPr>
                        <w:t xml:space="preserve"> в направлении окончания школы</w:t>
                      </w:r>
                      <w:r w:rsidR="00566FD7" w:rsidRPr="00184E0B">
                        <w:rPr>
                          <w:rFonts w:eastAsia="Times New Roman" w:cs="Times New Roman"/>
                          <w:sz w:val="24"/>
                          <w:szCs w:val="24"/>
                        </w:rPr>
                        <w:t> </w:t>
                      </w:r>
                      <w:r>
                        <w:rPr>
                          <w:rFonts w:eastAsia="Times New Roman" w:cs="Times New Roman"/>
                          <w:sz w:val="24"/>
                          <w:szCs w:val="24"/>
                          <w:lang w:val="ru-RU"/>
                        </w:rPr>
                        <w:t>и поступления в колледж</w:t>
                      </w:r>
                      <w:r w:rsidR="00566FD7" w:rsidRPr="00C45158">
                        <w:rPr>
                          <w:rFonts w:eastAsia="Times New Roman" w:cs="Times New Roman"/>
                          <w:sz w:val="24"/>
                          <w:szCs w:val="24"/>
                          <w:lang w:val="ru-RU"/>
                        </w:rPr>
                        <w:t>.</w:t>
                      </w:r>
                    </w:p>
                    <w:p w14:paraId="74091CD9" w14:textId="77777777" w:rsidR="00566FD7" w:rsidRPr="00C45158" w:rsidRDefault="00A96FC3" w:rsidP="00097A81">
                      <w:pPr>
                        <w:pStyle w:val="NoSpacing"/>
                        <w:numPr>
                          <w:ilvl w:val="0"/>
                          <w:numId w:val="44"/>
                        </w:numPr>
                        <w:rPr>
                          <w:sz w:val="24"/>
                          <w:szCs w:val="24"/>
                          <w:lang w:val="ru-RU"/>
                        </w:rPr>
                      </w:pPr>
                      <w:r>
                        <w:rPr>
                          <w:b/>
                          <w:sz w:val="24"/>
                          <w:szCs w:val="24"/>
                          <w:lang w:val="ru-RU"/>
                        </w:rPr>
                        <w:t>С</w:t>
                      </w:r>
                      <w:r w:rsidR="00566FD7" w:rsidRPr="00C45158">
                        <w:rPr>
                          <w:b/>
                          <w:sz w:val="24"/>
                          <w:szCs w:val="24"/>
                          <w:lang w:val="ru-RU"/>
                        </w:rPr>
                        <w:t xml:space="preserve">просите </w:t>
                      </w:r>
                      <w:r w:rsidR="00964103">
                        <w:rPr>
                          <w:b/>
                          <w:sz w:val="24"/>
                          <w:szCs w:val="24"/>
                          <w:lang w:val="ru-RU"/>
                        </w:rPr>
                        <w:t>консультирующего вас советника</w:t>
                      </w:r>
                      <w:r w:rsidR="00566FD7" w:rsidRPr="00C45158">
                        <w:rPr>
                          <w:b/>
                          <w:sz w:val="24"/>
                          <w:szCs w:val="24"/>
                          <w:lang w:val="ru-RU"/>
                        </w:rPr>
                        <w:t xml:space="preserve"> или учителей, какие</w:t>
                      </w:r>
                      <w:r w:rsidR="00662641">
                        <w:rPr>
                          <w:b/>
                          <w:sz w:val="24"/>
                          <w:szCs w:val="24"/>
                          <w:lang w:val="ru-RU"/>
                        </w:rPr>
                        <w:t xml:space="preserve"> классы Предварительного Размещения</w:t>
                      </w:r>
                      <w:r w:rsidR="00566FD7" w:rsidRPr="00184E0B">
                        <w:rPr>
                          <w:b/>
                          <w:sz w:val="24"/>
                          <w:szCs w:val="24"/>
                        </w:rPr>
                        <w:t> </w:t>
                      </w:r>
                      <w:r w:rsidR="00662641">
                        <w:rPr>
                          <w:b/>
                          <w:sz w:val="24"/>
                          <w:szCs w:val="24"/>
                          <w:lang w:val="ru-RU"/>
                        </w:rPr>
                        <w:t>(</w:t>
                      </w:r>
                      <w:hyperlink r:id="rId17" w:tgtFrame="_blank" w:history="1">
                        <w:r w:rsidR="00566FD7" w:rsidRPr="00184E0B">
                          <w:rPr>
                            <w:rStyle w:val="Hyperlink"/>
                            <w:b/>
                            <w:sz w:val="24"/>
                            <w:szCs w:val="24"/>
                          </w:rPr>
                          <w:t>Advanced</w:t>
                        </w:r>
                        <w:r w:rsidR="00566FD7" w:rsidRPr="00C45158">
                          <w:rPr>
                            <w:rStyle w:val="Hyperlink"/>
                            <w:b/>
                            <w:sz w:val="24"/>
                            <w:szCs w:val="24"/>
                            <w:lang w:val="ru-RU"/>
                          </w:rPr>
                          <w:t xml:space="preserve"> </w:t>
                        </w:r>
                        <w:r w:rsidR="00566FD7" w:rsidRPr="00184E0B">
                          <w:rPr>
                            <w:rStyle w:val="Hyperlink"/>
                            <w:b/>
                            <w:sz w:val="24"/>
                            <w:szCs w:val="24"/>
                          </w:rPr>
                          <w:t>Placement</w:t>
                        </w:r>
                      </w:hyperlink>
                      <w:r w:rsidR="00662641" w:rsidRPr="00662641">
                        <w:rPr>
                          <w:rStyle w:val="Hyperlink"/>
                          <w:color w:val="auto"/>
                          <w:sz w:val="24"/>
                          <w:szCs w:val="24"/>
                          <w:u w:val="none"/>
                          <w:lang w:val="ru-RU"/>
                        </w:rPr>
                        <w:t>)</w:t>
                      </w:r>
                      <w:r w:rsidR="00566FD7" w:rsidRPr="00184E0B">
                        <w:rPr>
                          <w:b/>
                          <w:sz w:val="24"/>
                          <w:szCs w:val="24"/>
                        </w:rPr>
                        <w:t> </w:t>
                      </w:r>
                      <w:r w:rsidR="00964103">
                        <w:rPr>
                          <w:b/>
                          <w:sz w:val="24"/>
                          <w:szCs w:val="24"/>
                          <w:lang w:val="ru-RU"/>
                        </w:rPr>
                        <w:t>доступны</w:t>
                      </w:r>
                      <w:r w:rsidR="00964103" w:rsidRPr="00C45158">
                        <w:rPr>
                          <w:sz w:val="24"/>
                          <w:szCs w:val="24"/>
                          <w:lang w:val="ru-RU"/>
                        </w:rPr>
                        <w:t>,</w:t>
                      </w:r>
                      <w:r w:rsidR="00964103">
                        <w:rPr>
                          <w:sz w:val="24"/>
                          <w:szCs w:val="24"/>
                          <w:lang w:val="ru-RU"/>
                        </w:rPr>
                        <w:t xml:space="preserve"> имеете ли </w:t>
                      </w:r>
                      <w:r w:rsidR="00964103" w:rsidRPr="00C45158">
                        <w:rPr>
                          <w:sz w:val="24"/>
                          <w:szCs w:val="24"/>
                          <w:lang w:val="ru-RU"/>
                        </w:rPr>
                        <w:t>вы</w:t>
                      </w:r>
                      <w:r w:rsidR="00566FD7" w:rsidRPr="00C45158">
                        <w:rPr>
                          <w:sz w:val="24"/>
                          <w:szCs w:val="24"/>
                          <w:lang w:val="ru-RU"/>
                        </w:rPr>
                        <w:t xml:space="preserve"> право</w:t>
                      </w:r>
                      <w:r w:rsidR="00964103">
                        <w:rPr>
                          <w:sz w:val="24"/>
                          <w:szCs w:val="24"/>
                          <w:lang w:val="ru-RU"/>
                        </w:rPr>
                        <w:t xml:space="preserve"> участвовать</w:t>
                      </w:r>
                      <w:r w:rsidR="00566FD7" w:rsidRPr="00C45158">
                        <w:rPr>
                          <w:sz w:val="24"/>
                          <w:szCs w:val="24"/>
                          <w:lang w:val="ru-RU"/>
                        </w:rPr>
                        <w:t>, и</w:t>
                      </w:r>
                      <w:r w:rsidR="00662641">
                        <w:rPr>
                          <w:sz w:val="24"/>
                          <w:szCs w:val="24"/>
                          <w:lang w:val="ru-RU"/>
                        </w:rPr>
                        <w:t xml:space="preserve"> о том, как </w:t>
                      </w:r>
                      <w:r w:rsidR="00AC40CD">
                        <w:rPr>
                          <w:sz w:val="24"/>
                          <w:szCs w:val="24"/>
                          <w:lang w:val="ru-RU"/>
                        </w:rPr>
                        <w:t>на</w:t>
                      </w:r>
                      <w:r w:rsidR="00AC40CD" w:rsidRPr="00C45158">
                        <w:rPr>
                          <w:sz w:val="24"/>
                          <w:szCs w:val="24"/>
                          <w:lang w:val="ru-RU"/>
                        </w:rPr>
                        <w:t xml:space="preserve"> них</w:t>
                      </w:r>
                      <w:r w:rsidR="00AC40CD">
                        <w:rPr>
                          <w:sz w:val="24"/>
                          <w:szCs w:val="24"/>
                          <w:lang w:val="ru-RU"/>
                        </w:rPr>
                        <w:t xml:space="preserve"> </w:t>
                      </w:r>
                      <w:r w:rsidR="00662641">
                        <w:rPr>
                          <w:sz w:val="24"/>
                          <w:szCs w:val="24"/>
                          <w:lang w:val="ru-RU"/>
                        </w:rPr>
                        <w:t>зарегистрироваться</w:t>
                      </w:r>
                      <w:r w:rsidR="00566FD7" w:rsidRPr="00C45158">
                        <w:rPr>
                          <w:sz w:val="24"/>
                          <w:szCs w:val="24"/>
                          <w:lang w:val="ru-RU"/>
                        </w:rPr>
                        <w:t>.</w:t>
                      </w:r>
                    </w:p>
                    <w:p w14:paraId="1CA49C48" w14:textId="77777777" w:rsidR="00566FD7" w:rsidRPr="00C45158" w:rsidRDefault="00566FD7" w:rsidP="00097A81">
                      <w:pPr>
                        <w:pStyle w:val="NoSpacing"/>
                        <w:numPr>
                          <w:ilvl w:val="0"/>
                          <w:numId w:val="44"/>
                        </w:numPr>
                        <w:rPr>
                          <w:rFonts w:eastAsia="Times New Roman" w:cs="Times New Roman"/>
                          <w:sz w:val="24"/>
                          <w:szCs w:val="24"/>
                          <w:lang w:val="ru-RU"/>
                        </w:rPr>
                      </w:pPr>
                      <w:r w:rsidRPr="00C45158">
                        <w:rPr>
                          <w:rFonts w:eastAsia="Times New Roman" w:cs="Times New Roman"/>
                          <w:b/>
                          <w:sz w:val="24"/>
                          <w:szCs w:val="24"/>
                          <w:lang w:val="ru-RU"/>
                        </w:rPr>
                        <w:t>План</w:t>
                      </w:r>
                      <w:r w:rsidR="00964103">
                        <w:rPr>
                          <w:rFonts w:eastAsia="Times New Roman" w:cs="Times New Roman"/>
                          <w:b/>
                          <w:sz w:val="24"/>
                          <w:szCs w:val="24"/>
                          <w:lang w:val="ru-RU"/>
                        </w:rPr>
                        <w:t>ируйте курсовую работу и мероприятия</w:t>
                      </w:r>
                      <w:r w:rsidRPr="00184E0B">
                        <w:rPr>
                          <w:rFonts w:eastAsia="Times New Roman" w:cs="Times New Roman"/>
                          <w:sz w:val="24"/>
                          <w:szCs w:val="24"/>
                        </w:rPr>
                        <w:t> </w:t>
                      </w:r>
                      <w:r w:rsidRPr="00C45158">
                        <w:rPr>
                          <w:rFonts w:eastAsia="Times New Roman" w:cs="Times New Roman"/>
                          <w:sz w:val="24"/>
                          <w:szCs w:val="24"/>
                          <w:lang w:val="ru-RU"/>
                        </w:rPr>
                        <w:t>на следующий год.</w:t>
                      </w:r>
                    </w:p>
                    <w:p w14:paraId="720C3BE9" w14:textId="77777777" w:rsidR="00566FD7" w:rsidRPr="00C45158" w:rsidRDefault="00964103" w:rsidP="00097A81">
                      <w:pPr>
                        <w:pStyle w:val="NoSpacing"/>
                        <w:numPr>
                          <w:ilvl w:val="0"/>
                          <w:numId w:val="44"/>
                        </w:numPr>
                        <w:rPr>
                          <w:rFonts w:eastAsia="Times New Roman" w:cs="Times New Roman"/>
                          <w:sz w:val="24"/>
                          <w:szCs w:val="24"/>
                          <w:lang w:val="ru-RU"/>
                        </w:rPr>
                      </w:pPr>
                      <w:r>
                        <w:rPr>
                          <w:rFonts w:eastAsia="Times New Roman" w:cs="Times New Roman"/>
                          <w:b/>
                          <w:sz w:val="24"/>
                          <w:szCs w:val="24"/>
                          <w:lang w:val="ru-RU"/>
                        </w:rPr>
                        <w:t>Зарегистрируйтесь</w:t>
                      </w:r>
                      <w:r w:rsidR="00566FD7" w:rsidRPr="00184E0B">
                        <w:rPr>
                          <w:rFonts w:eastAsia="Times New Roman" w:cs="Times New Roman"/>
                          <w:sz w:val="24"/>
                          <w:szCs w:val="24"/>
                        </w:rPr>
                        <w:t> </w:t>
                      </w:r>
                      <w:r w:rsidR="00566FD7" w:rsidRPr="00C45158">
                        <w:rPr>
                          <w:rFonts w:eastAsia="Times New Roman" w:cs="Times New Roman"/>
                          <w:sz w:val="24"/>
                          <w:szCs w:val="24"/>
                          <w:lang w:val="ru-RU"/>
                        </w:rPr>
                        <w:t xml:space="preserve">на </w:t>
                      </w:r>
                      <w:r>
                        <w:rPr>
                          <w:rFonts w:eastAsia="Times New Roman" w:cs="Times New Roman"/>
                          <w:sz w:val="24"/>
                          <w:szCs w:val="24"/>
                          <w:lang w:val="ru-RU"/>
                        </w:rPr>
                        <w:t>классы следующего</w:t>
                      </w:r>
                      <w:r w:rsidR="00566FD7" w:rsidRPr="00C45158">
                        <w:rPr>
                          <w:rFonts w:eastAsia="Times New Roman" w:cs="Times New Roman"/>
                          <w:sz w:val="24"/>
                          <w:szCs w:val="24"/>
                          <w:lang w:val="ru-RU"/>
                        </w:rPr>
                        <w:t xml:space="preserve"> год</w:t>
                      </w:r>
                      <w:r>
                        <w:rPr>
                          <w:rFonts w:eastAsia="Times New Roman" w:cs="Times New Roman"/>
                          <w:sz w:val="24"/>
                          <w:szCs w:val="24"/>
                          <w:lang w:val="ru-RU"/>
                        </w:rPr>
                        <w:t>а</w:t>
                      </w:r>
                      <w:r w:rsidR="00566FD7" w:rsidRPr="00C45158">
                        <w:rPr>
                          <w:rFonts w:eastAsia="Times New Roman" w:cs="Times New Roman"/>
                          <w:sz w:val="24"/>
                          <w:szCs w:val="24"/>
                          <w:lang w:val="ru-RU"/>
                        </w:rPr>
                        <w:t>.</w:t>
                      </w:r>
                    </w:p>
                    <w:p w14:paraId="5A635DF7" w14:textId="77777777" w:rsidR="00097A81" w:rsidRPr="00C45158" w:rsidRDefault="00097A81" w:rsidP="00854BA0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2"/>
                          <w:szCs w:val="26"/>
                          <w:lang w:val="ru-RU"/>
                        </w:rPr>
                      </w:pPr>
                    </w:p>
                    <w:p w14:paraId="3118C48B" w14:textId="77777777" w:rsidR="00854BA0" w:rsidRPr="00184E0B" w:rsidRDefault="00184E0B" w:rsidP="00184E0B">
                      <w:pPr>
                        <w:pStyle w:val="NoSpacing"/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>Контрольный список для семьи</w:t>
                      </w:r>
                    </w:p>
                    <w:p w14:paraId="1E38CCFC" w14:textId="77777777" w:rsidR="00566FD7" w:rsidRPr="00184E0B" w:rsidRDefault="00AC40CD" w:rsidP="00097A81">
                      <w:pPr>
                        <w:pStyle w:val="NoSpacing"/>
                        <w:numPr>
                          <w:ilvl w:val="0"/>
                          <w:numId w:val="45"/>
                        </w:numPr>
                        <w:rPr>
                          <w:sz w:val="24"/>
                          <w:szCs w:val="24"/>
                          <w:lang w:val="ru-RU"/>
                        </w:rPr>
                      </w:pPr>
                      <w:r>
                        <w:rPr>
                          <w:b/>
                          <w:sz w:val="24"/>
                          <w:szCs w:val="24"/>
                          <w:lang w:val="ru-RU"/>
                        </w:rPr>
                        <w:t>Поговорите</w:t>
                      </w:r>
                      <w:r w:rsidR="00964103">
                        <w:rPr>
                          <w:b/>
                          <w:sz w:val="24"/>
                          <w:szCs w:val="24"/>
                          <w:lang w:val="ru-RU"/>
                        </w:rPr>
                        <w:t xml:space="preserve"> с вашим</w:t>
                      </w:r>
                      <w:r w:rsidR="00566FD7" w:rsidRPr="00184E0B">
                        <w:rPr>
                          <w:b/>
                          <w:sz w:val="24"/>
                          <w:szCs w:val="24"/>
                          <w:lang w:val="ru-RU"/>
                        </w:rPr>
                        <w:t xml:space="preserve"> </w:t>
                      </w:r>
                      <w:r w:rsidR="00964103">
                        <w:rPr>
                          <w:b/>
                          <w:sz w:val="24"/>
                          <w:szCs w:val="24"/>
                          <w:lang w:val="ru-RU"/>
                        </w:rPr>
                        <w:t>подростком о курсовой</w:t>
                      </w:r>
                      <w:r w:rsidR="00566FD7" w:rsidRPr="00184E0B">
                        <w:rPr>
                          <w:b/>
                          <w:sz w:val="24"/>
                          <w:szCs w:val="24"/>
                          <w:lang w:val="ru-RU"/>
                        </w:rPr>
                        <w:t xml:space="preserve"> работ</w:t>
                      </w:r>
                      <w:r w:rsidR="00964103">
                        <w:rPr>
                          <w:b/>
                          <w:sz w:val="24"/>
                          <w:szCs w:val="24"/>
                          <w:lang w:val="ru-RU"/>
                        </w:rPr>
                        <w:t>е и мероприятиях</w:t>
                      </w:r>
                      <w:r w:rsidR="00566FD7" w:rsidRPr="00184E0B">
                        <w:rPr>
                          <w:sz w:val="24"/>
                          <w:szCs w:val="24"/>
                        </w:rPr>
                        <w:t> </w:t>
                      </w:r>
                      <w:r w:rsidR="00566FD7" w:rsidRPr="00184E0B">
                        <w:rPr>
                          <w:sz w:val="24"/>
                          <w:szCs w:val="24"/>
                          <w:lang w:val="ru-RU"/>
                        </w:rPr>
                        <w:t>на следующий год.</w:t>
                      </w:r>
                    </w:p>
                    <w:p w14:paraId="041C93C7" w14:textId="77777777" w:rsidR="00184E0B" w:rsidRDefault="0016476F" w:rsidP="00AC40CD">
                      <w:pPr>
                        <w:pStyle w:val="NoSpacing"/>
                        <w:numPr>
                          <w:ilvl w:val="0"/>
                          <w:numId w:val="45"/>
                        </w:numPr>
                        <w:rPr>
                          <w:sz w:val="24"/>
                          <w:szCs w:val="24"/>
                          <w:lang w:val="ru-RU"/>
                        </w:rPr>
                      </w:pPr>
                      <w:r w:rsidRPr="00184E0B">
                        <w:rPr>
                          <w:b/>
                          <w:sz w:val="24"/>
                          <w:szCs w:val="24"/>
                          <w:lang w:val="ru-RU"/>
                        </w:rPr>
                        <w:t>Убедитесь, что</w:t>
                      </w:r>
                      <w:r w:rsidRPr="00184E0B">
                        <w:rPr>
                          <w:b/>
                          <w:sz w:val="24"/>
                          <w:szCs w:val="24"/>
                        </w:rPr>
                        <w:t> </w:t>
                      </w:r>
                      <w:r w:rsidR="00566FD7" w:rsidRPr="00184E0B">
                        <w:rPr>
                          <w:b/>
                          <w:sz w:val="24"/>
                          <w:szCs w:val="24"/>
                          <w:lang w:val="ru-RU"/>
                        </w:rPr>
                        <w:t>он или</w:t>
                      </w:r>
                      <w:r w:rsidR="00566FD7" w:rsidRPr="00184E0B">
                        <w:rPr>
                          <w:b/>
                          <w:sz w:val="24"/>
                          <w:szCs w:val="24"/>
                        </w:rPr>
                        <w:t> </w:t>
                      </w:r>
                      <w:r w:rsidRPr="00184E0B">
                        <w:rPr>
                          <w:b/>
                          <w:sz w:val="24"/>
                          <w:szCs w:val="24"/>
                          <w:lang w:val="ru-RU"/>
                        </w:rPr>
                        <w:t xml:space="preserve">она </w:t>
                      </w:r>
                      <w:r w:rsidR="00964103">
                        <w:rPr>
                          <w:b/>
                          <w:sz w:val="24"/>
                          <w:szCs w:val="24"/>
                          <w:lang w:val="ru-RU"/>
                        </w:rPr>
                        <w:t>держит курс</w:t>
                      </w:r>
                      <w:r w:rsidRPr="00184E0B">
                        <w:rPr>
                          <w:b/>
                          <w:sz w:val="24"/>
                          <w:szCs w:val="24"/>
                          <w:lang w:val="ru-RU"/>
                        </w:rPr>
                        <w:t xml:space="preserve"> </w:t>
                      </w:r>
                      <w:r w:rsidR="00964103">
                        <w:rPr>
                          <w:b/>
                          <w:sz w:val="24"/>
                          <w:szCs w:val="24"/>
                          <w:lang w:val="ru-RU"/>
                        </w:rPr>
                        <w:t>на окончание</w:t>
                      </w:r>
                      <w:r w:rsidRPr="00184E0B">
                        <w:rPr>
                          <w:sz w:val="24"/>
                          <w:szCs w:val="24"/>
                        </w:rPr>
                        <w:t> </w:t>
                      </w:r>
                      <w:r w:rsidR="00964103">
                        <w:rPr>
                          <w:sz w:val="24"/>
                          <w:szCs w:val="24"/>
                          <w:lang w:val="ru-RU"/>
                        </w:rPr>
                        <w:t>школы и берет</w:t>
                      </w:r>
                      <w:r w:rsidRPr="00184E0B">
                        <w:rPr>
                          <w:sz w:val="24"/>
                          <w:szCs w:val="24"/>
                          <w:lang w:val="ru-RU"/>
                        </w:rPr>
                        <w:t xml:space="preserve"> соответствующие классы для </w:t>
                      </w:r>
                      <w:r w:rsidR="00964103">
                        <w:rPr>
                          <w:sz w:val="24"/>
                          <w:szCs w:val="24"/>
                          <w:lang w:val="ru-RU"/>
                        </w:rPr>
                        <w:t>того определенного колледжа, в</w:t>
                      </w:r>
                      <w:r w:rsidRPr="00184E0B">
                        <w:rPr>
                          <w:sz w:val="24"/>
                          <w:szCs w:val="24"/>
                          <w:lang w:val="ru-RU"/>
                        </w:rPr>
                        <w:t xml:space="preserve"> </w:t>
                      </w:r>
                      <w:r w:rsidR="00964103">
                        <w:rPr>
                          <w:sz w:val="24"/>
                          <w:szCs w:val="24"/>
                          <w:lang w:val="ru-RU"/>
                        </w:rPr>
                        <w:t>который хочет поступить</w:t>
                      </w:r>
                      <w:r w:rsidRPr="00184E0B">
                        <w:rPr>
                          <w:sz w:val="24"/>
                          <w:szCs w:val="24"/>
                          <w:lang w:val="ru-RU"/>
                        </w:rPr>
                        <w:t>. П</w:t>
                      </w:r>
                      <w:r w:rsidR="00964103">
                        <w:rPr>
                          <w:sz w:val="24"/>
                          <w:szCs w:val="24"/>
                          <w:lang w:val="ru-RU"/>
                        </w:rPr>
                        <w:t>оощрите вашего студента</w:t>
                      </w:r>
                      <w:r w:rsidRPr="00184E0B">
                        <w:rPr>
                          <w:sz w:val="24"/>
                          <w:szCs w:val="24"/>
                          <w:lang w:val="ru-RU"/>
                        </w:rPr>
                        <w:t>, чтобы зачислить</w:t>
                      </w:r>
                      <w:r w:rsidR="00964103">
                        <w:rPr>
                          <w:sz w:val="24"/>
                          <w:szCs w:val="24"/>
                          <w:lang w:val="ru-RU"/>
                        </w:rPr>
                        <w:t>ся</w:t>
                      </w:r>
                      <w:r w:rsidRPr="00184E0B">
                        <w:rPr>
                          <w:sz w:val="24"/>
                          <w:szCs w:val="24"/>
                          <w:lang w:val="ru-RU"/>
                        </w:rPr>
                        <w:t xml:space="preserve"> в</w:t>
                      </w:r>
                      <w:r w:rsidR="00AC40CD" w:rsidRPr="00AC40CD">
                        <w:rPr>
                          <w:lang w:val="ru-RU"/>
                        </w:rPr>
                        <w:t xml:space="preserve"> </w:t>
                      </w:r>
                      <w:r w:rsidR="00AC40CD" w:rsidRPr="00AC40CD">
                        <w:rPr>
                          <w:sz w:val="24"/>
                          <w:szCs w:val="24"/>
                          <w:lang w:val="ru-RU"/>
                        </w:rPr>
                        <w:t>классы Предварительного Размещения</w:t>
                      </w:r>
                      <w:r w:rsidR="00AC40CD" w:rsidRPr="00184E0B">
                        <w:rPr>
                          <w:sz w:val="24"/>
                          <w:szCs w:val="24"/>
                          <w:lang w:val="ru-RU"/>
                        </w:rPr>
                        <w:t xml:space="preserve"> </w:t>
                      </w:r>
                      <w:r w:rsidR="00AC40CD">
                        <w:rPr>
                          <w:sz w:val="24"/>
                          <w:szCs w:val="24"/>
                          <w:lang w:val="ru-RU"/>
                        </w:rPr>
                        <w:t>или</w:t>
                      </w:r>
                      <w:r w:rsidR="00964103">
                        <w:rPr>
                          <w:sz w:val="24"/>
                          <w:szCs w:val="24"/>
                          <w:lang w:val="ru-RU"/>
                        </w:rPr>
                        <w:t xml:space="preserve"> двухкредитные</w:t>
                      </w:r>
                      <w:r w:rsidRPr="00184E0B">
                        <w:rPr>
                          <w:sz w:val="24"/>
                          <w:szCs w:val="24"/>
                          <w:lang w:val="ru-RU"/>
                        </w:rPr>
                        <w:t xml:space="preserve"> </w:t>
                      </w:r>
                      <w:r w:rsidR="00964103">
                        <w:rPr>
                          <w:sz w:val="24"/>
                          <w:szCs w:val="24"/>
                          <w:lang w:val="ru-RU"/>
                        </w:rPr>
                        <w:t xml:space="preserve">варианты классов </w:t>
                      </w:r>
                      <w:r w:rsidRPr="00184E0B">
                        <w:rPr>
                          <w:sz w:val="24"/>
                          <w:szCs w:val="24"/>
                          <w:lang w:val="ru-RU"/>
                        </w:rPr>
                        <w:t>при наличии.</w:t>
                      </w:r>
                      <w:r w:rsidR="00184E0B">
                        <w:rPr>
                          <w:sz w:val="24"/>
                          <w:szCs w:val="24"/>
                          <w:lang w:val="ru-RU"/>
                        </w:rPr>
                        <w:t xml:space="preserve"> </w:t>
                      </w:r>
                    </w:p>
                    <w:p w14:paraId="575DDD8F" w14:textId="77777777" w:rsidR="0016476F" w:rsidRPr="00184E0B" w:rsidRDefault="00184E0B" w:rsidP="00097A81">
                      <w:pPr>
                        <w:pStyle w:val="NoSpacing"/>
                        <w:numPr>
                          <w:ilvl w:val="0"/>
                          <w:numId w:val="45"/>
                        </w:numPr>
                        <w:rPr>
                          <w:b/>
                          <w:sz w:val="24"/>
                          <w:szCs w:val="24"/>
                          <w:lang w:val="ru-RU"/>
                        </w:rPr>
                      </w:pPr>
                      <w:r w:rsidRPr="00184E0B">
                        <w:rPr>
                          <w:b/>
                          <w:sz w:val="24"/>
                          <w:szCs w:val="24"/>
                          <w:lang w:val="ru-RU"/>
                        </w:rPr>
                        <w:t xml:space="preserve">Проверьте график </w:t>
                      </w:r>
                      <w:r w:rsidR="0016476F" w:rsidRPr="00184E0B">
                        <w:rPr>
                          <w:b/>
                          <w:sz w:val="24"/>
                          <w:szCs w:val="24"/>
                          <w:lang w:val="ru-RU"/>
                        </w:rPr>
                        <w:t>вашего ребенка и выбор</w:t>
                      </w:r>
                      <w:r w:rsidRPr="00184E0B">
                        <w:rPr>
                          <w:b/>
                          <w:sz w:val="24"/>
                          <w:szCs w:val="24"/>
                          <w:lang w:val="ru-RU"/>
                        </w:rPr>
                        <w:t xml:space="preserve"> предметов</w:t>
                      </w:r>
                      <w:r w:rsidR="0016476F" w:rsidRPr="00184E0B">
                        <w:rPr>
                          <w:b/>
                          <w:sz w:val="24"/>
                          <w:szCs w:val="24"/>
                          <w:lang w:val="ru-RU"/>
                        </w:rPr>
                        <w:t>.</w:t>
                      </w:r>
                    </w:p>
                    <w:p w14:paraId="47098D7E" w14:textId="77777777" w:rsidR="00566FD7" w:rsidRPr="00184E0B" w:rsidRDefault="00566FD7" w:rsidP="00184E0B">
                      <w:pPr>
                        <w:pStyle w:val="NoSpacing"/>
                        <w:ind w:left="720"/>
                        <w:rPr>
                          <w:b/>
                          <w:sz w:val="24"/>
                          <w:szCs w:val="24"/>
                          <w:lang w:val="ru-RU"/>
                        </w:rPr>
                      </w:pPr>
                    </w:p>
                    <w:p w14:paraId="5485ECBE" w14:textId="77777777" w:rsidR="006C0859" w:rsidRPr="00184E0B" w:rsidRDefault="006C0859" w:rsidP="006C0859">
                      <w:pPr>
                        <w:pStyle w:val="ListParagraph"/>
                        <w:widowControl w:val="0"/>
                        <w:spacing w:after="0"/>
                        <w:jc w:val="both"/>
                        <w:rPr>
                          <w:rFonts w:cs="Arial"/>
                          <w:b/>
                          <w:szCs w:val="24"/>
                          <w:lang w:val="ru-RU"/>
                        </w:rPr>
                      </w:pPr>
                    </w:p>
                    <w:p w14:paraId="30D82A4A" w14:textId="77777777" w:rsidR="008A4FE5" w:rsidRPr="00184E0B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0"/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1497E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D82422C" wp14:editId="19317F62">
                <wp:simplePos x="0" y="0"/>
                <wp:positionH relativeFrom="column">
                  <wp:posOffset>-53340</wp:posOffset>
                </wp:positionH>
                <wp:positionV relativeFrom="paragraph">
                  <wp:posOffset>143510</wp:posOffset>
                </wp:positionV>
                <wp:extent cx="2430780" cy="781812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30780" cy="78181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2FFC560" w14:textId="77777777" w:rsidR="0016476F" w:rsidRPr="00184E0B" w:rsidRDefault="00184E0B" w:rsidP="00097A81">
                            <w:pPr>
                              <w:spacing w:after="0" w:line="240" w:lineRule="auto"/>
                              <w:rPr>
                                <w:rFonts w:ascii="Myriad Pro" w:hAnsi="Myriad Pro" w:cs="Arial"/>
                                <w:sz w:val="28"/>
                                <w:szCs w:val="26"/>
                                <w:lang w:val="ru-RU"/>
                              </w:rPr>
                            </w:pPr>
                            <w:r w:rsidRPr="00184E0B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  <w:lang w:val="ru-RU"/>
                              </w:rPr>
                              <w:t>МИФ</w:t>
                            </w:r>
                            <w:r w:rsidR="0016476F" w:rsidRPr="00184E0B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  <w:lang w:val="ru-RU"/>
                              </w:rPr>
                              <w:t>:</w:t>
                            </w:r>
                            <w:r w:rsidR="0016476F" w:rsidRPr="00097A81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 </w:t>
                            </w:r>
                            <w:r w:rsidR="00436899">
                              <w:rPr>
                                <w:sz w:val="24"/>
                                <w:szCs w:val="26"/>
                                <w:lang w:val="ru-RU"/>
                              </w:rPr>
                              <w:t>Выбор самых легких</w:t>
                            </w:r>
                            <w:r w:rsidR="00A00000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предметов,</w:t>
                            </w:r>
                            <w:r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935816">
                              <w:rPr>
                                <w:sz w:val="24"/>
                                <w:szCs w:val="26"/>
                                <w:lang w:val="ru-RU"/>
                              </w:rPr>
                              <w:t>предлагаемых в старшей школе,</w:t>
                            </w:r>
                            <w:r w:rsidR="0016476F" w:rsidRPr="00184E0B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935816">
                              <w:rPr>
                                <w:sz w:val="24"/>
                                <w:szCs w:val="26"/>
                                <w:lang w:val="ru-RU"/>
                              </w:rPr>
                              <w:t>увеличит</w:t>
                            </w:r>
                            <w:r w:rsidR="0016476F" w:rsidRPr="00184E0B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935816">
                              <w:rPr>
                                <w:sz w:val="24"/>
                                <w:szCs w:val="26"/>
                              </w:rPr>
                              <w:t>GPA</w:t>
                            </w:r>
                            <w:r w:rsidR="00935816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вашего подростка и поможет ему или ей</w:t>
                            </w:r>
                            <w:r w:rsidR="00F7485C" w:rsidRPr="00184E0B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по</w:t>
                            </w:r>
                            <w:r w:rsidR="00935816">
                              <w:rPr>
                                <w:sz w:val="24"/>
                                <w:szCs w:val="26"/>
                                <w:lang w:val="ru-RU"/>
                              </w:rPr>
                              <w:t>пасть в колледж</w:t>
                            </w:r>
                            <w:r w:rsidR="00F7485C" w:rsidRPr="00184E0B">
                              <w:rPr>
                                <w:sz w:val="24"/>
                                <w:szCs w:val="26"/>
                                <w:lang w:val="ru-RU"/>
                              </w:rPr>
                              <w:t>.</w:t>
                            </w:r>
                          </w:p>
                          <w:p w14:paraId="6943D834" w14:textId="77777777" w:rsidR="0016476F" w:rsidRPr="00184E0B" w:rsidRDefault="0016476F" w:rsidP="00097A81">
                            <w:pPr>
                              <w:spacing w:after="0" w:line="240" w:lineRule="auto"/>
                              <w:rPr>
                                <w:rFonts w:ascii="Myriad Pro" w:hAnsi="Myriad Pro" w:cs="Arial"/>
                                <w:sz w:val="28"/>
                                <w:szCs w:val="26"/>
                                <w:lang w:val="ru-RU"/>
                              </w:rPr>
                            </w:pPr>
                          </w:p>
                          <w:p w14:paraId="6ACA250B" w14:textId="77777777" w:rsidR="00033C2E" w:rsidRPr="00184E0B" w:rsidRDefault="00184E0B" w:rsidP="00097A81">
                            <w:pPr>
                              <w:spacing w:after="0" w:line="240" w:lineRule="auto"/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  <w:r w:rsidRPr="00184E0B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  <w:lang w:val="ru-RU"/>
                              </w:rPr>
                              <w:t>РЕАЛЬНОСТЬ</w:t>
                            </w:r>
                            <w:r w:rsidR="0016476F" w:rsidRPr="00184E0B">
                              <w:rPr>
                                <w:rFonts w:ascii="Myriad Pro" w:hAnsi="Myriad Pro" w:cs="Arial"/>
                                <w:color w:val="EA6312" w:themeColor="accent2"/>
                                <w:sz w:val="28"/>
                                <w:szCs w:val="26"/>
                                <w:lang w:val="ru-RU"/>
                              </w:rPr>
                              <w:t>:</w:t>
                            </w:r>
                            <w:r w:rsidR="0016476F" w:rsidRPr="00097A81">
                              <w:rPr>
                                <w:rFonts w:ascii="Myriad Pro" w:hAnsi="Myriad Pro" w:cs="Arial"/>
                                <w:color w:val="EA6312" w:themeColor="accent2"/>
                                <w:sz w:val="28"/>
                                <w:szCs w:val="26"/>
                              </w:rPr>
                              <w:t> </w:t>
                            </w:r>
                            <w:r w:rsidR="00935816">
                              <w:rPr>
                                <w:rFonts w:cs="Arial"/>
                                <w:sz w:val="24"/>
                                <w:szCs w:val="26"/>
                                <w:lang w:val="ru-RU"/>
                              </w:rPr>
                              <w:t>Сотрудники приемной комиссии колледжа</w:t>
                            </w:r>
                            <w:r w:rsidR="00935816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понимают разницу между оценками «</w:t>
                            </w:r>
                            <w:r w:rsidR="00033C2E" w:rsidRPr="00184E0B">
                              <w:rPr>
                                <w:sz w:val="24"/>
                                <w:szCs w:val="26"/>
                                <w:lang w:val="ru-RU"/>
                              </w:rPr>
                              <w:t>А</w:t>
                            </w:r>
                            <w:r w:rsidR="00935816">
                              <w:rPr>
                                <w:sz w:val="24"/>
                                <w:szCs w:val="26"/>
                                <w:lang w:val="ru-RU"/>
                              </w:rPr>
                              <w:t>» в легком</w:t>
                            </w:r>
                            <w:r w:rsidR="00033C2E" w:rsidRPr="00184E0B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класс</w:t>
                            </w:r>
                            <w:r w:rsidR="00935816">
                              <w:rPr>
                                <w:sz w:val="24"/>
                                <w:szCs w:val="26"/>
                                <w:lang w:val="ru-RU"/>
                              </w:rPr>
                              <w:t>е</w:t>
                            </w:r>
                            <w:r w:rsidR="00033C2E" w:rsidRPr="00184E0B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и </w:t>
                            </w:r>
                            <w:r w:rsidR="00935816">
                              <w:rPr>
                                <w:sz w:val="24"/>
                                <w:szCs w:val="26"/>
                                <w:lang w:val="ru-RU"/>
                              </w:rPr>
                              <w:t>«</w:t>
                            </w:r>
                            <w:r w:rsidR="00033C2E" w:rsidRPr="00184E0B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="00935816">
                              <w:rPr>
                                <w:sz w:val="24"/>
                                <w:szCs w:val="26"/>
                                <w:lang w:val="ru-RU"/>
                              </w:rPr>
                              <w:t>» в более сложном классе.</w:t>
                            </w:r>
                          </w:p>
                          <w:p w14:paraId="67FC1540" w14:textId="77777777" w:rsidR="00935816" w:rsidRDefault="00935816" w:rsidP="00097A81">
                            <w:pPr>
                              <w:spacing w:after="0" w:line="240" w:lineRule="auto"/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</w:p>
                          <w:p w14:paraId="4CC814A3" w14:textId="77777777" w:rsidR="00935816" w:rsidRDefault="00935816" w:rsidP="00097A81">
                            <w:pPr>
                              <w:spacing w:after="0" w:line="240" w:lineRule="auto"/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Наиболее смелые</w:t>
                            </w:r>
                            <w:r w:rsidR="00F7485C" w:rsidRPr="00184E0B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F7485C" w:rsidRPr="00184E0B">
                              <w:rPr>
                                <w:sz w:val="24"/>
                                <w:szCs w:val="26"/>
                                <w:lang w:val="ru-RU"/>
                              </w:rPr>
                              <w:t>и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ли</w:t>
                            </w:r>
                            <w:r w:rsidR="00F7485C" w:rsidRPr="00184E0B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сложные</w:t>
                            </w:r>
                            <w:r w:rsidR="00033C2E" w:rsidRPr="00184E0B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662641">
                              <w:rPr>
                                <w:sz w:val="24"/>
                                <w:szCs w:val="26"/>
                                <w:lang w:val="ru-RU"/>
                              </w:rPr>
                              <w:t>классы</w:t>
                            </w:r>
                            <w:r w:rsidR="00033C2E" w:rsidRPr="00184E0B">
                              <w:rPr>
                                <w:sz w:val="24"/>
                                <w:szCs w:val="26"/>
                                <w:lang w:val="ru-RU"/>
                              </w:rPr>
                              <w:t>, предлагаем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ые в типичной старш</w:t>
                            </w:r>
                            <w:r w:rsidR="00033C2E" w:rsidRPr="00184E0B">
                              <w:rPr>
                                <w:sz w:val="24"/>
                                <w:szCs w:val="26"/>
                                <w:lang w:val="ru-RU"/>
                              </w:rPr>
                              <w:t>ей школе,</w:t>
                            </w:r>
                            <w:r w:rsidR="00033C2E" w:rsidRPr="00184E0B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являются почетными классами или классами</w:t>
                            </w:r>
                            <w:r w:rsidR="00F7485C" w:rsidRPr="00184E0B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Предваритель</w:t>
                            </w:r>
                            <w:r w:rsidR="00662641">
                              <w:rPr>
                                <w:sz w:val="24"/>
                                <w:szCs w:val="26"/>
                                <w:lang w:val="ru-RU"/>
                              </w:rPr>
                              <w:t>ного Размещения</w:t>
                            </w:r>
                            <w:r w:rsidR="00033C2E" w:rsidRPr="00184E0B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(</w:t>
                            </w:r>
                            <w:r w:rsidR="00033C2E" w:rsidRPr="00184E0B">
                              <w:rPr>
                                <w:sz w:val="24"/>
                                <w:szCs w:val="26"/>
                              </w:rPr>
                              <w:t>AP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)</w:t>
                            </w:r>
                            <w:r w:rsidR="00033C2E" w:rsidRPr="00184E0B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. 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В общем, лучше взять углубленн</w:t>
                            </w:r>
                            <w:r w:rsidR="00033C2E" w:rsidRPr="00C45158">
                              <w:rPr>
                                <w:sz w:val="24"/>
                                <w:szCs w:val="26"/>
                                <w:lang w:val="ru-RU"/>
                              </w:rPr>
                              <w:t>ые курсы</w:t>
                            </w:r>
                            <w:r w:rsidR="00033C2E" w:rsidRPr="00184E0B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033C2E" w:rsidRPr="00C45158">
                              <w:rPr>
                                <w:sz w:val="24"/>
                                <w:szCs w:val="26"/>
                                <w:lang w:val="ru-RU"/>
                              </w:rPr>
                              <w:t>и</w:t>
                            </w:r>
                            <w:r w:rsidR="00033C2E" w:rsidRPr="00184E0B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6C0859" w:rsidRPr="00C45158">
                              <w:rPr>
                                <w:sz w:val="24"/>
                                <w:szCs w:val="26"/>
                                <w:lang w:val="ru-RU"/>
                              </w:rPr>
                              <w:t>работать</w:t>
                            </w:r>
                            <w:r w:rsidR="006C0859" w:rsidRPr="00184E0B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10757C">
                              <w:rPr>
                                <w:sz w:val="24"/>
                                <w:szCs w:val="26"/>
                                <w:lang w:val="ru-RU"/>
                              </w:rPr>
                              <w:t>напряженно,</w:t>
                            </w:r>
                            <w:r w:rsidR="0010757C" w:rsidRPr="00C45158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чем</w:t>
                            </w:r>
                            <w:r w:rsidR="00F7485C" w:rsidRPr="00184E0B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10757C">
                              <w:rPr>
                                <w:sz w:val="24"/>
                                <w:szCs w:val="26"/>
                                <w:lang w:val="ru-RU"/>
                              </w:rPr>
                              <w:t>взять легкие курсы и прилагать</w:t>
                            </w:r>
                            <w:r w:rsidR="00F7485C" w:rsidRPr="00C45158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немного усилий.</w:t>
                            </w:r>
                          </w:p>
                          <w:p w14:paraId="32CC89A2" w14:textId="77777777" w:rsidR="00935816" w:rsidRDefault="00935816" w:rsidP="00097A81">
                            <w:pPr>
                              <w:spacing w:after="0" w:line="240" w:lineRule="auto"/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</w:p>
                          <w:p w14:paraId="6BC8CC36" w14:textId="77777777" w:rsidR="00842C27" w:rsidRPr="00AC40CD" w:rsidRDefault="00F7485C" w:rsidP="00097A81">
                            <w:pPr>
                              <w:spacing w:after="0" w:line="240" w:lineRule="auto"/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  <w:r w:rsidRPr="00C45158">
                              <w:rPr>
                                <w:sz w:val="24"/>
                                <w:szCs w:val="26"/>
                                <w:lang w:val="ru-RU"/>
                              </w:rPr>
                              <w:t>Важно</w:t>
                            </w:r>
                            <w:r w:rsidRPr="00184E0B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033C2E" w:rsidRPr="00C45158">
                              <w:rPr>
                                <w:sz w:val="24"/>
                                <w:szCs w:val="26"/>
                                <w:lang w:val="ru-RU"/>
                              </w:rPr>
                              <w:t>отметить, что существует</w:t>
                            </w:r>
                            <w:r w:rsidR="00033C2E" w:rsidRPr="00184E0B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Pr="00C45158">
                              <w:rPr>
                                <w:sz w:val="24"/>
                                <w:szCs w:val="26"/>
                                <w:lang w:val="ru-RU"/>
                              </w:rPr>
                              <w:t>большая</w:t>
                            </w:r>
                            <w:r w:rsidR="00033C2E" w:rsidRPr="00184E0B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033C2E" w:rsidRPr="00C45158">
                              <w:rPr>
                                <w:sz w:val="24"/>
                                <w:szCs w:val="26"/>
                                <w:lang w:val="ru-RU"/>
                              </w:rPr>
                              <w:t>разница между</w:t>
                            </w:r>
                            <w:r w:rsidR="00033C2E" w:rsidRPr="00184E0B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10757C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тем, чтобы </w:t>
                            </w:r>
                            <w:r w:rsidR="00AC40CD">
                              <w:rPr>
                                <w:sz w:val="24"/>
                                <w:szCs w:val="26"/>
                                <w:lang w:val="ru-RU"/>
                              </w:rPr>
                              <w:t>придерживаться требований</w:t>
                            </w:r>
                            <w:r w:rsidR="0010757C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для окончания</w:t>
                            </w:r>
                            <w:r w:rsidR="00033C2E" w:rsidRPr="00184E0B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</w:p>
                          <w:p w14:paraId="114F34F2" w14:textId="77777777" w:rsidR="00033C2E" w:rsidRPr="00935816" w:rsidRDefault="00842C27" w:rsidP="00097A81">
                            <w:pPr>
                              <w:spacing w:after="0" w:line="240" w:lineRule="auto"/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старш</w:t>
                            </w:r>
                            <w:r w:rsidR="00033C2E" w:rsidRPr="00C45158">
                              <w:rPr>
                                <w:sz w:val="24"/>
                                <w:szCs w:val="26"/>
                                <w:lang w:val="ru-RU"/>
                              </w:rPr>
                              <w:t>ей школы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,</w:t>
                            </w:r>
                            <w:r w:rsidR="00033C2E" w:rsidRPr="00C45158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и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тем, чтобы проходить предметы</w:t>
                            </w:r>
                            <w:r w:rsidR="00033C2E" w:rsidRPr="00C45158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, 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которые колледжи ожидают увидеть на выписке с диплома ученика</w:t>
                            </w:r>
                            <w:r w:rsidR="00033C2E" w:rsidRPr="00C45158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. 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Обязательно провер</w:t>
                            </w:r>
                            <w:r w:rsidR="00033C2E" w:rsidRPr="00C45158">
                              <w:rPr>
                                <w:sz w:val="24"/>
                                <w:szCs w:val="26"/>
                                <w:lang w:val="ru-RU"/>
                              </w:rPr>
                              <w:t>ь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те</w:t>
                            </w:r>
                            <w:r w:rsidR="00033C2E" w:rsidRPr="00C45158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веб-сайты колледжей, </w:t>
                            </w:r>
                            <w:r w:rsidR="005C6953">
                              <w:rPr>
                                <w:sz w:val="24"/>
                                <w:szCs w:val="26"/>
                                <w:lang w:val="ru-RU"/>
                              </w:rPr>
                              <w:t>варианты которых</w:t>
                            </w:r>
                            <w:r w:rsidR="00033C2E" w:rsidRPr="00C45158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вы рассматривает</w:t>
                            </w:r>
                            <w:r w:rsidR="005C6953">
                              <w:rPr>
                                <w:sz w:val="24"/>
                                <w:szCs w:val="26"/>
                                <w:lang w:val="ru-RU"/>
                              </w:rPr>
                              <w:t>е, чтобы узнать их требования</w:t>
                            </w:r>
                            <w:r w:rsidR="00033C2E" w:rsidRPr="00C45158">
                              <w:rPr>
                                <w:sz w:val="24"/>
                                <w:szCs w:val="26"/>
                                <w:lang w:val="ru-RU"/>
                              </w:rPr>
                              <w:t>.</w:t>
                            </w:r>
                          </w:p>
                          <w:p w14:paraId="26AEEF2C" w14:textId="77777777" w:rsidR="0016476F" w:rsidRPr="00C45158" w:rsidRDefault="0016476F" w:rsidP="0016476F">
                            <w:pPr>
                              <w:spacing w:after="0"/>
                              <w:rPr>
                                <w:rFonts w:ascii="Myriad Pro" w:hAnsi="Myriad Pro"/>
                                <w:lang w:val="ru-RU"/>
                              </w:rPr>
                            </w:pPr>
                          </w:p>
                          <w:p w14:paraId="201A3ADC" w14:textId="77777777" w:rsidR="001B2141" w:rsidRPr="00C45158" w:rsidRDefault="001B2141" w:rsidP="001B2141">
                            <w:pPr>
                              <w:spacing w:after="0"/>
                              <w:rPr>
                                <w:rFonts w:ascii="Myriad Pro" w:hAnsi="Myriad Pro" w:cs="Arial"/>
                                <w:sz w:val="28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82422C" id="Text Box 9" o:spid="_x0000_s1036" type="#_x0000_t202" style="position:absolute;margin-left:-4.2pt;margin-top:11.3pt;width:191.4pt;height:615.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" filled="f" stroked="f" strokeweight=".5pt">
                <v:textbox>
                  <w:txbxContent>
                    <w:p w14:paraId="42FFC560" w14:textId="77777777" w:rsidR="0016476F" w:rsidRPr="00184E0B" w:rsidRDefault="00184E0B" w:rsidP="00097A81">
                      <w:pPr>
                        <w:spacing w:after="0" w:line="240" w:lineRule="auto"/>
                        <w:rPr>
                          <w:rFonts w:ascii="Myriad Pro" w:hAnsi="Myriad Pro" w:cs="Arial"/>
                          <w:sz w:val="28"/>
                          <w:szCs w:val="26"/>
                          <w:lang w:val="ru-RU"/>
                        </w:rPr>
                      </w:pPr>
                      <w:r w:rsidRPr="00184E0B"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  <w:lang w:val="ru-RU"/>
                        </w:rPr>
                        <w:t>МИФ</w:t>
                      </w:r>
                      <w:r w:rsidR="0016476F" w:rsidRPr="00184E0B"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  <w:lang w:val="ru-RU"/>
                        </w:rPr>
                        <w:t>:</w:t>
                      </w:r>
                      <w:r w:rsidR="0016476F" w:rsidRPr="00097A81"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> </w:t>
                      </w:r>
                      <w:r w:rsidR="00436899">
                        <w:rPr>
                          <w:sz w:val="24"/>
                          <w:szCs w:val="26"/>
                          <w:lang w:val="ru-RU"/>
                        </w:rPr>
                        <w:t>Выбор самых легких</w:t>
                      </w:r>
                      <w:r w:rsidR="00A00000">
                        <w:rPr>
                          <w:sz w:val="24"/>
                          <w:szCs w:val="26"/>
                          <w:lang w:val="ru-RU"/>
                        </w:rPr>
                        <w:t xml:space="preserve"> предметов,</w:t>
                      </w:r>
                      <w:r>
                        <w:rPr>
                          <w:sz w:val="24"/>
                          <w:szCs w:val="26"/>
                        </w:rPr>
                        <w:t> </w:t>
                      </w:r>
                      <w:r w:rsidR="00935816">
                        <w:rPr>
                          <w:sz w:val="24"/>
                          <w:szCs w:val="26"/>
                          <w:lang w:val="ru-RU"/>
                        </w:rPr>
                        <w:t>предлагаемых в старшей школе,</w:t>
                      </w:r>
                      <w:r w:rsidR="0016476F" w:rsidRPr="00184E0B">
                        <w:rPr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 w:rsidR="00935816">
                        <w:rPr>
                          <w:sz w:val="24"/>
                          <w:szCs w:val="26"/>
                          <w:lang w:val="ru-RU"/>
                        </w:rPr>
                        <w:t>увеличит</w:t>
                      </w:r>
                      <w:r w:rsidR="0016476F" w:rsidRPr="00184E0B">
                        <w:rPr>
                          <w:sz w:val="24"/>
                          <w:szCs w:val="26"/>
                        </w:rPr>
                        <w:t> </w:t>
                      </w:r>
                      <w:r w:rsidR="00935816">
                        <w:rPr>
                          <w:sz w:val="24"/>
                          <w:szCs w:val="26"/>
                        </w:rPr>
                        <w:t>GPA</w:t>
                      </w:r>
                      <w:r w:rsidR="00935816">
                        <w:rPr>
                          <w:sz w:val="24"/>
                          <w:szCs w:val="26"/>
                          <w:lang w:val="ru-RU"/>
                        </w:rPr>
                        <w:t xml:space="preserve"> вашего подростка и поможет ему или ей</w:t>
                      </w:r>
                      <w:r w:rsidR="00F7485C" w:rsidRPr="00184E0B">
                        <w:rPr>
                          <w:sz w:val="24"/>
                          <w:szCs w:val="26"/>
                          <w:lang w:val="ru-RU"/>
                        </w:rPr>
                        <w:t xml:space="preserve"> по</w:t>
                      </w:r>
                      <w:r w:rsidR="00935816">
                        <w:rPr>
                          <w:sz w:val="24"/>
                          <w:szCs w:val="26"/>
                          <w:lang w:val="ru-RU"/>
                        </w:rPr>
                        <w:t>пасть в колледж</w:t>
                      </w:r>
                      <w:r w:rsidR="00F7485C" w:rsidRPr="00184E0B">
                        <w:rPr>
                          <w:sz w:val="24"/>
                          <w:szCs w:val="26"/>
                          <w:lang w:val="ru-RU"/>
                        </w:rPr>
                        <w:t>.</w:t>
                      </w:r>
                    </w:p>
                    <w:p w14:paraId="6943D834" w14:textId="77777777" w:rsidR="0016476F" w:rsidRPr="00184E0B" w:rsidRDefault="0016476F" w:rsidP="00097A81">
                      <w:pPr>
                        <w:spacing w:after="0" w:line="240" w:lineRule="auto"/>
                        <w:rPr>
                          <w:rFonts w:ascii="Myriad Pro" w:hAnsi="Myriad Pro" w:cs="Arial"/>
                          <w:sz w:val="28"/>
                          <w:szCs w:val="26"/>
                          <w:lang w:val="ru-RU"/>
                        </w:rPr>
                      </w:pPr>
                    </w:p>
                    <w:p w14:paraId="6ACA250B" w14:textId="77777777" w:rsidR="00033C2E" w:rsidRPr="00184E0B" w:rsidRDefault="00184E0B" w:rsidP="00097A81">
                      <w:pPr>
                        <w:spacing w:after="0" w:line="240" w:lineRule="auto"/>
                        <w:rPr>
                          <w:sz w:val="24"/>
                          <w:szCs w:val="26"/>
                          <w:lang w:val="ru-RU"/>
                        </w:rPr>
                      </w:pPr>
                      <w:r w:rsidRPr="00184E0B"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  <w:lang w:val="ru-RU"/>
                        </w:rPr>
                        <w:t>РЕАЛЬНОСТЬ</w:t>
                      </w:r>
                      <w:r w:rsidR="0016476F" w:rsidRPr="00184E0B">
                        <w:rPr>
                          <w:rFonts w:ascii="Myriad Pro" w:hAnsi="Myriad Pro" w:cs="Arial"/>
                          <w:color w:val="EA6312" w:themeColor="accent2"/>
                          <w:sz w:val="28"/>
                          <w:szCs w:val="26"/>
                          <w:lang w:val="ru-RU"/>
                        </w:rPr>
                        <w:t>:</w:t>
                      </w:r>
                      <w:r w:rsidR="0016476F" w:rsidRPr="00097A81">
                        <w:rPr>
                          <w:rFonts w:ascii="Myriad Pro" w:hAnsi="Myriad Pro" w:cs="Arial"/>
                          <w:color w:val="EA6312" w:themeColor="accent2"/>
                          <w:sz w:val="28"/>
                          <w:szCs w:val="26"/>
                        </w:rPr>
                        <w:t> </w:t>
                      </w:r>
                      <w:r w:rsidR="00935816">
                        <w:rPr>
                          <w:rFonts w:cs="Arial"/>
                          <w:sz w:val="24"/>
                          <w:szCs w:val="26"/>
                          <w:lang w:val="ru-RU"/>
                        </w:rPr>
                        <w:t>Сотрудники приемной комиссии колледжа</w:t>
                      </w:r>
                      <w:r w:rsidR="00935816">
                        <w:rPr>
                          <w:sz w:val="24"/>
                          <w:szCs w:val="26"/>
                          <w:lang w:val="ru-RU"/>
                        </w:rPr>
                        <w:t xml:space="preserve"> понимают разницу между оценками «</w:t>
                      </w:r>
                      <w:r w:rsidR="00033C2E" w:rsidRPr="00184E0B">
                        <w:rPr>
                          <w:sz w:val="24"/>
                          <w:szCs w:val="26"/>
                          <w:lang w:val="ru-RU"/>
                        </w:rPr>
                        <w:t>А</w:t>
                      </w:r>
                      <w:r w:rsidR="00935816">
                        <w:rPr>
                          <w:sz w:val="24"/>
                          <w:szCs w:val="26"/>
                          <w:lang w:val="ru-RU"/>
                        </w:rPr>
                        <w:t>» в легком</w:t>
                      </w:r>
                      <w:r w:rsidR="00033C2E" w:rsidRPr="00184E0B">
                        <w:rPr>
                          <w:sz w:val="24"/>
                          <w:szCs w:val="26"/>
                          <w:lang w:val="ru-RU"/>
                        </w:rPr>
                        <w:t xml:space="preserve"> класс</w:t>
                      </w:r>
                      <w:r w:rsidR="00935816">
                        <w:rPr>
                          <w:sz w:val="24"/>
                          <w:szCs w:val="26"/>
                          <w:lang w:val="ru-RU"/>
                        </w:rPr>
                        <w:t>е</w:t>
                      </w:r>
                      <w:r w:rsidR="00033C2E" w:rsidRPr="00184E0B">
                        <w:rPr>
                          <w:sz w:val="24"/>
                          <w:szCs w:val="26"/>
                          <w:lang w:val="ru-RU"/>
                        </w:rPr>
                        <w:t xml:space="preserve"> и </w:t>
                      </w:r>
                      <w:r w:rsidR="00935816">
                        <w:rPr>
                          <w:sz w:val="24"/>
                          <w:szCs w:val="26"/>
                          <w:lang w:val="ru-RU"/>
                        </w:rPr>
                        <w:t>«</w:t>
                      </w:r>
                      <w:r w:rsidR="00033C2E" w:rsidRPr="00184E0B">
                        <w:rPr>
                          <w:sz w:val="24"/>
                          <w:szCs w:val="26"/>
                        </w:rPr>
                        <w:t>B</w:t>
                      </w:r>
                      <w:r w:rsidR="00935816">
                        <w:rPr>
                          <w:sz w:val="24"/>
                          <w:szCs w:val="26"/>
                          <w:lang w:val="ru-RU"/>
                        </w:rPr>
                        <w:t>» в более сложном классе.</w:t>
                      </w:r>
                    </w:p>
                    <w:p w14:paraId="67FC1540" w14:textId="77777777" w:rsidR="00935816" w:rsidRDefault="00935816" w:rsidP="00097A81">
                      <w:pPr>
                        <w:spacing w:after="0" w:line="240" w:lineRule="auto"/>
                        <w:rPr>
                          <w:sz w:val="24"/>
                          <w:szCs w:val="26"/>
                          <w:lang w:val="ru-RU"/>
                        </w:rPr>
                      </w:pPr>
                    </w:p>
                    <w:p w14:paraId="4CC814A3" w14:textId="77777777" w:rsidR="00935816" w:rsidRDefault="00935816" w:rsidP="00097A81">
                      <w:pPr>
                        <w:spacing w:after="0" w:line="240" w:lineRule="auto"/>
                        <w:rPr>
                          <w:sz w:val="24"/>
                          <w:szCs w:val="26"/>
                          <w:lang w:val="ru-RU"/>
                        </w:rPr>
                      </w:pPr>
                      <w:r>
                        <w:rPr>
                          <w:sz w:val="24"/>
                          <w:szCs w:val="26"/>
                          <w:lang w:val="ru-RU"/>
                        </w:rPr>
                        <w:t>Наиболее смелые</w:t>
                      </w:r>
                      <w:r w:rsidR="00F7485C" w:rsidRPr="00184E0B">
                        <w:rPr>
                          <w:sz w:val="24"/>
                          <w:szCs w:val="26"/>
                        </w:rPr>
                        <w:t> </w:t>
                      </w:r>
                      <w:r w:rsidR="00F7485C" w:rsidRPr="00184E0B">
                        <w:rPr>
                          <w:sz w:val="24"/>
                          <w:szCs w:val="26"/>
                          <w:lang w:val="ru-RU"/>
                        </w:rPr>
                        <w:t>и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ли</w:t>
                      </w:r>
                      <w:r w:rsidR="00F7485C" w:rsidRPr="00184E0B">
                        <w:rPr>
                          <w:sz w:val="24"/>
                          <w:szCs w:val="26"/>
                          <w:lang w:val="ru-RU"/>
                        </w:rPr>
                        <w:t xml:space="preserve"> сложные</w:t>
                      </w:r>
                      <w:r w:rsidR="00033C2E" w:rsidRPr="00184E0B">
                        <w:rPr>
                          <w:sz w:val="24"/>
                          <w:szCs w:val="26"/>
                        </w:rPr>
                        <w:t> </w:t>
                      </w:r>
                      <w:r w:rsidR="00662641">
                        <w:rPr>
                          <w:sz w:val="24"/>
                          <w:szCs w:val="26"/>
                          <w:lang w:val="ru-RU"/>
                        </w:rPr>
                        <w:t>классы</w:t>
                      </w:r>
                      <w:r w:rsidR="00033C2E" w:rsidRPr="00184E0B">
                        <w:rPr>
                          <w:sz w:val="24"/>
                          <w:szCs w:val="26"/>
                          <w:lang w:val="ru-RU"/>
                        </w:rPr>
                        <w:t>, предлагаем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ые в типичной старш</w:t>
                      </w:r>
                      <w:r w:rsidR="00033C2E" w:rsidRPr="00184E0B">
                        <w:rPr>
                          <w:sz w:val="24"/>
                          <w:szCs w:val="26"/>
                          <w:lang w:val="ru-RU"/>
                        </w:rPr>
                        <w:t>ей школе,</w:t>
                      </w:r>
                      <w:r w:rsidR="00033C2E" w:rsidRPr="00184E0B">
                        <w:rPr>
                          <w:sz w:val="24"/>
                          <w:szCs w:val="26"/>
                        </w:rPr>
                        <w:t> 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являются почетными классами или классами</w:t>
                      </w:r>
                      <w:r w:rsidR="00F7485C" w:rsidRPr="00184E0B">
                        <w:rPr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Предваритель</w:t>
                      </w:r>
                      <w:r w:rsidR="00662641">
                        <w:rPr>
                          <w:sz w:val="24"/>
                          <w:szCs w:val="26"/>
                          <w:lang w:val="ru-RU"/>
                        </w:rPr>
                        <w:t>ного Размещения</w:t>
                      </w:r>
                      <w:r w:rsidR="00033C2E" w:rsidRPr="00184E0B">
                        <w:rPr>
                          <w:sz w:val="24"/>
                          <w:szCs w:val="26"/>
                        </w:rPr>
                        <w:t> 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(</w:t>
                      </w:r>
                      <w:r w:rsidR="00033C2E" w:rsidRPr="00184E0B">
                        <w:rPr>
                          <w:sz w:val="24"/>
                          <w:szCs w:val="26"/>
                        </w:rPr>
                        <w:t>AP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)</w:t>
                      </w:r>
                      <w:r w:rsidR="00033C2E" w:rsidRPr="00184E0B">
                        <w:rPr>
                          <w:sz w:val="24"/>
                          <w:szCs w:val="26"/>
                          <w:lang w:val="ru-RU"/>
                        </w:rPr>
                        <w:t xml:space="preserve">. 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В общем, лучше взять углубленн</w:t>
                      </w:r>
                      <w:r w:rsidR="00033C2E" w:rsidRPr="00C45158">
                        <w:rPr>
                          <w:sz w:val="24"/>
                          <w:szCs w:val="26"/>
                          <w:lang w:val="ru-RU"/>
                        </w:rPr>
                        <w:t>ые курсы</w:t>
                      </w:r>
                      <w:r w:rsidR="00033C2E" w:rsidRPr="00184E0B">
                        <w:rPr>
                          <w:sz w:val="24"/>
                          <w:szCs w:val="26"/>
                        </w:rPr>
                        <w:t> </w:t>
                      </w:r>
                      <w:r w:rsidR="00033C2E" w:rsidRPr="00C45158">
                        <w:rPr>
                          <w:sz w:val="24"/>
                          <w:szCs w:val="26"/>
                          <w:lang w:val="ru-RU"/>
                        </w:rPr>
                        <w:t>и</w:t>
                      </w:r>
                      <w:r w:rsidR="00033C2E" w:rsidRPr="00184E0B">
                        <w:rPr>
                          <w:sz w:val="24"/>
                          <w:szCs w:val="26"/>
                        </w:rPr>
                        <w:t> </w:t>
                      </w:r>
                      <w:r w:rsidR="006C0859" w:rsidRPr="00C45158">
                        <w:rPr>
                          <w:sz w:val="24"/>
                          <w:szCs w:val="26"/>
                          <w:lang w:val="ru-RU"/>
                        </w:rPr>
                        <w:t>работать</w:t>
                      </w:r>
                      <w:r w:rsidR="006C0859" w:rsidRPr="00184E0B">
                        <w:rPr>
                          <w:sz w:val="24"/>
                          <w:szCs w:val="26"/>
                        </w:rPr>
                        <w:t> </w:t>
                      </w:r>
                      <w:r w:rsidR="0010757C">
                        <w:rPr>
                          <w:sz w:val="24"/>
                          <w:szCs w:val="26"/>
                          <w:lang w:val="ru-RU"/>
                        </w:rPr>
                        <w:t>напряженно,</w:t>
                      </w:r>
                      <w:r w:rsidR="0010757C" w:rsidRPr="00C45158">
                        <w:rPr>
                          <w:sz w:val="24"/>
                          <w:szCs w:val="26"/>
                          <w:lang w:val="ru-RU"/>
                        </w:rPr>
                        <w:t xml:space="preserve"> чем</w:t>
                      </w:r>
                      <w:r w:rsidR="00F7485C" w:rsidRPr="00184E0B">
                        <w:rPr>
                          <w:sz w:val="24"/>
                          <w:szCs w:val="26"/>
                        </w:rPr>
                        <w:t> </w:t>
                      </w:r>
                      <w:r w:rsidR="0010757C">
                        <w:rPr>
                          <w:sz w:val="24"/>
                          <w:szCs w:val="26"/>
                          <w:lang w:val="ru-RU"/>
                        </w:rPr>
                        <w:t>взять легкие курсы и прилагать</w:t>
                      </w:r>
                      <w:r w:rsidR="00F7485C" w:rsidRPr="00C45158">
                        <w:rPr>
                          <w:sz w:val="24"/>
                          <w:szCs w:val="26"/>
                          <w:lang w:val="ru-RU"/>
                        </w:rPr>
                        <w:t xml:space="preserve"> немного усилий.</w:t>
                      </w:r>
                    </w:p>
                    <w:p w14:paraId="32CC89A2" w14:textId="77777777" w:rsidR="00935816" w:rsidRDefault="00935816" w:rsidP="00097A81">
                      <w:pPr>
                        <w:spacing w:after="0" w:line="240" w:lineRule="auto"/>
                        <w:rPr>
                          <w:sz w:val="24"/>
                          <w:szCs w:val="26"/>
                          <w:lang w:val="ru-RU"/>
                        </w:rPr>
                      </w:pPr>
                    </w:p>
                    <w:p w14:paraId="6BC8CC36" w14:textId="77777777" w:rsidR="00842C27" w:rsidRPr="00AC40CD" w:rsidRDefault="00F7485C" w:rsidP="00097A81">
                      <w:pPr>
                        <w:spacing w:after="0" w:line="240" w:lineRule="auto"/>
                        <w:rPr>
                          <w:sz w:val="24"/>
                          <w:szCs w:val="26"/>
                          <w:lang w:val="ru-RU"/>
                        </w:rPr>
                      </w:pPr>
                      <w:r w:rsidRPr="00C45158">
                        <w:rPr>
                          <w:sz w:val="24"/>
                          <w:szCs w:val="26"/>
                          <w:lang w:val="ru-RU"/>
                        </w:rPr>
                        <w:t>Важно</w:t>
                      </w:r>
                      <w:r w:rsidRPr="00184E0B">
                        <w:rPr>
                          <w:sz w:val="24"/>
                          <w:szCs w:val="26"/>
                        </w:rPr>
                        <w:t> </w:t>
                      </w:r>
                      <w:r w:rsidR="00033C2E" w:rsidRPr="00C45158">
                        <w:rPr>
                          <w:sz w:val="24"/>
                          <w:szCs w:val="26"/>
                          <w:lang w:val="ru-RU"/>
                        </w:rPr>
                        <w:t>отметить, что существует</w:t>
                      </w:r>
                      <w:r w:rsidR="00033C2E" w:rsidRPr="00184E0B">
                        <w:rPr>
                          <w:sz w:val="24"/>
                          <w:szCs w:val="26"/>
                        </w:rPr>
                        <w:t> </w:t>
                      </w:r>
                      <w:r w:rsidRPr="00C45158">
                        <w:rPr>
                          <w:sz w:val="24"/>
                          <w:szCs w:val="26"/>
                          <w:lang w:val="ru-RU"/>
                        </w:rPr>
                        <w:t>большая</w:t>
                      </w:r>
                      <w:r w:rsidR="00033C2E" w:rsidRPr="00184E0B">
                        <w:rPr>
                          <w:sz w:val="24"/>
                          <w:szCs w:val="26"/>
                        </w:rPr>
                        <w:t> </w:t>
                      </w:r>
                      <w:r w:rsidR="00033C2E" w:rsidRPr="00C45158">
                        <w:rPr>
                          <w:sz w:val="24"/>
                          <w:szCs w:val="26"/>
                          <w:lang w:val="ru-RU"/>
                        </w:rPr>
                        <w:t>разница между</w:t>
                      </w:r>
                      <w:r w:rsidR="00033C2E" w:rsidRPr="00184E0B">
                        <w:rPr>
                          <w:sz w:val="24"/>
                          <w:szCs w:val="26"/>
                        </w:rPr>
                        <w:t> </w:t>
                      </w:r>
                      <w:r w:rsidR="0010757C">
                        <w:rPr>
                          <w:sz w:val="24"/>
                          <w:szCs w:val="26"/>
                          <w:lang w:val="ru-RU"/>
                        </w:rPr>
                        <w:t xml:space="preserve">тем, чтобы </w:t>
                      </w:r>
                      <w:r w:rsidR="00AC40CD">
                        <w:rPr>
                          <w:sz w:val="24"/>
                          <w:szCs w:val="26"/>
                          <w:lang w:val="ru-RU"/>
                        </w:rPr>
                        <w:t>придерживаться требований</w:t>
                      </w:r>
                      <w:r w:rsidR="0010757C">
                        <w:rPr>
                          <w:sz w:val="24"/>
                          <w:szCs w:val="26"/>
                          <w:lang w:val="ru-RU"/>
                        </w:rPr>
                        <w:t xml:space="preserve"> для окончания</w:t>
                      </w:r>
                      <w:r w:rsidR="00033C2E" w:rsidRPr="00184E0B">
                        <w:rPr>
                          <w:sz w:val="24"/>
                          <w:szCs w:val="26"/>
                        </w:rPr>
                        <w:t> </w:t>
                      </w:r>
                    </w:p>
                    <w:p w14:paraId="114F34F2" w14:textId="77777777" w:rsidR="00033C2E" w:rsidRPr="00935816" w:rsidRDefault="00842C27" w:rsidP="00097A81">
                      <w:pPr>
                        <w:spacing w:after="0" w:line="240" w:lineRule="auto"/>
                        <w:rPr>
                          <w:sz w:val="24"/>
                          <w:szCs w:val="26"/>
                          <w:lang w:val="ru-RU"/>
                        </w:rPr>
                      </w:pPr>
                      <w:r>
                        <w:rPr>
                          <w:sz w:val="24"/>
                          <w:szCs w:val="26"/>
                          <w:lang w:val="ru-RU"/>
                        </w:rPr>
                        <w:t>старш</w:t>
                      </w:r>
                      <w:r w:rsidR="00033C2E" w:rsidRPr="00C45158">
                        <w:rPr>
                          <w:sz w:val="24"/>
                          <w:szCs w:val="26"/>
                          <w:lang w:val="ru-RU"/>
                        </w:rPr>
                        <w:t>ей школы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,</w:t>
                      </w:r>
                      <w:r w:rsidR="00033C2E" w:rsidRPr="00C45158">
                        <w:rPr>
                          <w:sz w:val="24"/>
                          <w:szCs w:val="26"/>
                          <w:lang w:val="ru-RU"/>
                        </w:rPr>
                        <w:t xml:space="preserve"> и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 xml:space="preserve"> тем, чтобы проходить предметы</w:t>
                      </w:r>
                      <w:r w:rsidR="00033C2E" w:rsidRPr="00C45158">
                        <w:rPr>
                          <w:sz w:val="24"/>
                          <w:szCs w:val="26"/>
                          <w:lang w:val="ru-RU"/>
                        </w:rPr>
                        <w:t xml:space="preserve">, 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которые колледжи ожидают увидеть на выписке с диплома ученика</w:t>
                      </w:r>
                      <w:r w:rsidR="00033C2E" w:rsidRPr="00C45158">
                        <w:rPr>
                          <w:sz w:val="24"/>
                          <w:szCs w:val="26"/>
                          <w:lang w:val="ru-RU"/>
                        </w:rPr>
                        <w:t xml:space="preserve">. 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Обязательно провер</w:t>
                      </w:r>
                      <w:r w:rsidR="00033C2E" w:rsidRPr="00C45158">
                        <w:rPr>
                          <w:sz w:val="24"/>
                          <w:szCs w:val="26"/>
                          <w:lang w:val="ru-RU"/>
                        </w:rPr>
                        <w:t>ь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те</w:t>
                      </w:r>
                      <w:r w:rsidR="00033C2E" w:rsidRPr="00C45158">
                        <w:rPr>
                          <w:sz w:val="24"/>
                          <w:szCs w:val="26"/>
                          <w:lang w:val="ru-RU"/>
                        </w:rPr>
                        <w:t xml:space="preserve"> веб-сайты колледжей, </w:t>
                      </w:r>
                      <w:r w:rsidR="005C6953">
                        <w:rPr>
                          <w:sz w:val="24"/>
                          <w:szCs w:val="26"/>
                          <w:lang w:val="ru-RU"/>
                        </w:rPr>
                        <w:t>варианты которых</w:t>
                      </w:r>
                      <w:r w:rsidR="00033C2E" w:rsidRPr="00C45158">
                        <w:rPr>
                          <w:sz w:val="24"/>
                          <w:szCs w:val="26"/>
                          <w:lang w:val="ru-RU"/>
                        </w:rPr>
                        <w:t xml:space="preserve"> вы рассматривает</w:t>
                      </w:r>
                      <w:r w:rsidR="005C6953">
                        <w:rPr>
                          <w:sz w:val="24"/>
                          <w:szCs w:val="26"/>
                          <w:lang w:val="ru-RU"/>
                        </w:rPr>
                        <w:t>е, чтобы узнать их требования</w:t>
                      </w:r>
                      <w:r w:rsidR="00033C2E" w:rsidRPr="00C45158">
                        <w:rPr>
                          <w:sz w:val="24"/>
                          <w:szCs w:val="26"/>
                          <w:lang w:val="ru-RU"/>
                        </w:rPr>
                        <w:t>.</w:t>
                      </w:r>
                    </w:p>
                    <w:p w14:paraId="26AEEF2C" w14:textId="77777777" w:rsidR="0016476F" w:rsidRPr="00C45158" w:rsidRDefault="0016476F" w:rsidP="0016476F">
                      <w:pPr>
                        <w:spacing w:after="0"/>
                        <w:rPr>
                          <w:rFonts w:ascii="Myriad Pro" w:hAnsi="Myriad Pro"/>
                          <w:lang w:val="ru-RU"/>
                        </w:rPr>
                      </w:pPr>
                    </w:p>
                    <w:p w14:paraId="201A3ADC" w14:textId="77777777" w:rsidR="001B2141" w:rsidRPr="00C45158" w:rsidRDefault="001B2141" w:rsidP="001B2141">
                      <w:pPr>
                        <w:spacing w:after="0"/>
                        <w:rPr>
                          <w:rFonts w:ascii="Myriad Pro" w:hAnsi="Myriad Pro" w:cs="Arial"/>
                          <w:sz w:val="28"/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> </w:t>
      </w:r>
    </w:p>
    <w:sectPr w:rsidR="00671A4B" w:rsidRPr="001B2141" w:rsidSect="009909CD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7B41CC" w14:textId="77777777" w:rsidR="009021A4" w:rsidRDefault="009021A4" w:rsidP="009909CD">
      <w:pPr>
        <w:spacing w:after="0" w:line="240" w:lineRule="auto"/>
      </w:pPr>
      <w:r>
        <w:separator/>
      </w:r>
    </w:p>
  </w:endnote>
  <w:endnote w:type="continuationSeparator" w:id="0">
    <w:p w14:paraId="3FDADE93" w14:textId="77777777" w:rsidR="009021A4" w:rsidRDefault="009021A4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kzidenzGroteskBE-Ligh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2EB447" w14:textId="77777777" w:rsidR="004D345D" w:rsidRDefault="004D34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1EB739" w14:textId="77777777" w:rsidR="00D73798" w:rsidRDefault="00D73798" w:rsidP="00D73798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  <w:lang w:val="uk-UA" w:eastAsia="uk-UA"/>
      </w:rPr>
      <w:drawing>
        <wp:inline distT="0" distB="0" distL="0" distR="0" wp14:anchorId="49C9F45B" wp14:editId="63B02E3C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2292FA7B" w14:textId="77777777" w:rsidR="004D345D" w:rsidRDefault="004D345D" w:rsidP="004D345D">
    <w:pPr>
      <w:pStyle w:val="Footer"/>
      <w:jc w:val="center"/>
    </w:pPr>
    <w:r>
      <w:rPr>
        <w:rFonts w:ascii="Myriad Pro" w:hAnsi="Myriad Pro"/>
        <w:sz w:val="24"/>
        <w:szCs w:val="36"/>
      </w:rPr>
      <w:t xml:space="preserve">Visit </w:t>
    </w:r>
    <w:hyperlink r:id="rId2" w:history="1">
      <w:r>
        <w:rPr>
          <w:rStyle w:val="Hyperlink"/>
          <w:rFonts w:ascii="Myriad Pro" w:hAnsi="Myriad Pro"/>
          <w:sz w:val="24"/>
          <w:szCs w:val="36"/>
        </w:rPr>
        <w:t>https://gearup.wa.gov/students-families</w:t>
      </w:r>
    </w:hyperlink>
    <w:r>
      <w:rPr>
        <w:rFonts w:ascii="Myriad Pro" w:hAnsi="Myriad Pro"/>
        <w:sz w:val="24"/>
        <w:szCs w:val="36"/>
      </w:rPr>
      <w:t xml:space="preserve"> to learn more and access resources to help your child make a plan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7CE7DB" w14:textId="77777777" w:rsidR="004D345D" w:rsidRDefault="004D34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9A82F3" w14:textId="77777777" w:rsidR="009021A4" w:rsidRDefault="009021A4" w:rsidP="009909CD">
      <w:pPr>
        <w:spacing w:after="0" w:line="240" w:lineRule="auto"/>
      </w:pPr>
      <w:r>
        <w:separator/>
      </w:r>
    </w:p>
  </w:footnote>
  <w:footnote w:type="continuationSeparator" w:id="0">
    <w:p w14:paraId="4A366C9D" w14:textId="77777777" w:rsidR="009021A4" w:rsidRDefault="009021A4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80475F" w14:textId="77777777" w:rsidR="004D345D" w:rsidRDefault="004D345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57DFDB" w14:textId="77777777" w:rsidR="004D345D" w:rsidRDefault="004D345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164034" w14:textId="77777777" w:rsidR="004D345D" w:rsidRDefault="004D345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EC2D79"/>
    <w:multiLevelType w:val="hybridMultilevel"/>
    <w:tmpl w:val="62E687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067B7B"/>
    <w:multiLevelType w:val="hybridMultilevel"/>
    <w:tmpl w:val="CA4C5416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406A4A"/>
    <w:multiLevelType w:val="multilevel"/>
    <w:tmpl w:val="DE7CC3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BE13CC2"/>
    <w:multiLevelType w:val="hybridMultilevel"/>
    <w:tmpl w:val="381AA66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D16D35"/>
    <w:multiLevelType w:val="hybridMultilevel"/>
    <w:tmpl w:val="907695AE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9A464F"/>
    <w:multiLevelType w:val="hybridMultilevel"/>
    <w:tmpl w:val="21F4F36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E126AA"/>
    <w:multiLevelType w:val="hybridMultilevel"/>
    <w:tmpl w:val="099875D4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B10826"/>
    <w:multiLevelType w:val="hybridMultilevel"/>
    <w:tmpl w:val="77521670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0A35FB"/>
    <w:multiLevelType w:val="hybridMultilevel"/>
    <w:tmpl w:val="13A8547C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641720"/>
    <w:multiLevelType w:val="hybridMultilevel"/>
    <w:tmpl w:val="F84E7616"/>
    <w:lvl w:ilvl="0" w:tplc="53A8E202">
      <w:numFmt w:val="bullet"/>
      <w:lvlText w:val=""/>
      <w:lvlJc w:val="left"/>
      <w:pPr>
        <w:ind w:left="720" w:hanging="360"/>
      </w:pPr>
      <w:rPr>
        <w:rFonts w:ascii="Trebuchet MS" w:eastAsiaTheme="minorHAnsi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2D7633"/>
    <w:multiLevelType w:val="hybridMultilevel"/>
    <w:tmpl w:val="A5AEA9DE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0F64"/>
    <w:multiLevelType w:val="hybridMultilevel"/>
    <w:tmpl w:val="61E4D7CC"/>
    <w:lvl w:ilvl="0" w:tplc="68BA0484">
      <w:start w:val="1"/>
      <w:numFmt w:val="bullet"/>
      <w:lvlText w:val="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5F26477"/>
    <w:multiLevelType w:val="hybridMultilevel"/>
    <w:tmpl w:val="C774562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087C3D"/>
    <w:multiLevelType w:val="hybridMultilevel"/>
    <w:tmpl w:val="EF869E78"/>
    <w:lvl w:ilvl="0" w:tplc="8A765D5E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1D0719"/>
    <w:multiLevelType w:val="hybridMultilevel"/>
    <w:tmpl w:val="F284654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19C668C"/>
    <w:multiLevelType w:val="hybridMultilevel"/>
    <w:tmpl w:val="9A1EF29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66508D3"/>
    <w:multiLevelType w:val="hybridMultilevel"/>
    <w:tmpl w:val="8A7AE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9825BB1"/>
    <w:multiLevelType w:val="hybridMultilevel"/>
    <w:tmpl w:val="B4C69F80"/>
    <w:lvl w:ilvl="0" w:tplc="66FA180A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lang w:val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D94486"/>
    <w:multiLevelType w:val="hybridMultilevel"/>
    <w:tmpl w:val="AD426A22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7321B5E"/>
    <w:multiLevelType w:val="hybridMultilevel"/>
    <w:tmpl w:val="15386C8C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91159132">
    <w:abstractNumId w:val="43"/>
  </w:num>
  <w:num w:numId="2" w16cid:durableId="700402921">
    <w:abstractNumId w:val="44"/>
  </w:num>
  <w:num w:numId="3" w16cid:durableId="81218589">
    <w:abstractNumId w:val="30"/>
  </w:num>
  <w:num w:numId="4" w16cid:durableId="1523661813">
    <w:abstractNumId w:val="8"/>
  </w:num>
  <w:num w:numId="5" w16cid:durableId="141195013">
    <w:abstractNumId w:val="17"/>
  </w:num>
  <w:num w:numId="6" w16cid:durableId="1247568960">
    <w:abstractNumId w:val="16"/>
  </w:num>
  <w:num w:numId="7" w16cid:durableId="1734045102">
    <w:abstractNumId w:val="14"/>
  </w:num>
  <w:num w:numId="8" w16cid:durableId="123622863">
    <w:abstractNumId w:val="19"/>
  </w:num>
  <w:num w:numId="9" w16cid:durableId="1291398150">
    <w:abstractNumId w:val="12"/>
  </w:num>
  <w:num w:numId="10" w16cid:durableId="1552886152">
    <w:abstractNumId w:val="3"/>
  </w:num>
  <w:num w:numId="11" w16cid:durableId="1428841470">
    <w:abstractNumId w:val="29"/>
  </w:num>
  <w:num w:numId="12" w16cid:durableId="873932093">
    <w:abstractNumId w:val="36"/>
  </w:num>
  <w:num w:numId="13" w16cid:durableId="174611761">
    <w:abstractNumId w:val="11"/>
  </w:num>
  <w:num w:numId="14" w16cid:durableId="1425301977">
    <w:abstractNumId w:val="22"/>
  </w:num>
  <w:num w:numId="15" w16cid:durableId="1597905956">
    <w:abstractNumId w:val="24"/>
  </w:num>
  <w:num w:numId="16" w16cid:durableId="538515441">
    <w:abstractNumId w:val="13"/>
  </w:num>
  <w:num w:numId="17" w16cid:durableId="2079787756">
    <w:abstractNumId w:val="38"/>
  </w:num>
  <w:num w:numId="18" w16cid:durableId="2115441998">
    <w:abstractNumId w:val="4"/>
  </w:num>
  <w:num w:numId="19" w16cid:durableId="1088892098">
    <w:abstractNumId w:val="32"/>
  </w:num>
  <w:num w:numId="20" w16cid:durableId="592975510">
    <w:abstractNumId w:val="40"/>
  </w:num>
  <w:num w:numId="21" w16cid:durableId="1469398996">
    <w:abstractNumId w:val="0"/>
  </w:num>
  <w:num w:numId="22" w16cid:durableId="27263412">
    <w:abstractNumId w:val="1"/>
  </w:num>
  <w:num w:numId="23" w16cid:durableId="846947825">
    <w:abstractNumId w:val="18"/>
  </w:num>
  <w:num w:numId="24" w16cid:durableId="1072772326">
    <w:abstractNumId w:val="42"/>
  </w:num>
  <w:num w:numId="25" w16cid:durableId="166137298">
    <w:abstractNumId w:val="21"/>
  </w:num>
  <w:num w:numId="26" w16cid:durableId="447311499">
    <w:abstractNumId w:val="35"/>
  </w:num>
  <w:num w:numId="27" w16cid:durableId="1669359104">
    <w:abstractNumId w:val="10"/>
  </w:num>
  <w:num w:numId="28" w16cid:durableId="726952955">
    <w:abstractNumId w:val="25"/>
  </w:num>
  <w:num w:numId="29" w16cid:durableId="186066434">
    <w:abstractNumId w:val="33"/>
  </w:num>
  <w:num w:numId="30" w16cid:durableId="1793479382">
    <w:abstractNumId w:val="27"/>
  </w:num>
  <w:num w:numId="31" w16cid:durableId="1674993156">
    <w:abstractNumId w:val="2"/>
  </w:num>
  <w:num w:numId="32" w16cid:durableId="1466045870">
    <w:abstractNumId w:val="34"/>
  </w:num>
  <w:num w:numId="33" w16cid:durableId="1976369775">
    <w:abstractNumId w:val="26"/>
  </w:num>
  <w:num w:numId="34" w16cid:durableId="1890728298">
    <w:abstractNumId w:val="9"/>
  </w:num>
  <w:num w:numId="35" w16cid:durableId="960647611">
    <w:abstractNumId w:val="20"/>
  </w:num>
  <w:num w:numId="36" w16cid:durableId="25107063">
    <w:abstractNumId w:val="15"/>
  </w:num>
  <w:num w:numId="37" w16cid:durableId="1522162434">
    <w:abstractNumId w:val="39"/>
  </w:num>
  <w:num w:numId="38" w16cid:durableId="268589372">
    <w:abstractNumId w:val="23"/>
  </w:num>
  <w:num w:numId="39" w16cid:durableId="1425302867">
    <w:abstractNumId w:val="5"/>
  </w:num>
  <w:num w:numId="40" w16cid:durableId="1569458332">
    <w:abstractNumId w:val="6"/>
  </w:num>
  <w:num w:numId="41" w16cid:durableId="21707511">
    <w:abstractNumId w:val="31"/>
  </w:num>
  <w:num w:numId="42" w16cid:durableId="1176768467">
    <w:abstractNumId w:val="28"/>
  </w:num>
  <w:num w:numId="43" w16cid:durableId="1544295311">
    <w:abstractNumId w:val="7"/>
  </w:num>
  <w:num w:numId="44" w16cid:durableId="707683392">
    <w:abstractNumId w:val="37"/>
  </w:num>
  <w:num w:numId="45" w16cid:durableId="1032420959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attachedTemplate r:id="rId1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sbAwNjUxsjAxszBT0lEKTi0uzszPAykwrAUAJZZlNSwAAAA="/>
  </w:docVars>
  <w:rsids>
    <w:rsidRoot w:val="001B2141"/>
    <w:rsid w:val="00033C2E"/>
    <w:rsid w:val="00045FF7"/>
    <w:rsid w:val="000606B2"/>
    <w:rsid w:val="0007002A"/>
    <w:rsid w:val="00075C65"/>
    <w:rsid w:val="00076C3A"/>
    <w:rsid w:val="00097A81"/>
    <w:rsid w:val="000A437C"/>
    <w:rsid w:val="000C40B8"/>
    <w:rsid w:val="0010757C"/>
    <w:rsid w:val="0011497E"/>
    <w:rsid w:val="001223F9"/>
    <w:rsid w:val="0016476F"/>
    <w:rsid w:val="001733BE"/>
    <w:rsid w:val="00184E0B"/>
    <w:rsid w:val="001956B9"/>
    <w:rsid w:val="001A6610"/>
    <w:rsid w:val="001B2141"/>
    <w:rsid w:val="001D16DC"/>
    <w:rsid w:val="001D41E3"/>
    <w:rsid w:val="001D5F2E"/>
    <w:rsid w:val="00225C19"/>
    <w:rsid w:val="00275C50"/>
    <w:rsid w:val="002809FF"/>
    <w:rsid w:val="002A5221"/>
    <w:rsid w:val="00390F45"/>
    <w:rsid w:val="003E029E"/>
    <w:rsid w:val="00406591"/>
    <w:rsid w:val="00414D69"/>
    <w:rsid w:val="00436814"/>
    <w:rsid w:val="00436899"/>
    <w:rsid w:val="0047425E"/>
    <w:rsid w:val="004B29C8"/>
    <w:rsid w:val="004D131D"/>
    <w:rsid w:val="004D345D"/>
    <w:rsid w:val="005326F5"/>
    <w:rsid w:val="00532A29"/>
    <w:rsid w:val="00566FD7"/>
    <w:rsid w:val="00573B04"/>
    <w:rsid w:val="005C6953"/>
    <w:rsid w:val="006207D8"/>
    <w:rsid w:val="00622246"/>
    <w:rsid w:val="00642FDE"/>
    <w:rsid w:val="00645074"/>
    <w:rsid w:val="00661D0B"/>
    <w:rsid w:val="00662641"/>
    <w:rsid w:val="00671A4B"/>
    <w:rsid w:val="00675C1D"/>
    <w:rsid w:val="00685C13"/>
    <w:rsid w:val="006918E0"/>
    <w:rsid w:val="00696E04"/>
    <w:rsid w:val="006C0859"/>
    <w:rsid w:val="006F45EA"/>
    <w:rsid w:val="0070210A"/>
    <w:rsid w:val="00781C88"/>
    <w:rsid w:val="00784F1D"/>
    <w:rsid w:val="00794E38"/>
    <w:rsid w:val="007D3FA7"/>
    <w:rsid w:val="008110A7"/>
    <w:rsid w:val="00826486"/>
    <w:rsid w:val="00842C27"/>
    <w:rsid w:val="008467E8"/>
    <w:rsid w:val="00854BA0"/>
    <w:rsid w:val="00854CE2"/>
    <w:rsid w:val="00862933"/>
    <w:rsid w:val="00874387"/>
    <w:rsid w:val="008916E0"/>
    <w:rsid w:val="008A4FE5"/>
    <w:rsid w:val="008D38DB"/>
    <w:rsid w:val="008F484C"/>
    <w:rsid w:val="008F6B67"/>
    <w:rsid w:val="009021A4"/>
    <w:rsid w:val="00926D38"/>
    <w:rsid w:val="00935816"/>
    <w:rsid w:val="00950338"/>
    <w:rsid w:val="00964103"/>
    <w:rsid w:val="009669E9"/>
    <w:rsid w:val="00980FFC"/>
    <w:rsid w:val="009848CE"/>
    <w:rsid w:val="009909CD"/>
    <w:rsid w:val="009B09EE"/>
    <w:rsid w:val="009C025E"/>
    <w:rsid w:val="009F6288"/>
    <w:rsid w:val="00A00000"/>
    <w:rsid w:val="00A25076"/>
    <w:rsid w:val="00A51106"/>
    <w:rsid w:val="00A924DC"/>
    <w:rsid w:val="00A96FC3"/>
    <w:rsid w:val="00AB3752"/>
    <w:rsid w:val="00AC40CD"/>
    <w:rsid w:val="00AC67ED"/>
    <w:rsid w:val="00AF2F68"/>
    <w:rsid w:val="00B044CD"/>
    <w:rsid w:val="00B53C93"/>
    <w:rsid w:val="00B646B2"/>
    <w:rsid w:val="00B91A1C"/>
    <w:rsid w:val="00BD3817"/>
    <w:rsid w:val="00BF0EA3"/>
    <w:rsid w:val="00BF154F"/>
    <w:rsid w:val="00C144AA"/>
    <w:rsid w:val="00C23A38"/>
    <w:rsid w:val="00C45158"/>
    <w:rsid w:val="00C85835"/>
    <w:rsid w:val="00C91747"/>
    <w:rsid w:val="00CA36F6"/>
    <w:rsid w:val="00CD2DEC"/>
    <w:rsid w:val="00CE5BCB"/>
    <w:rsid w:val="00CF1D50"/>
    <w:rsid w:val="00D14F9D"/>
    <w:rsid w:val="00D257AF"/>
    <w:rsid w:val="00D321C2"/>
    <w:rsid w:val="00D73798"/>
    <w:rsid w:val="00D75F56"/>
    <w:rsid w:val="00E9680A"/>
    <w:rsid w:val="00EB7960"/>
    <w:rsid w:val="00EE5289"/>
    <w:rsid w:val="00F010F1"/>
    <w:rsid w:val="00F35BE3"/>
    <w:rsid w:val="00F40A18"/>
    <w:rsid w:val="00F56DB3"/>
    <w:rsid w:val="00F7485C"/>
    <w:rsid w:val="00F813FA"/>
    <w:rsid w:val="00F95852"/>
    <w:rsid w:val="00FA295B"/>
    <w:rsid w:val="00FD6037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C77FE2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semiHidden/>
    <w:unhideWhenUsed/>
    <w:rsid w:val="000A43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LightList-Accent3">
    <w:name w:val="Light List Accent 3"/>
    <w:basedOn w:val="TableNormal"/>
    <w:uiPriority w:val="61"/>
    <w:rsid w:val="007D3FA7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E6B729" w:themeColor="accent3"/>
        <w:left w:val="single" w:sz="8" w:space="0" w:color="E6B729" w:themeColor="accent3"/>
        <w:bottom w:val="single" w:sz="8" w:space="0" w:color="E6B729" w:themeColor="accent3"/>
        <w:right w:val="single" w:sz="8" w:space="0" w:color="E6B72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6B72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6B729" w:themeColor="accent3"/>
          <w:left w:val="single" w:sz="8" w:space="0" w:color="E6B729" w:themeColor="accent3"/>
          <w:bottom w:val="single" w:sz="8" w:space="0" w:color="E6B729" w:themeColor="accent3"/>
          <w:right w:val="single" w:sz="8" w:space="0" w:color="E6B72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6B729" w:themeColor="accent3"/>
          <w:left w:val="single" w:sz="8" w:space="0" w:color="E6B729" w:themeColor="accent3"/>
          <w:bottom w:val="single" w:sz="8" w:space="0" w:color="E6B729" w:themeColor="accent3"/>
          <w:right w:val="single" w:sz="8" w:space="0" w:color="E6B729" w:themeColor="accent3"/>
        </w:tcBorders>
      </w:tcPr>
    </w:tblStylePr>
    <w:tblStylePr w:type="band1Horz">
      <w:tblPr/>
      <w:tcPr>
        <w:tcBorders>
          <w:top w:val="single" w:sz="8" w:space="0" w:color="E6B729" w:themeColor="accent3"/>
          <w:left w:val="single" w:sz="8" w:space="0" w:color="E6B729" w:themeColor="accent3"/>
          <w:bottom w:val="single" w:sz="8" w:space="0" w:color="E6B729" w:themeColor="accent3"/>
          <w:right w:val="single" w:sz="8" w:space="0" w:color="E6B729" w:themeColor="accent3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2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808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692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4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87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0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0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7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5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429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5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958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0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496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34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1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03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1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3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5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1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9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microsoft.com/office/2007/relationships/hdphoto" Target="media/hdphoto1.wdp"/><Relationship Id="rId18" Type="http://schemas.openxmlformats.org/officeDocument/2006/relationships/header" Target="header1.xm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hyperlink" Target="http://www.collegeboard.org/" TargetMode="External"/><Relationship Id="rId25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hyperlink" Target="http://www.k12.wa.us/GraduationRequirements/Requirement-HighSchoolBeyond.aspx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hyperlink" Target="http://www.collegeboard.org/" TargetMode="External"/><Relationship Id="rId23" Type="http://schemas.openxmlformats.org/officeDocument/2006/relationships/footer" Target="footer3.xml"/><Relationship Id="rId10" Type="http://schemas.openxmlformats.org/officeDocument/2006/relationships/footnotes" Target="foot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://www.k12.wa.us/GraduationRequirements/Requirement-HighSchoolBeyond.aspx" TargetMode="External"/><Relationship Id="rId22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7F5979B7EE14C6798EDEC92EFCEE8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32B15F-94BC-487B-9934-0F960447E38C}"/>
      </w:docPartPr>
      <w:docPartBody>
        <w:p w:rsidR="00A0060B" w:rsidRDefault="0069644C" w:rsidP="0069644C">
          <w:pPr>
            <w:pStyle w:val="A7F5979B7EE14C6798EDEC92EFCEE80A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70825862C1CB41AE88EB09400698BF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7F1488-8B21-4163-B66D-007EF015E569}"/>
      </w:docPartPr>
      <w:docPartBody>
        <w:p w:rsidR="00A0060B" w:rsidRDefault="0069644C" w:rsidP="0069644C">
          <w:pPr>
            <w:pStyle w:val="70825862C1CB41AE88EB09400698BFBF"/>
          </w:pPr>
          <w:r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kzidenzGroteskBE-Ligh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1400FF"/>
    <w:rsid w:val="002507F9"/>
    <w:rsid w:val="004D1936"/>
    <w:rsid w:val="0069644C"/>
    <w:rsid w:val="008B0559"/>
    <w:rsid w:val="008C7997"/>
    <w:rsid w:val="0091607F"/>
    <w:rsid w:val="00A0060B"/>
    <w:rsid w:val="00A31BA8"/>
    <w:rsid w:val="00A523FA"/>
    <w:rsid w:val="00BD4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9644C"/>
  </w:style>
  <w:style w:type="paragraph" w:customStyle="1" w:styleId="A7F5979B7EE14C6798EDEC92EFCEE80A">
    <w:name w:val="A7F5979B7EE14C6798EDEC92EFCEE80A"/>
    <w:rsid w:val="0069644C"/>
    <w:rPr>
      <w:lang w:val="uk-UA" w:eastAsia="uk-UA"/>
    </w:rPr>
  </w:style>
  <w:style w:type="paragraph" w:customStyle="1" w:styleId="70825862C1CB41AE88EB09400698BFBF">
    <w:name w:val="70825862C1CB41AE88EB09400698BFBF"/>
    <w:rsid w:val="0069644C"/>
    <w:rPr>
      <w:lang w:val="uk-UA" w:eastAsia="uk-U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0c171b1-1f85-462d-9d77-e7cf50056042" xsi:nil="true"/>
    <_ip_UnifiedCompliancePolicyUIAction xmlns="http://schemas.microsoft.com/sharepoint/v3" xsi:nil="true"/>
    <_ip_UnifiedCompliancePolicyProperties xmlns="http://schemas.microsoft.com/sharepoint/v3" xsi:nil="true"/>
    <lcf76f155ced4ddcb4097134ff3c332f xmlns="82ea2e54-d88c-4c72-a54d-c5b9648f3098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F64904522D3C47B4C5D78BD93A5B69" ma:contentTypeVersion="16" ma:contentTypeDescription="Create a new document." ma:contentTypeScope="" ma:versionID="4b12d0f505b3837c21d247e563c63ced">
  <xsd:schema xmlns:xsd="http://www.w3.org/2001/XMLSchema" xmlns:xs="http://www.w3.org/2001/XMLSchema" xmlns:p="http://schemas.microsoft.com/office/2006/metadata/properties" xmlns:ns1="http://schemas.microsoft.com/sharepoint/v3" xmlns:ns2="00c171b1-1f85-462d-9d77-e7cf50056042" xmlns:ns3="82ea2e54-d88c-4c72-a54d-c5b9648f3098" targetNamespace="http://schemas.microsoft.com/office/2006/metadata/properties" ma:root="true" ma:fieldsID="84f62c80276800fa3231a30d3296e68d" ns1:_="" ns2:_="" ns3:_="">
    <xsd:import namespace="http://schemas.microsoft.com/sharepoint/v3"/>
    <xsd:import namespace="00c171b1-1f85-462d-9d77-e7cf50056042"/>
    <xsd:import namespace="82ea2e54-d88c-4c72-a54d-c5b9648f309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2:TaxCatchAll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1:_ip_UnifiedCompliancePolicyProperties" minOccurs="0"/>
                <xsd:element ref="ns1:_ip_UnifiedCompliancePolicyUIAction" minOccurs="0"/>
                <xsd:element ref="ns3:MediaServiceLocation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c171b1-1f85-462d-9d77-e7cf5005604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18ea88c9-cad7-4241-bd7f-957a131bedba}" ma:internalName="TaxCatchAll" ma:showField="CatchAllData" ma:web="00c171b1-1f85-462d-9d77-e7cf5005604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ea2e54-d88c-4c72-a54d-c5b9648f30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360a6a1c-50a4-4ec0-87e3-f00760ffe76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33D2280-6677-4D3E-A43F-08C8D011AB59}">
  <ds:schemaRefs>
    <ds:schemaRef ds:uri="http://schemas.microsoft.com/office/2006/metadata/properties"/>
    <ds:schemaRef ds:uri="http://schemas.microsoft.com/office/infopath/2007/PartnerControls"/>
    <ds:schemaRef ds:uri="00c171b1-1f85-462d-9d77-e7cf50056042"/>
    <ds:schemaRef ds:uri="http://schemas.microsoft.com/sharepoint/v3"/>
    <ds:schemaRef ds:uri="82ea2e54-d88c-4c72-a54d-c5b9648f3098"/>
  </ds:schemaRefs>
</ds:datastoreItem>
</file>

<file path=customXml/itemProps3.xml><?xml version="1.0" encoding="utf-8"?>
<ds:datastoreItem xmlns:ds="http://schemas.openxmlformats.org/officeDocument/2006/customXml" ds:itemID="{D03C5E1E-03AE-485F-ADF2-2D8BB5807F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0c171b1-1f85-462d-9d77-e7cf50056042"/>
    <ds:schemaRef ds:uri="82ea2e54-d88c-4c72-a54d-c5b9648f30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28F3654-D491-4E0F-9FE7-132D08705405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0273CB9F-F661-41F5-98FE-C564077692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144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Beth Kelly (WSAC) she/they</cp:lastModifiedBy>
  <cp:revision>8</cp:revision>
  <cp:lastPrinted>2015-05-28T22:43:00Z</cp:lastPrinted>
  <dcterms:created xsi:type="dcterms:W3CDTF">2018-09-09T22:17:00Z</dcterms:created>
  <dcterms:modified xsi:type="dcterms:W3CDTF">2023-08-29T18:00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  <property fmtid="{D5CDD505-2E9C-101B-9397-08002B2CF9AE}" pid="3" name="ContentTypeId">
    <vt:lpwstr>0x0101004EF64904522D3C47B4C5D78BD93A5B69</vt:lpwstr>
  </property>
  <property fmtid="{D5CDD505-2E9C-101B-9397-08002B2CF9AE}" pid="4" name="Order">
    <vt:r8>3481300</vt:r8>
  </property>
  <property fmtid="{D5CDD505-2E9C-101B-9397-08002B2CF9AE}" pid="5" name="GrammarlyDocumentId">
    <vt:lpwstr>a496a897624c67c0a1592e78baebc8b8897b63b9dead9b1c86be1a09cd69d95f</vt:lpwstr>
  </property>
</Properties>
</file>